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4D3E6" w14:textId="77777777" w:rsidR="000554A8" w:rsidRPr="00E55AE2" w:rsidRDefault="000554A8" w:rsidP="00861A5B">
      <w:pPr>
        <w:spacing w:before="20" w:after="20"/>
        <w:rPr>
          <w:b/>
          <w:sz w:val="20"/>
          <w:szCs w:val="20"/>
          <w:lang w:val="en-GB"/>
        </w:rPr>
      </w:pPr>
    </w:p>
    <w:tbl>
      <w:tblPr>
        <w:tblW w:w="11666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1664"/>
        <w:gridCol w:w="1950"/>
        <w:gridCol w:w="36"/>
        <w:gridCol w:w="1565"/>
        <w:gridCol w:w="1420"/>
        <w:gridCol w:w="711"/>
        <w:gridCol w:w="950"/>
        <w:gridCol w:w="1393"/>
        <w:gridCol w:w="1549"/>
        <w:gridCol w:w="192"/>
        <w:gridCol w:w="236"/>
      </w:tblGrid>
      <w:tr w:rsidR="00A80B6F" w:rsidRPr="00E55AE2" w14:paraId="6CE46C28" w14:textId="77777777" w:rsidTr="000D2812">
        <w:trPr>
          <w:gridAfter w:val="1"/>
          <w:wAfter w:w="236" w:type="dxa"/>
          <w:trHeight w:val="753"/>
        </w:trPr>
        <w:tc>
          <w:tcPr>
            <w:tcW w:w="3608" w:type="dxa"/>
            <w:gridSpan w:val="2"/>
            <w:shd w:val="clear" w:color="auto" w:fill="auto"/>
          </w:tcPr>
          <w:p w14:paraId="514F0E77" w14:textId="39598679" w:rsidR="00A80B6F" w:rsidRPr="00E55AE2" w:rsidRDefault="0011051C" w:rsidP="00607CEE">
            <w:pPr>
              <w:spacing w:before="20" w:after="20"/>
              <w:rPr>
                <w:b/>
                <w:sz w:val="20"/>
                <w:szCs w:val="20"/>
                <w:lang w:val="en-GB"/>
              </w:rPr>
            </w:pPr>
            <w:r w:rsidRPr="00E55AE2">
              <w:rPr>
                <w:noProof/>
              </w:rPr>
              <w:drawing>
                <wp:inline distT="0" distB="0" distL="0" distR="0" wp14:anchorId="3A8898F1" wp14:editId="25601CE2">
                  <wp:extent cx="905510" cy="749935"/>
                  <wp:effectExtent l="0" t="0" r="8890" b="0"/>
                  <wp:docPr id="1" name="Resim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2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5510" cy="7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01" w:type="dxa"/>
            <w:gridSpan w:val="8"/>
            <w:shd w:val="clear" w:color="auto" w:fill="auto"/>
          </w:tcPr>
          <w:p w14:paraId="29189AE7" w14:textId="77777777" w:rsidR="00A80B6F" w:rsidRPr="00E55AE2" w:rsidRDefault="00A80B6F" w:rsidP="00607CEE">
            <w:pPr>
              <w:spacing w:before="20" w:after="20"/>
              <w:rPr>
                <w:b/>
                <w:sz w:val="20"/>
                <w:szCs w:val="20"/>
                <w:lang w:val="en-GB"/>
              </w:rPr>
            </w:pPr>
          </w:p>
          <w:p w14:paraId="10B85DBD" w14:textId="77777777" w:rsidR="001C1A4E" w:rsidRPr="00E55AE2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  <w:lang w:val="en-GB"/>
              </w:rPr>
            </w:pPr>
          </w:p>
          <w:p w14:paraId="59715C07" w14:textId="7DC49C4E" w:rsidR="00A80B6F" w:rsidRPr="00E55AE2" w:rsidRDefault="002472AF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  <w:lang w:val="en-GB"/>
              </w:rPr>
            </w:pPr>
            <w:r w:rsidRPr="00E55AE2">
              <w:rPr>
                <w:b/>
                <w:sz w:val="28"/>
                <w:szCs w:val="28"/>
                <w:lang w:val="en-GB"/>
              </w:rPr>
              <w:t>ECTS Course Description Form</w:t>
            </w:r>
          </w:p>
        </w:tc>
      </w:tr>
      <w:tr w:rsidR="000C5DA1" w:rsidRPr="00E55AE2" w14:paraId="424390E1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1409" w:type="dxa"/>
            <w:gridSpan w:val="10"/>
            <w:shd w:val="clear" w:color="auto" w:fill="D9D9D9" w:themeFill="background1" w:themeFillShade="D9"/>
          </w:tcPr>
          <w:p w14:paraId="1964920C" w14:textId="79DB3B35" w:rsidR="000C5DA1" w:rsidRPr="00E55AE2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PART</w:t>
            </w:r>
            <w:r w:rsidR="00AD17EE"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 I</w:t>
            </w:r>
            <w:r w:rsidR="001C1A4E"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 ( Senate Approval)</w:t>
            </w:r>
          </w:p>
        </w:tc>
      </w:tr>
      <w:tr w:rsidR="00C01D15" w:rsidRPr="00E55AE2" w14:paraId="55CF3992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75A7E05B" w14:textId="28CF5E21" w:rsidR="00C01D15" w:rsidRPr="00E55AE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Offering School  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4456ED02" w14:textId="1556D3BD" w:rsidR="00C01D15" w:rsidRPr="00E55AE2" w:rsidRDefault="00E216E6" w:rsidP="00757284">
            <w:pPr>
              <w:spacing w:before="20" w:after="20"/>
              <w:rPr>
                <w:bCs/>
                <w:sz w:val="20"/>
                <w:szCs w:val="20"/>
                <w:lang w:val="en-GB"/>
              </w:rPr>
            </w:pPr>
            <w:r w:rsidRPr="00E55AE2">
              <w:rPr>
                <w:bCs/>
                <w:sz w:val="20"/>
                <w:szCs w:val="20"/>
                <w:lang w:val="en-GB"/>
              </w:rPr>
              <w:t>Engineering</w:t>
            </w:r>
          </w:p>
        </w:tc>
      </w:tr>
      <w:tr w:rsidR="00C01D15" w:rsidRPr="00E55AE2" w14:paraId="7EEE3ECB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6514D958" w14:textId="6435A00F" w:rsidR="00C01D15" w:rsidRPr="00E55AE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Offering Department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6BE302C5" w14:textId="3BABD5C8" w:rsidR="00C01D15" w:rsidRPr="00E55AE2" w:rsidRDefault="00E216E6" w:rsidP="00607CEE">
            <w:pPr>
              <w:spacing w:before="20" w:after="20"/>
              <w:rPr>
                <w:bCs/>
                <w:sz w:val="20"/>
                <w:szCs w:val="20"/>
                <w:lang w:val="en-GB"/>
              </w:rPr>
            </w:pPr>
            <w:r w:rsidRPr="00E55AE2">
              <w:rPr>
                <w:bCs/>
                <w:sz w:val="20"/>
                <w:szCs w:val="20"/>
                <w:lang w:val="en-GB"/>
              </w:rPr>
              <w:t>Computer Engineering</w:t>
            </w:r>
          </w:p>
        </w:tc>
      </w:tr>
      <w:tr w:rsidR="00C01D15" w:rsidRPr="00E55AE2" w14:paraId="51773D8E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  <w:trHeight w:val="114"/>
        </w:trPr>
        <w:tc>
          <w:tcPr>
            <w:tcW w:w="1662" w:type="dxa"/>
            <w:vMerge w:val="restart"/>
            <w:shd w:val="clear" w:color="auto" w:fill="auto"/>
          </w:tcPr>
          <w:p w14:paraId="09E079B3" w14:textId="1C2447AC" w:rsidR="00C01D15" w:rsidRPr="00E55AE2" w:rsidRDefault="00C01D15" w:rsidP="00A810E0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Program(s) Offered to</w:t>
            </w:r>
          </w:p>
        </w:tc>
        <w:tc>
          <w:tcPr>
            <w:tcW w:w="5671" w:type="dxa"/>
            <w:gridSpan w:val="5"/>
            <w:shd w:val="clear" w:color="auto" w:fill="auto"/>
          </w:tcPr>
          <w:p w14:paraId="03A96B79" w14:textId="7F2A477B" w:rsidR="00C01D15" w:rsidRPr="00E55AE2" w:rsidRDefault="00E216E6" w:rsidP="00597FE2">
            <w:pPr>
              <w:spacing w:before="20" w:after="20"/>
              <w:rPr>
                <w:bCs/>
                <w:sz w:val="20"/>
                <w:szCs w:val="20"/>
                <w:lang w:val="en-GB"/>
              </w:rPr>
            </w:pPr>
            <w:r w:rsidRPr="00E55AE2">
              <w:rPr>
                <w:bCs/>
                <w:sz w:val="20"/>
                <w:szCs w:val="20"/>
                <w:lang w:val="en-GB"/>
              </w:rPr>
              <w:t>Computer Engineering</w:t>
            </w:r>
          </w:p>
        </w:tc>
        <w:tc>
          <w:tcPr>
            <w:tcW w:w="4076" w:type="dxa"/>
            <w:gridSpan w:val="4"/>
            <w:shd w:val="clear" w:color="auto" w:fill="auto"/>
          </w:tcPr>
          <w:p w14:paraId="158CB137" w14:textId="1DFE29C9" w:rsidR="00C01D15" w:rsidRPr="00E55AE2" w:rsidRDefault="00C01D15" w:rsidP="003258FC">
            <w:pPr>
              <w:spacing w:before="20" w:after="20"/>
              <w:rPr>
                <w:b/>
                <w:sz w:val="20"/>
                <w:szCs w:val="20"/>
                <w:lang w:val="en-GB"/>
              </w:rPr>
            </w:pPr>
          </w:p>
        </w:tc>
      </w:tr>
      <w:tr w:rsidR="00C01D15" w:rsidRPr="00E55AE2" w14:paraId="4E6546CA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  <w:trHeight w:val="112"/>
        </w:trPr>
        <w:tc>
          <w:tcPr>
            <w:tcW w:w="1662" w:type="dxa"/>
            <w:vMerge/>
            <w:shd w:val="clear" w:color="auto" w:fill="auto"/>
          </w:tcPr>
          <w:p w14:paraId="668161BA" w14:textId="77777777" w:rsidR="00C01D15" w:rsidRPr="00E55AE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5671" w:type="dxa"/>
            <w:gridSpan w:val="5"/>
            <w:shd w:val="clear" w:color="auto" w:fill="auto"/>
          </w:tcPr>
          <w:p w14:paraId="0C8F010D" w14:textId="25F8F829" w:rsidR="00C01D15" w:rsidRPr="00E55AE2" w:rsidRDefault="00C01D15" w:rsidP="00597FE2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4076" w:type="dxa"/>
            <w:gridSpan w:val="4"/>
            <w:shd w:val="clear" w:color="auto" w:fill="auto"/>
          </w:tcPr>
          <w:p w14:paraId="65281973" w14:textId="152B1764" w:rsidR="00C01D15" w:rsidRPr="00E55AE2" w:rsidRDefault="00C01D15" w:rsidP="00F57802">
            <w:pPr>
              <w:rPr>
                <w:b/>
                <w:sz w:val="20"/>
                <w:szCs w:val="20"/>
                <w:lang w:val="en-GB"/>
              </w:rPr>
            </w:pPr>
          </w:p>
        </w:tc>
      </w:tr>
      <w:tr w:rsidR="00C01D15" w:rsidRPr="00E55AE2" w14:paraId="040DFE70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  <w:trHeight w:val="112"/>
        </w:trPr>
        <w:tc>
          <w:tcPr>
            <w:tcW w:w="1662" w:type="dxa"/>
            <w:vMerge/>
            <w:shd w:val="clear" w:color="auto" w:fill="auto"/>
          </w:tcPr>
          <w:p w14:paraId="1E599072" w14:textId="77777777" w:rsidR="00C01D15" w:rsidRPr="00E55AE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5671" w:type="dxa"/>
            <w:gridSpan w:val="5"/>
            <w:shd w:val="clear" w:color="auto" w:fill="auto"/>
          </w:tcPr>
          <w:p w14:paraId="6D072FD1" w14:textId="14BA17FA" w:rsidR="00C01D15" w:rsidRPr="00E55AE2" w:rsidRDefault="00C01D15" w:rsidP="00597FE2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4076" w:type="dxa"/>
            <w:gridSpan w:val="4"/>
            <w:shd w:val="clear" w:color="auto" w:fill="auto"/>
          </w:tcPr>
          <w:p w14:paraId="47C24CED" w14:textId="2F0D0656" w:rsidR="00C01D15" w:rsidRPr="00E55AE2" w:rsidRDefault="00C01D15" w:rsidP="00F57802">
            <w:pPr>
              <w:rPr>
                <w:b/>
                <w:sz w:val="20"/>
                <w:szCs w:val="20"/>
                <w:lang w:val="en-GB"/>
              </w:rPr>
            </w:pPr>
          </w:p>
        </w:tc>
      </w:tr>
      <w:tr w:rsidR="00C01D15" w:rsidRPr="00E55AE2" w14:paraId="7EE3457A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2AF04695" w14:textId="7B7D651D" w:rsidR="00C01D15" w:rsidRPr="00E55AE2" w:rsidRDefault="00C01D15" w:rsidP="00897010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Course Code 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5ED079F3" w14:textId="5228F672" w:rsidR="00C01D15" w:rsidRPr="00E55AE2" w:rsidRDefault="00B41630" w:rsidP="00515BA4">
            <w:pPr>
              <w:spacing w:before="20" w:after="20"/>
              <w:rPr>
                <w:bCs/>
                <w:color w:val="1F497D" w:themeColor="text2"/>
                <w:sz w:val="20"/>
                <w:szCs w:val="20"/>
                <w:lang w:val="en-GB"/>
              </w:rPr>
            </w:pPr>
            <w:r w:rsidRPr="00E55AE2">
              <w:rPr>
                <w:bCs/>
                <w:sz w:val="20"/>
                <w:szCs w:val="20"/>
                <w:lang w:val="en-GB"/>
              </w:rPr>
              <w:t xml:space="preserve">CS </w:t>
            </w:r>
            <w:r w:rsidR="00074D9B" w:rsidRPr="00E55AE2">
              <w:rPr>
                <w:bCs/>
                <w:sz w:val="20"/>
                <w:szCs w:val="20"/>
                <w:lang w:val="en-GB"/>
              </w:rPr>
              <w:t>36</w:t>
            </w:r>
            <w:r w:rsidR="00946CD0" w:rsidRPr="00E55AE2">
              <w:rPr>
                <w:bCs/>
                <w:sz w:val="20"/>
                <w:szCs w:val="20"/>
                <w:lang w:val="en-GB"/>
              </w:rPr>
              <w:t>2</w:t>
            </w:r>
          </w:p>
        </w:tc>
      </w:tr>
      <w:tr w:rsidR="00C01D15" w:rsidRPr="00E55AE2" w14:paraId="71295A96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6FED503B" w14:textId="05612B7F" w:rsidR="00C01D15" w:rsidRPr="00E55AE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Course Name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7E2BCB76" w14:textId="30EE4D4E" w:rsidR="00C01D15" w:rsidRPr="00E55AE2" w:rsidRDefault="00CE72B0" w:rsidP="003258FC">
            <w:pPr>
              <w:spacing w:before="20" w:after="20"/>
              <w:rPr>
                <w:bCs/>
                <w:sz w:val="20"/>
                <w:szCs w:val="20"/>
                <w:lang w:val="en-GB"/>
              </w:rPr>
            </w:pPr>
            <w:r w:rsidRPr="00E55AE2">
              <w:rPr>
                <w:bCs/>
                <w:sz w:val="20"/>
                <w:szCs w:val="20"/>
                <w:lang w:val="en-GB"/>
              </w:rPr>
              <w:t>Operating Systems</w:t>
            </w:r>
          </w:p>
        </w:tc>
      </w:tr>
      <w:tr w:rsidR="00C01D15" w:rsidRPr="00E55AE2" w14:paraId="0F9846FF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5A851BE9" w14:textId="521C0E29" w:rsidR="00C01D15" w:rsidRPr="00E55AE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Language of Instruction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3F8C9761" w14:textId="3F0CEA94" w:rsidR="00C01D15" w:rsidRPr="00E55AE2" w:rsidRDefault="00E216E6" w:rsidP="00C41C16">
            <w:pPr>
              <w:spacing w:before="20" w:after="20"/>
              <w:rPr>
                <w:bCs/>
                <w:color w:val="1F497D" w:themeColor="text2"/>
                <w:sz w:val="20"/>
                <w:szCs w:val="20"/>
                <w:lang w:val="en-GB"/>
              </w:rPr>
            </w:pPr>
            <w:r w:rsidRPr="00E55AE2">
              <w:rPr>
                <w:bCs/>
                <w:sz w:val="20"/>
                <w:szCs w:val="20"/>
                <w:lang w:val="en-GB"/>
              </w:rPr>
              <w:t>English</w:t>
            </w:r>
          </w:p>
        </w:tc>
      </w:tr>
      <w:tr w:rsidR="00C41C16" w:rsidRPr="00E55AE2" w14:paraId="7BADD72B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2EBFBC48" w14:textId="57247B97" w:rsidR="00C41C16" w:rsidRPr="00E55AE2" w:rsidRDefault="00C41C16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bCs/>
                <w:color w:val="1F497D"/>
                <w:sz w:val="20"/>
                <w:szCs w:val="20"/>
                <w:lang w:val="en-GB"/>
              </w:rPr>
              <w:t>Type of Course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0CA6F265" w14:textId="07673C23" w:rsidR="00C41C16" w:rsidRPr="00E55AE2" w:rsidRDefault="003C525A" w:rsidP="008308EE">
            <w:pPr>
              <w:spacing w:before="20" w:after="20"/>
              <w:rPr>
                <w:iCs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Cs/>
                <w:color w:val="262626" w:themeColor="text1" w:themeTint="D9"/>
                <w:sz w:val="20"/>
                <w:szCs w:val="20"/>
                <w:lang w:val="en-GB"/>
              </w:rPr>
              <w:t xml:space="preserve">Lecture </w:t>
            </w:r>
          </w:p>
        </w:tc>
      </w:tr>
      <w:tr w:rsidR="00C01D15" w:rsidRPr="00E55AE2" w14:paraId="39711478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5DDD2603" w14:textId="31800336" w:rsidR="00C01D15" w:rsidRPr="00E55AE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bCs/>
                <w:color w:val="1F497D"/>
                <w:sz w:val="20"/>
                <w:szCs w:val="20"/>
                <w:lang w:val="en-GB"/>
              </w:rPr>
              <w:t>Level of Course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08081743" w14:textId="3286E8A2" w:rsidR="00C01D15" w:rsidRPr="00E55AE2" w:rsidRDefault="00E216E6" w:rsidP="000C5DA1">
            <w:pPr>
              <w:spacing w:before="20" w:after="20"/>
              <w:rPr>
                <w:bCs/>
                <w:color w:val="1F497D" w:themeColor="text2"/>
                <w:sz w:val="20"/>
                <w:szCs w:val="20"/>
                <w:lang w:val="en-GB"/>
              </w:rPr>
            </w:pPr>
            <w:r w:rsidRPr="00E55AE2">
              <w:rPr>
                <w:bCs/>
                <w:sz w:val="20"/>
                <w:szCs w:val="20"/>
                <w:lang w:val="en-GB"/>
              </w:rPr>
              <w:t>Undergrad</w:t>
            </w:r>
          </w:p>
        </w:tc>
      </w:tr>
      <w:tr w:rsidR="005F5C86" w:rsidRPr="00E55AE2" w14:paraId="45D8E731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56D28802" w14:textId="08D495C8" w:rsidR="005F5C86" w:rsidRPr="00E55AE2" w:rsidRDefault="005F5C86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Hours per Week</w:t>
            </w:r>
          </w:p>
        </w:tc>
        <w:tc>
          <w:tcPr>
            <w:tcW w:w="1982" w:type="dxa"/>
            <w:gridSpan w:val="2"/>
            <w:shd w:val="clear" w:color="auto" w:fill="auto"/>
          </w:tcPr>
          <w:p w14:paraId="65B8A797" w14:textId="725682EA" w:rsidR="005F5C86" w:rsidRPr="00E55AE2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 w:themeColor="text2"/>
                <w:sz w:val="20"/>
                <w:szCs w:val="20"/>
                <w:lang w:val="en-GB"/>
              </w:rPr>
              <w:t xml:space="preserve">Lecture: </w:t>
            </w:r>
            <w:r w:rsidR="00E216E6" w:rsidRPr="00E55AE2">
              <w:rPr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1562" w:type="dxa"/>
            <w:shd w:val="clear" w:color="auto" w:fill="auto"/>
          </w:tcPr>
          <w:p w14:paraId="78023726" w14:textId="18768E6A" w:rsidR="005F5C86" w:rsidRPr="00E55AE2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 w:themeColor="text2"/>
                <w:sz w:val="20"/>
                <w:szCs w:val="20"/>
                <w:lang w:val="en-GB"/>
              </w:rPr>
              <w:t>Laboratory:</w:t>
            </w:r>
          </w:p>
        </w:tc>
        <w:tc>
          <w:tcPr>
            <w:tcW w:w="1417" w:type="dxa"/>
            <w:shd w:val="clear" w:color="auto" w:fill="auto"/>
          </w:tcPr>
          <w:p w14:paraId="080AB135" w14:textId="417A4949" w:rsidR="005F5C86" w:rsidRPr="00E55AE2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 w:themeColor="text2"/>
                <w:sz w:val="20"/>
                <w:szCs w:val="20"/>
                <w:lang w:val="en-GB"/>
              </w:rPr>
              <w:t>Recitation:</w:t>
            </w:r>
            <w:r w:rsidRPr="00E55AE2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658" w:type="dxa"/>
            <w:gridSpan w:val="2"/>
            <w:shd w:val="clear" w:color="auto" w:fill="auto"/>
          </w:tcPr>
          <w:p w14:paraId="2D13D6FA" w14:textId="44CFEFB3" w:rsidR="005F5C86" w:rsidRPr="00E55AE2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 w:themeColor="text2"/>
                <w:sz w:val="20"/>
                <w:szCs w:val="20"/>
                <w:lang w:val="en-GB"/>
              </w:rPr>
              <w:t xml:space="preserve">Practical:  </w:t>
            </w:r>
          </w:p>
        </w:tc>
        <w:tc>
          <w:tcPr>
            <w:tcW w:w="1390" w:type="dxa"/>
            <w:shd w:val="clear" w:color="auto" w:fill="auto"/>
          </w:tcPr>
          <w:p w14:paraId="6D2AF063" w14:textId="046F492C" w:rsidR="005F5C86" w:rsidRPr="00E55AE2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 w:themeColor="text2"/>
                <w:sz w:val="20"/>
                <w:szCs w:val="20"/>
                <w:lang w:val="en-GB"/>
              </w:rPr>
              <w:t>Studio:</w:t>
            </w: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738" w:type="dxa"/>
            <w:gridSpan w:val="2"/>
            <w:shd w:val="clear" w:color="auto" w:fill="auto"/>
          </w:tcPr>
          <w:p w14:paraId="1D3CF03C" w14:textId="6C9D76EA" w:rsidR="005F5C86" w:rsidRPr="00E55AE2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 w:themeColor="text2"/>
                <w:sz w:val="20"/>
                <w:szCs w:val="20"/>
                <w:lang w:val="en-GB"/>
              </w:rPr>
              <w:t>Other:</w:t>
            </w: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</w:p>
        </w:tc>
      </w:tr>
      <w:tr w:rsidR="00C41C16" w:rsidRPr="00E55AE2" w14:paraId="5D66A0C9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4847B65B" w14:textId="1BB93AD5" w:rsidR="00C41C16" w:rsidRPr="00E55AE2" w:rsidRDefault="00C41C16" w:rsidP="009C0378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ECTS</w:t>
            </w:r>
            <w:r w:rsidR="005F5C86"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 Credit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022B97AE" w14:textId="5026353E" w:rsidR="00C41C16" w:rsidRPr="00E55AE2" w:rsidRDefault="008B2F6B" w:rsidP="00086F6D">
            <w:pPr>
              <w:spacing w:before="20" w:after="20"/>
              <w:rPr>
                <w:b/>
                <w:sz w:val="20"/>
                <w:szCs w:val="20"/>
                <w:lang w:val="en-GB"/>
              </w:rPr>
            </w:pPr>
            <w:r w:rsidRPr="00E55AE2">
              <w:rPr>
                <w:b/>
                <w:sz w:val="20"/>
                <w:szCs w:val="20"/>
                <w:lang w:val="en-GB"/>
              </w:rPr>
              <w:t>6</w:t>
            </w:r>
          </w:p>
        </w:tc>
      </w:tr>
      <w:tr w:rsidR="00C41C16" w:rsidRPr="00E55AE2" w14:paraId="376E99E7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4533302A" w14:textId="7D60D5F5" w:rsidR="00C41C16" w:rsidRPr="00E55AE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bCs/>
                <w:color w:val="1F497D"/>
                <w:sz w:val="20"/>
                <w:szCs w:val="20"/>
                <w:lang w:val="en-GB"/>
              </w:rPr>
              <w:t>Grading Mode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57CB9060" w14:textId="3B31D69B" w:rsidR="00C41C16" w:rsidRPr="00E55AE2" w:rsidRDefault="00E216E6" w:rsidP="00E7576C">
            <w:pPr>
              <w:spacing w:before="20" w:after="20"/>
              <w:rPr>
                <w:bCs/>
                <w:color w:val="1F497D" w:themeColor="text2"/>
                <w:sz w:val="20"/>
                <w:szCs w:val="20"/>
                <w:lang w:val="en-GB"/>
              </w:rPr>
            </w:pPr>
            <w:r w:rsidRPr="00E55AE2">
              <w:rPr>
                <w:bCs/>
                <w:sz w:val="20"/>
                <w:szCs w:val="20"/>
                <w:lang w:val="en-GB"/>
              </w:rPr>
              <w:t>Letter grade</w:t>
            </w:r>
          </w:p>
        </w:tc>
      </w:tr>
      <w:tr w:rsidR="00C41C16" w:rsidRPr="00E55AE2" w14:paraId="1C9116DD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  <w:trHeight w:val="323"/>
        </w:trPr>
        <w:tc>
          <w:tcPr>
            <w:tcW w:w="1662" w:type="dxa"/>
            <w:shd w:val="clear" w:color="auto" w:fill="auto"/>
          </w:tcPr>
          <w:p w14:paraId="29130365" w14:textId="3EA8B806" w:rsidR="00C41C16" w:rsidRPr="00E55AE2" w:rsidRDefault="00C41C16" w:rsidP="00E479DA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bCs/>
                <w:color w:val="1F497D"/>
                <w:sz w:val="20"/>
                <w:szCs w:val="20"/>
                <w:lang w:val="en-GB"/>
              </w:rPr>
              <w:t>Pre-</w:t>
            </w:r>
            <w:r w:rsidR="00086F6D" w:rsidRPr="00E55AE2">
              <w:rPr>
                <w:b/>
                <w:bCs/>
                <w:color w:val="1F497D"/>
                <w:sz w:val="20"/>
                <w:szCs w:val="20"/>
                <w:lang w:val="en-GB"/>
              </w:rPr>
              <w:t>requisites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5975F050" w14:textId="3E227DA3" w:rsidR="00C41C16" w:rsidRPr="00E55AE2" w:rsidRDefault="00074D9B" w:rsidP="00952E1F">
            <w:pPr>
              <w:spacing w:before="20" w:after="20"/>
              <w:rPr>
                <w:bCs/>
                <w:sz w:val="20"/>
                <w:szCs w:val="20"/>
                <w:lang w:val="en-GB"/>
              </w:rPr>
            </w:pPr>
            <w:r w:rsidRPr="00E55AE2">
              <w:rPr>
                <w:bCs/>
                <w:sz w:val="20"/>
                <w:szCs w:val="20"/>
                <w:lang w:val="en-GB"/>
              </w:rPr>
              <w:t xml:space="preserve">CS </w:t>
            </w:r>
            <w:r w:rsidR="004D47E3" w:rsidRPr="00E55AE2">
              <w:rPr>
                <w:bCs/>
                <w:sz w:val="20"/>
                <w:szCs w:val="20"/>
                <w:lang w:val="en-GB"/>
              </w:rPr>
              <w:t>102</w:t>
            </w:r>
          </w:p>
        </w:tc>
      </w:tr>
      <w:tr w:rsidR="00C41C16" w:rsidRPr="00E55AE2" w14:paraId="5DDF45B4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48B513E2" w14:textId="022D9CE4" w:rsidR="00C41C16" w:rsidRPr="00E55AE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Co-</w:t>
            </w:r>
            <w:r w:rsidR="00086F6D" w:rsidRPr="00E55AE2">
              <w:rPr>
                <w:b/>
                <w:color w:val="1F497D"/>
                <w:sz w:val="20"/>
                <w:szCs w:val="20"/>
                <w:lang w:val="en-GB"/>
              </w:rPr>
              <w:t>requisites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65C8A7EE" w14:textId="4526050D" w:rsidR="00C41C16" w:rsidRPr="00E55AE2" w:rsidRDefault="001632BC" w:rsidP="00695A45">
            <w:pPr>
              <w:spacing w:before="20" w:after="20"/>
              <w:rPr>
                <w:b/>
                <w:color w:val="1F497D" w:themeColor="text2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 w:themeColor="text2"/>
                <w:sz w:val="20"/>
                <w:szCs w:val="20"/>
                <w:lang w:val="en-GB"/>
              </w:rPr>
              <w:t>-</w:t>
            </w:r>
          </w:p>
        </w:tc>
      </w:tr>
      <w:tr w:rsidR="00695A45" w:rsidRPr="00E55AE2" w14:paraId="36520155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41DEAF35" w14:textId="09BF35DD" w:rsidR="00695A45" w:rsidRPr="00E55AE2" w:rsidRDefault="00695A45" w:rsidP="00897010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Registration Restriction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16F45448" w14:textId="5E9CAA86" w:rsidR="00695A45" w:rsidRPr="00E55AE2" w:rsidRDefault="001632BC" w:rsidP="00695A45">
            <w:pPr>
              <w:spacing w:before="20" w:after="20"/>
              <w:rPr>
                <w:iCs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Cs/>
                <w:color w:val="262626" w:themeColor="text1" w:themeTint="D9"/>
                <w:sz w:val="20"/>
                <w:szCs w:val="20"/>
                <w:lang w:val="en-GB"/>
              </w:rPr>
              <w:t>-</w:t>
            </w:r>
          </w:p>
        </w:tc>
      </w:tr>
      <w:tr w:rsidR="00C41C16" w:rsidRPr="00E55AE2" w14:paraId="7B15FCBA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shd w:val="clear" w:color="auto" w:fill="auto"/>
          </w:tcPr>
          <w:p w14:paraId="5981E7FA" w14:textId="07A58704" w:rsidR="00C41C16" w:rsidRPr="00E55AE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Educational Objective</w:t>
            </w:r>
          </w:p>
        </w:tc>
        <w:tc>
          <w:tcPr>
            <w:tcW w:w="9747" w:type="dxa"/>
            <w:gridSpan w:val="9"/>
            <w:shd w:val="clear" w:color="auto" w:fill="auto"/>
          </w:tcPr>
          <w:p w14:paraId="4483785B" w14:textId="065FBCD0" w:rsidR="0043224A" w:rsidRPr="00E55AE2" w:rsidRDefault="00531C58" w:rsidP="00A96FD5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18"/>
                <w:szCs w:val="18"/>
                <w:lang w:val="en-GB"/>
              </w:rPr>
            </w:pPr>
            <w:r w:rsidRPr="00E55AE2">
              <w:rPr>
                <w:rFonts w:asciiTheme="majorBidi" w:hAnsiTheme="majorBidi" w:cstheme="majorBidi"/>
                <w:color w:val="000000"/>
                <w:sz w:val="22"/>
                <w:szCs w:val="22"/>
                <w:lang w:val="en-GB"/>
              </w:rPr>
              <w:t xml:space="preserve">This course teaches the students </w:t>
            </w:r>
            <w:r w:rsidR="00213BAF" w:rsidRPr="00E55AE2">
              <w:rPr>
                <w:rFonts w:asciiTheme="majorBidi" w:hAnsiTheme="majorBidi" w:cstheme="majorBidi"/>
                <w:color w:val="000000"/>
                <w:sz w:val="22"/>
                <w:szCs w:val="22"/>
                <w:lang w:val="en-GB"/>
              </w:rPr>
              <w:t xml:space="preserve">standard operating systems structures. </w:t>
            </w:r>
            <w:r w:rsidR="0043224A" w:rsidRPr="00E55AE2">
              <w:rPr>
                <w:rFonts w:asciiTheme="majorBidi" w:hAnsiTheme="majorBidi" w:cstheme="majorBidi"/>
                <w:color w:val="000000"/>
                <w:sz w:val="22"/>
                <w:szCs w:val="22"/>
                <w:lang w:val="en-GB"/>
              </w:rPr>
              <w:t>The students are exposed to topics such as concurrency and real-time considerations. The course discusses how common operating systems such as Unix and Windows are designed and implemented.</w:t>
            </w:r>
          </w:p>
          <w:p w14:paraId="67AD36A3" w14:textId="00652D32" w:rsidR="00CF4CBB" w:rsidRPr="00E55AE2" w:rsidRDefault="0043224A" w:rsidP="0043224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GB"/>
              </w:rPr>
            </w:pPr>
            <w:r w:rsidRPr="00E55AE2">
              <w:rPr>
                <w:b/>
                <w:sz w:val="20"/>
                <w:szCs w:val="20"/>
                <w:lang w:val="en-GB"/>
              </w:rPr>
              <w:t xml:space="preserve"> </w:t>
            </w:r>
          </w:p>
        </w:tc>
      </w:tr>
      <w:tr w:rsidR="00C41C16" w:rsidRPr="00E55AE2" w14:paraId="5D5064B0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662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C41C16" w:rsidRPr="00E55AE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bCs/>
                <w:color w:val="1F497D"/>
                <w:sz w:val="20"/>
                <w:szCs w:val="20"/>
                <w:lang w:val="en-GB"/>
              </w:rPr>
              <w:t>Course Description</w:t>
            </w:r>
          </w:p>
        </w:tc>
        <w:tc>
          <w:tcPr>
            <w:tcW w:w="9747" w:type="dxa"/>
            <w:gridSpan w:val="9"/>
            <w:tcBorders>
              <w:bottom w:val="dotted" w:sz="4" w:space="0" w:color="auto"/>
            </w:tcBorders>
            <w:shd w:val="clear" w:color="auto" w:fill="auto"/>
          </w:tcPr>
          <w:p w14:paraId="6E7D7077" w14:textId="4E57268B" w:rsidR="00C41C16" w:rsidRPr="00E55AE2" w:rsidRDefault="00B41630" w:rsidP="00695A4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2"/>
                <w:szCs w:val="22"/>
                <w:rtl/>
                <w:lang w:val="en-GB" w:bidi="ar-LY"/>
              </w:rPr>
            </w:pPr>
            <w:r w:rsidRPr="00E55AE2">
              <w:rPr>
                <w:rFonts w:asciiTheme="majorBidi" w:hAnsiTheme="majorBidi" w:cstheme="majorBidi"/>
                <w:color w:val="000000"/>
                <w:sz w:val="22"/>
                <w:szCs w:val="22"/>
                <w:lang w:val="en-GB"/>
              </w:rPr>
              <w:t>This course spans the following topics: processes, threads, inter-process communication, synchronization (critical regions, semaphores, mutex, deadlocks), scheduling, memory management, i/o systems, file systems.</w:t>
            </w:r>
          </w:p>
        </w:tc>
      </w:tr>
      <w:tr w:rsidR="00441EA9" w:rsidRPr="00E55AE2" w14:paraId="21A32E4D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62" w:type="dxa"/>
            <w:tcBorders>
              <w:top w:val="dotted" w:sz="4" w:space="0" w:color="auto"/>
            </w:tcBorders>
            <w:shd w:val="clear" w:color="auto" w:fill="auto"/>
          </w:tcPr>
          <w:p w14:paraId="46A375F5" w14:textId="77777777" w:rsidR="00441EA9" w:rsidRPr="00E55AE2" w:rsidRDefault="00441EA9" w:rsidP="00607CEE">
            <w:pPr>
              <w:spacing w:before="20" w:after="20"/>
              <w:rPr>
                <w:b/>
                <w:bCs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555" w:type="dxa"/>
            <w:gridSpan w:val="8"/>
            <w:tcBorders>
              <w:top w:val="dotted" w:sz="4" w:space="0" w:color="auto"/>
            </w:tcBorders>
            <w:shd w:val="clear" w:color="auto" w:fill="auto"/>
          </w:tcPr>
          <w:p w14:paraId="07F11598" w14:textId="58057838" w:rsidR="00441EA9" w:rsidRPr="00E55AE2" w:rsidRDefault="00441EA9" w:rsidP="00D95344">
            <w:pPr>
              <w:shd w:val="clear" w:color="auto" w:fill="FDFDFD"/>
              <w:jc w:val="both"/>
              <w:rPr>
                <w:b/>
                <w:color w:val="1F497D"/>
                <w:sz w:val="22"/>
                <w:szCs w:val="22"/>
                <w:lang w:val="en-GB"/>
              </w:rPr>
            </w:pPr>
            <w:r w:rsidRPr="00E55AE2">
              <w:rPr>
                <w:b/>
                <w:color w:val="1F497D"/>
                <w:sz w:val="22"/>
                <w:szCs w:val="22"/>
                <w:lang w:val="en-GB"/>
              </w:rPr>
              <w:t xml:space="preserve">LO1: </w:t>
            </w:r>
            <w:r w:rsidR="000E51A2" w:rsidRPr="00E55AE2">
              <w:rPr>
                <w:bCs/>
                <w:sz w:val="22"/>
                <w:szCs w:val="22"/>
                <w:lang w:val="en-GB"/>
              </w:rPr>
              <w:t xml:space="preserve">Be able to explain what </w:t>
            </w:r>
            <w:r w:rsidR="005B1BC1" w:rsidRPr="00E55AE2">
              <w:rPr>
                <w:bCs/>
                <w:sz w:val="22"/>
                <w:szCs w:val="22"/>
                <w:lang w:val="en-GB"/>
              </w:rPr>
              <w:t>an operating system and the role is</w:t>
            </w:r>
            <w:r w:rsidR="000E51A2" w:rsidRPr="00E55AE2">
              <w:rPr>
                <w:bCs/>
                <w:sz w:val="22"/>
                <w:szCs w:val="22"/>
                <w:lang w:val="en-GB"/>
              </w:rPr>
              <w:t xml:space="preserve"> it </w:t>
            </w:r>
            <w:r w:rsidR="00F8516D" w:rsidRPr="00E55AE2">
              <w:rPr>
                <w:bCs/>
                <w:sz w:val="22"/>
                <w:szCs w:val="22"/>
                <w:lang w:val="en-GB"/>
              </w:rPr>
              <w:t xml:space="preserve">different parts of the system </w:t>
            </w:r>
            <w:r w:rsidR="000E51A2" w:rsidRPr="00E55AE2">
              <w:rPr>
                <w:bCs/>
                <w:sz w:val="22"/>
                <w:szCs w:val="22"/>
                <w:lang w:val="en-GB"/>
              </w:rPr>
              <w:t>play</w:t>
            </w:r>
          </w:p>
        </w:tc>
        <w:tc>
          <w:tcPr>
            <w:tcW w:w="236" w:type="dxa"/>
            <w:gridSpan w:val="2"/>
            <w:tcBorders>
              <w:top w:val="dotted" w:sz="4" w:space="0" w:color="auto"/>
            </w:tcBorders>
            <w:shd w:val="clear" w:color="auto" w:fill="auto"/>
          </w:tcPr>
          <w:p w14:paraId="46D62DAD" w14:textId="77777777" w:rsidR="00441EA9" w:rsidRPr="00E55AE2" w:rsidRDefault="00441EA9" w:rsidP="00F10CF4">
            <w:pPr>
              <w:spacing w:before="20" w:beforeAutospacing="1" w:after="20" w:afterAutospacing="1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</w:p>
        </w:tc>
      </w:tr>
      <w:tr w:rsidR="00C41C16" w:rsidRPr="00E55AE2" w14:paraId="382FA337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62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C41C16" w:rsidRPr="00E55AE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bCs/>
                <w:color w:val="1F497D"/>
                <w:sz w:val="20"/>
                <w:szCs w:val="20"/>
                <w:lang w:val="en-GB"/>
              </w:rPr>
              <w:t>Learning Outcomes</w:t>
            </w: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9555" w:type="dxa"/>
            <w:gridSpan w:val="8"/>
            <w:tcBorders>
              <w:top w:val="dotted" w:sz="4" w:space="0" w:color="auto"/>
            </w:tcBorders>
            <w:shd w:val="clear" w:color="auto" w:fill="auto"/>
          </w:tcPr>
          <w:p w14:paraId="0734418D" w14:textId="26D1A0C4" w:rsidR="00C41C16" w:rsidRPr="00E55AE2" w:rsidRDefault="00C41C16" w:rsidP="00D95344">
            <w:pPr>
              <w:shd w:val="clear" w:color="auto" w:fill="FDFDFD"/>
              <w:jc w:val="both"/>
              <w:rPr>
                <w:rFonts w:asciiTheme="majorBidi" w:hAnsiTheme="majorBidi" w:cstheme="majorBidi"/>
                <w:sz w:val="22"/>
                <w:szCs w:val="22"/>
                <w:lang w:val="en-GB" w:eastAsia="en-CA"/>
              </w:rPr>
            </w:pPr>
            <w:r w:rsidRPr="00E55AE2">
              <w:rPr>
                <w:b/>
                <w:color w:val="1F497D"/>
                <w:sz w:val="22"/>
                <w:szCs w:val="22"/>
                <w:lang w:val="en-GB"/>
              </w:rPr>
              <w:t>LO</w:t>
            </w:r>
            <w:r w:rsidR="00441EA9" w:rsidRPr="00E55AE2">
              <w:rPr>
                <w:b/>
                <w:color w:val="1F497D"/>
                <w:sz w:val="22"/>
                <w:szCs w:val="22"/>
                <w:lang w:val="en-GB"/>
              </w:rPr>
              <w:t>2</w:t>
            </w:r>
            <w:r w:rsidR="00B03FA0" w:rsidRPr="00E55AE2">
              <w:rPr>
                <w:b/>
                <w:color w:val="1F497D"/>
                <w:sz w:val="22"/>
                <w:szCs w:val="22"/>
                <w:lang w:val="en-GB"/>
              </w:rPr>
              <w:t>:</w:t>
            </w:r>
            <w:r w:rsidR="00676B11" w:rsidRPr="00E55AE2">
              <w:rPr>
                <w:b/>
                <w:color w:val="1F497D"/>
                <w:sz w:val="22"/>
                <w:szCs w:val="22"/>
                <w:lang w:val="en-GB"/>
              </w:rPr>
              <w:t xml:space="preserve"> </w:t>
            </w:r>
            <w:r w:rsidR="008D4EE6" w:rsidRPr="00E55AE2">
              <w:rPr>
                <w:bCs/>
                <w:sz w:val="22"/>
                <w:szCs w:val="22"/>
                <w:lang w:val="en-GB"/>
              </w:rPr>
              <w:t>Be able to explain the structure of operating systems, applications, and the relationship between them.</w:t>
            </w:r>
          </w:p>
        </w:tc>
        <w:tc>
          <w:tcPr>
            <w:tcW w:w="236" w:type="dxa"/>
            <w:gridSpan w:val="2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AC37A16" w14:textId="584D0275" w:rsidR="00C41C16" w:rsidRPr="00E55AE2" w:rsidRDefault="00C41C16" w:rsidP="00F10CF4">
            <w:pPr>
              <w:spacing w:before="20" w:beforeAutospacing="1" w:after="20" w:afterAutospacing="1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</w:p>
        </w:tc>
      </w:tr>
      <w:tr w:rsidR="00C41C16" w:rsidRPr="00E55AE2" w14:paraId="7BE9C789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62" w:type="dxa"/>
            <w:vMerge/>
            <w:shd w:val="clear" w:color="auto" w:fill="auto"/>
          </w:tcPr>
          <w:p w14:paraId="11A232A3" w14:textId="77777777" w:rsidR="00C41C16" w:rsidRPr="00E55AE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555" w:type="dxa"/>
            <w:gridSpan w:val="8"/>
            <w:shd w:val="clear" w:color="auto" w:fill="auto"/>
          </w:tcPr>
          <w:p w14:paraId="167D552F" w14:textId="11B9047E" w:rsidR="00C41C16" w:rsidRPr="00E55AE2" w:rsidRDefault="00C41C16" w:rsidP="00607CEE">
            <w:pPr>
              <w:spacing w:before="20" w:after="20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E55AE2">
              <w:rPr>
                <w:b/>
                <w:color w:val="1F497D"/>
                <w:sz w:val="22"/>
                <w:szCs w:val="22"/>
                <w:lang w:val="en-GB"/>
              </w:rPr>
              <w:t>LO</w:t>
            </w:r>
            <w:r w:rsidR="00441EA9" w:rsidRPr="00E55AE2">
              <w:rPr>
                <w:b/>
                <w:color w:val="1F497D"/>
                <w:sz w:val="22"/>
                <w:szCs w:val="22"/>
                <w:lang w:val="en-GB"/>
              </w:rPr>
              <w:t>3</w:t>
            </w:r>
            <w:r w:rsidR="00B03FA0" w:rsidRPr="00E55AE2">
              <w:rPr>
                <w:rFonts w:asciiTheme="majorBidi" w:hAnsiTheme="majorBidi" w:cstheme="majorBidi"/>
                <w:sz w:val="22"/>
                <w:szCs w:val="22"/>
                <w:lang w:val="en-GB"/>
              </w:rPr>
              <w:t>:</w:t>
            </w:r>
            <w:r w:rsidR="00A22E4C" w:rsidRPr="00E55AE2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</w:t>
            </w:r>
            <w:r w:rsidR="00E15822" w:rsidRPr="00E55AE2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Be able to explain and make use of the services provided by operating systems </w:t>
            </w:r>
          </w:p>
        </w:tc>
        <w:tc>
          <w:tcPr>
            <w:tcW w:w="236" w:type="dxa"/>
            <w:gridSpan w:val="2"/>
            <w:vMerge/>
            <w:shd w:val="clear" w:color="auto" w:fill="auto"/>
          </w:tcPr>
          <w:p w14:paraId="6139A7DE" w14:textId="642C6715" w:rsidR="00C41C16" w:rsidRPr="00E55AE2" w:rsidRDefault="00C41C16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</w:tr>
      <w:tr w:rsidR="002153B9" w:rsidRPr="00E55AE2" w14:paraId="448EA00F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62" w:type="dxa"/>
            <w:vMerge/>
            <w:shd w:val="clear" w:color="auto" w:fill="auto"/>
          </w:tcPr>
          <w:p w14:paraId="4BCF412E" w14:textId="77777777" w:rsidR="002153B9" w:rsidRPr="00E55AE2" w:rsidRDefault="002153B9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555" w:type="dxa"/>
            <w:gridSpan w:val="8"/>
            <w:shd w:val="clear" w:color="auto" w:fill="auto"/>
          </w:tcPr>
          <w:p w14:paraId="69044EE3" w14:textId="11D29AFB" w:rsidR="002153B9" w:rsidRPr="00E55AE2" w:rsidRDefault="002153B9" w:rsidP="00607CEE">
            <w:pPr>
              <w:spacing w:before="20" w:after="20"/>
              <w:rPr>
                <w:b/>
                <w:color w:val="1F497D"/>
                <w:sz w:val="22"/>
                <w:szCs w:val="22"/>
                <w:lang w:val="en-GB"/>
              </w:rPr>
            </w:pPr>
            <w:r w:rsidRPr="00E55AE2">
              <w:rPr>
                <w:b/>
                <w:color w:val="1F497D"/>
                <w:sz w:val="22"/>
                <w:szCs w:val="22"/>
                <w:lang w:val="en-GB"/>
              </w:rPr>
              <w:t xml:space="preserve">LO4: </w:t>
            </w:r>
            <w:r w:rsidR="00E15822" w:rsidRPr="00E55AE2">
              <w:rPr>
                <w:bCs/>
                <w:sz w:val="22"/>
                <w:szCs w:val="22"/>
                <w:lang w:val="en-GB"/>
              </w:rPr>
              <w:t>Exposure to details of major OS concept</w:t>
            </w:r>
            <w:r w:rsidR="00F8516D" w:rsidRPr="00E55AE2">
              <w:rPr>
                <w:bCs/>
                <w:sz w:val="22"/>
                <w:szCs w:val="22"/>
                <w:lang w:val="en-GB"/>
              </w:rPr>
              <w:t>s</w:t>
            </w:r>
          </w:p>
        </w:tc>
        <w:tc>
          <w:tcPr>
            <w:tcW w:w="236" w:type="dxa"/>
            <w:gridSpan w:val="2"/>
            <w:vMerge/>
            <w:shd w:val="clear" w:color="auto" w:fill="auto"/>
          </w:tcPr>
          <w:p w14:paraId="655337C0" w14:textId="77777777" w:rsidR="002153B9" w:rsidRPr="00E55AE2" w:rsidRDefault="002153B9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</w:tr>
      <w:tr w:rsidR="00C41C16" w:rsidRPr="00E55AE2" w14:paraId="540D3927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62" w:type="dxa"/>
            <w:vMerge/>
            <w:shd w:val="clear" w:color="auto" w:fill="auto"/>
          </w:tcPr>
          <w:p w14:paraId="5298D572" w14:textId="77777777" w:rsidR="00C41C16" w:rsidRPr="00E55AE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555" w:type="dxa"/>
            <w:gridSpan w:val="8"/>
            <w:shd w:val="clear" w:color="auto" w:fill="auto"/>
          </w:tcPr>
          <w:p w14:paraId="4C4147DC" w14:textId="11B69DDF" w:rsidR="00C41C16" w:rsidRPr="00E55AE2" w:rsidRDefault="00C41C16" w:rsidP="00607CEE">
            <w:pPr>
              <w:spacing w:before="20" w:after="20"/>
              <w:rPr>
                <w:bCs/>
                <w:sz w:val="22"/>
                <w:szCs w:val="22"/>
                <w:lang w:val="en-GB"/>
              </w:rPr>
            </w:pPr>
            <w:r w:rsidRPr="00E55AE2">
              <w:rPr>
                <w:b/>
                <w:color w:val="1F497D"/>
                <w:sz w:val="22"/>
                <w:szCs w:val="22"/>
                <w:lang w:val="en-GB"/>
              </w:rPr>
              <w:t>LO</w:t>
            </w:r>
            <w:r w:rsidR="002153B9" w:rsidRPr="00E55AE2">
              <w:rPr>
                <w:b/>
                <w:color w:val="1F497D"/>
                <w:sz w:val="22"/>
                <w:szCs w:val="22"/>
                <w:lang w:val="en-GB"/>
              </w:rPr>
              <w:t>5</w:t>
            </w:r>
            <w:r w:rsidR="00B03FA0" w:rsidRPr="00E55AE2">
              <w:rPr>
                <w:bCs/>
                <w:sz w:val="22"/>
                <w:szCs w:val="22"/>
                <w:lang w:val="en-GB"/>
              </w:rPr>
              <w:t>:</w:t>
            </w:r>
            <w:r w:rsidR="00E655CA" w:rsidRPr="00E55AE2">
              <w:rPr>
                <w:bCs/>
                <w:sz w:val="22"/>
                <w:szCs w:val="22"/>
                <w:lang w:val="en-GB"/>
              </w:rPr>
              <w:t xml:space="preserve"> </w:t>
            </w:r>
            <w:r w:rsidR="00356805" w:rsidRPr="00E55AE2">
              <w:rPr>
                <w:bCs/>
                <w:sz w:val="22"/>
                <w:szCs w:val="22"/>
                <w:lang w:val="en-GB"/>
              </w:rPr>
              <w:t>Write p</w:t>
            </w:r>
            <w:r w:rsidR="000D2812" w:rsidRPr="00E55AE2">
              <w:rPr>
                <w:bCs/>
                <w:sz w:val="22"/>
                <w:szCs w:val="22"/>
                <w:lang w:val="en-GB"/>
              </w:rPr>
              <w:t>rogram</w:t>
            </w:r>
            <w:r w:rsidR="00356805" w:rsidRPr="00E55AE2">
              <w:rPr>
                <w:bCs/>
                <w:sz w:val="22"/>
                <w:szCs w:val="22"/>
                <w:lang w:val="en-GB"/>
              </w:rPr>
              <w:t>s (</w:t>
            </w:r>
            <w:r w:rsidR="00F8516D" w:rsidRPr="00E55AE2">
              <w:rPr>
                <w:bCs/>
                <w:sz w:val="22"/>
                <w:szCs w:val="22"/>
                <w:lang w:val="en-GB"/>
              </w:rPr>
              <w:t>I</w:t>
            </w:r>
            <w:r w:rsidR="000D2812" w:rsidRPr="00E55AE2">
              <w:rPr>
                <w:bCs/>
                <w:sz w:val="22"/>
                <w:szCs w:val="22"/>
                <w:lang w:val="en-GB"/>
              </w:rPr>
              <w:t>mplement</w:t>
            </w:r>
            <w:r w:rsidR="00356805" w:rsidRPr="00E55AE2">
              <w:rPr>
                <w:bCs/>
                <w:sz w:val="22"/>
                <w:szCs w:val="22"/>
                <w:lang w:val="en-GB"/>
              </w:rPr>
              <w:t>)</w:t>
            </w:r>
            <w:r w:rsidR="000D2812" w:rsidRPr="00E55AE2">
              <w:rPr>
                <w:bCs/>
                <w:sz w:val="22"/>
                <w:szCs w:val="22"/>
                <w:lang w:val="en-GB"/>
              </w:rPr>
              <w:t xml:space="preserve"> </w:t>
            </w:r>
            <w:r w:rsidR="00F8516D" w:rsidRPr="00E55AE2">
              <w:rPr>
                <w:bCs/>
                <w:sz w:val="22"/>
                <w:szCs w:val="22"/>
                <w:lang w:val="en-GB"/>
              </w:rPr>
              <w:t>various parts</w:t>
            </w:r>
            <w:r w:rsidR="000D2812" w:rsidRPr="00E55AE2">
              <w:rPr>
                <w:bCs/>
                <w:sz w:val="22"/>
                <w:szCs w:val="22"/>
                <w:lang w:val="en-GB"/>
              </w:rPr>
              <w:t xml:space="preserve"> of operating systems. </w:t>
            </w:r>
          </w:p>
        </w:tc>
        <w:tc>
          <w:tcPr>
            <w:tcW w:w="236" w:type="dxa"/>
            <w:gridSpan w:val="2"/>
            <w:vMerge/>
            <w:shd w:val="clear" w:color="auto" w:fill="auto"/>
          </w:tcPr>
          <w:p w14:paraId="7F6EADC4" w14:textId="167B8841" w:rsidR="00C41C16" w:rsidRPr="00E55AE2" w:rsidRDefault="00C41C16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</w:tr>
      <w:tr w:rsidR="00806CCB" w:rsidRPr="00E55AE2" w14:paraId="26E642B1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62" w:type="dxa"/>
            <w:vMerge/>
            <w:shd w:val="clear" w:color="auto" w:fill="auto"/>
          </w:tcPr>
          <w:p w14:paraId="24CEEB5A" w14:textId="77777777" w:rsidR="00806CCB" w:rsidRPr="00E55AE2" w:rsidRDefault="00806CCB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555" w:type="dxa"/>
            <w:gridSpan w:val="8"/>
            <w:shd w:val="clear" w:color="auto" w:fill="auto"/>
          </w:tcPr>
          <w:p w14:paraId="312795D7" w14:textId="25D33D12" w:rsidR="00806CCB" w:rsidRPr="00E55AE2" w:rsidRDefault="00806CCB" w:rsidP="00607CEE">
            <w:pPr>
              <w:spacing w:before="20" w:after="20"/>
              <w:rPr>
                <w:b/>
                <w:color w:val="1F497D"/>
                <w:sz w:val="22"/>
                <w:szCs w:val="22"/>
                <w:lang w:val="en-GB"/>
              </w:rPr>
            </w:pPr>
          </w:p>
        </w:tc>
        <w:tc>
          <w:tcPr>
            <w:tcW w:w="236" w:type="dxa"/>
            <w:gridSpan w:val="2"/>
            <w:vMerge/>
            <w:shd w:val="clear" w:color="auto" w:fill="auto"/>
          </w:tcPr>
          <w:p w14:paraId="56AC3125" w14:textId="77777777" w:rsidR="00806CCB" w:rsidRPr="00E55AE2" w:rsidRDefault="00806CCB" w:rsidP="00792AE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</w:tr>
      <w:tr w:rsidR="00C41C16" w:rsidRPr="00E55AE2" w14:paraId="754FEFED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62" w:type="dxa"/>
            <w:vMerge/>
            <w:shd w:val="clear" w:color="auto" w:fill="auto"/>
          </w:tcPr>
          <w:p w14:paraId="1C1DD2F0" w14:textId="77777777" w:rsidR="00C41C16" w:rsidRPr="00E55AE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555" w:type="dxa"/>
            <w:gridSpan w:val="8"/>
            <w:shd w:val="clear" w:color="auto" w:fill="auto"/>
          </w:tcPr>
          <w:p w14:paraId="3F31FB25" w14:textId="0F502C9D" w:rsidR="00C41C16" w:rsidRPr="00E55AE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36" w:type="dxa"/>
            <w:gridSpan w:val="2"/>
            <w:vMerge/>
            <w:shd w:val="clear" w:color="auto" w:fill="auto"/>
          </w:tcPr>
          <w:p w14:paraId="7B7C943D" w14:textId="1C349892" w:rsidR="00C41C16" w:rsidRPr="00E55AE2" w:rsidRDefault="00C41C16" w:rsidP="00387556">
            <w:pPr>
              <w:tabs>
                <w:tab w:val="left" w:pos="4395"/>
              </w:tabs>
              <w:rPr>
                <w:b/>
                <w:sz w:val="20"/>
                <w:szCs w:val="20"/>
                <w:lang w:val="en-GB"/>
              </w:rPr>
            </w:pPr>
          </w:p>
        </w:tc>
      </w:tr>
      <w:tr w:rsidR="00C41C16" w:rsidRPr="00E55AE2" w14:paraId="3C4FF74F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62" w:type="dxa"/>
            <w:vMerge/>
            <w:shd w:val="clear" w:color="auto" w:fill="auto"/>
          </w:tcPr>
          <w:p w14:paraId="042F1513" w14:textId="77777777" w:rsidR="00C41C16" w:rsidRPr="00E55AE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555" w:type="dxa"/>
            <w:gridSpan w:val="8"/>
            <w:shd w:val="clear" w:color="auto" w:fill="auto"/>
          </w:tcPr>
          <w:p w14:paraId="1D481CBF" w14:textId="17A64BB6" w:rsidR="00C41C16" w:rsidRPr="00E55AE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36" w:type="dxa"/>
            <w:gridSpan w:val="2"/>
            <w:vMerge/>
            <w:shd w:val="clear" w:color="auto" w:fill="auto"/>
          </w:tcPr>
          <w:p w14:paraId="7283909E" w14:textId="5AB68D01" w:rsidR="00C41C16" w:rsidRPr="00E55AE2" w:rsidRDefault="00C41C16" w:rsidP="00040808">
            <w:pPr>
              <w:tabs>
                <w:tab w:val="left" w:pos="4395"/>
              </w:tabs>
              <w:rPr>
                <w:b/>
                <w:sz w:val="20"/>
                <w:szCs w:val="20"/>
                <w:lang w:val="en-GB"/>
              </w:rPr>
            </w:pPr>
          </w:p>
        </w:tc>
      </w:tr>
      <w:tr w:rsidR="00A810E0" w:rsidRPr="00E55AE2" w14:paraId="3429E66F" w14:textId="77777777" w:rsidTr="000D2812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236" w:type="dxa"/>
        </w:trPr>
        <w:tc>
          <w:tcPr>
            <w:tcW w:w="11409" w:type="dxa"/>
            <w:gridSpan w:val="10"/>
            <w:shd w:val="clear" w:color="auto" w:fill="D9D9D9" w:themeFill="background1" w:themeFillShade="D9"/>
          </w:tcPr>
          <w:p w14:paraId="01A864A6" w14:textId="6460E778" w:rsidR="00A810E0" w:rsidRPr="00E55AE2" w:rsidRDefault="00A810E0" w:rsidP="00E7196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PART II</w:t>
            </w:r>
            <w:r w:rsidR="001C1A4E"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 (Faculty Board Approval)</w:t>
            </w:r>
          </w:p>
        </w:tc>
      </w:tr>
    </w:tbl>
    <w:tbl>
      <w:tblPr>
        <w:tblStyle w:val="TableNormal1"/>
        <w:tblW w:w="11310" w:type="dxa"/>
        <w:tblInd w:w="15" w:type="dxa"/>
        <w:tblBorders>
          <w:top w:val="single" w:sz="18" w:space="0" w:color="C0C0C0"/>
          <w:left w:val="single" w:sz="18" w:space="0" w:color="C0C0C0"/>
          <w:bottom w:val="dotted" w:sz="4" w:space="0" w:color="000001"/>
          <w:right w:val="dotted" w:sz="4" w:space="0" w:color="000001"/>
          <w:insideH w:val="dotted" w:sz="4" w:space="0" w:color="000001"/>
          <w:insideV w:val="dotted" w:sz="4" w:space="0" w:color="000001"/>
        </w:tblBorders>
        <w:tblLayout w:type="fixed"/>
        <w:tblCellMar>
          <w:left w:w="84" w:type="dxa"/>
          <w:right w:w="108" w:type="dxa"/>
        </w:tblCellMar>
        <w:tblLook w:val="01E0" w:firstRow="1" w:lastRow="1" w:firstColumn="1" w:lastColumn="1" w:noHBand="0" w:noVBand="0"/>
      </w:tblPr>
      <w:tblGrid>
        <w:gridCol w:w="2042"/>
        <w:gridCol w:w="9"/>
        <w:gridCol w:w="1067"/>
        <w:gridCol w:w="3192"/>
        <w:gridCol w:w="832"/>
        <w:gridCol w:w="9"/>
        <w:gridCol w:w="911"/>
        <w:gridCol w:w="810"/>
        <w:gridCol w:w="810"/>
        <w:gridCol w:w="857"/>
        <w:gridCol w:w="43"/>
        <w:gridCol w:w="728"/>
      </w:tblGrid>
      <w:tr w:rsidR="00F8516D" w:rsidRPr="00E55AE2" w14:paraId="2FF6665A" w14:textId="77777777" w:rsidTr="00F8516D">
        <w:trPr>
          <w:trHeight w:val="253"/>
        </w:trPr>
        <w:tc>
          <w:tcPr>
            <w:tcW w:w="2042" w:type="dxa"/>
            <w:vMerge w:val="restart"/>
            <w:tcBorders>
              <w:top w:val="dotted" w:sz="4" w:space="0" w:color="000001"/>
              <w:left w:val="single" w:sz="18" w:space="0" w:color="C0C0C0"/>
              <w:bottom w:val="single" w:sz="18" w:space="0" w:color="C0C0C0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44C125DD" w14:textId="77777777" w:rsidR="00F8516D" w:rsidRPr="00E55AE2" w:rsidRDefault="00F8516D" w:rsidP="00F8516D">
            <w:pPr>
              <w:pStyle w:val="TableParagraph"/>
              <w:spacing w:before="20"/>
              <w:ind w:left="108" w:right="598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Basic Outcomes (University-wide)</w:t>
            </w:r>
          </w:p>
        </w:tc>
        <w:tc>
          <w:tcPr>
            <w:tcW w:w="1076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40D66228" w14:textId="77777777" w:rsidR="00F8516D" w:rsidRPr="00E55AE2" w:rsidRDefault="00F8516D" w:rsidP="00F8516D">
            <w:pPr>
              <w:pStyle w:val="TableParagraph"/>
              <w:spacing w:before="22" w:line="211" w:lineRule="exact"/>
              <w:ind w:left="126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No.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7B806E52" w14:textId="77777777" w:rsidR="00F8516D" w:rsidRPr="00E55AE2" w:rsidRDefault="00F8516D" w:rsidP="00F8516D">
            <w:pPr>
              <w:pStyle w:val="TableParagraph"/>
              <w:spacing w:before="22" w:line="211" w:lineRule="exact"/>
              <w:ind w:left="126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rogram Outcomes</w:t>
            </w:r>
          </w:p>
        </w:tc>
        <w:tc>
          <w:tcPr>
            <w:tcW w:w="841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09153F2C" w14:textId="77777777" w:rsidR="00F8516D" w:rsidRPr="00E55AE2" w:rsidRDefault="00F8516D" w:rsidP="00F8516D">
            <w:pPr>
              <w:pStyle w:val="TableParagraph"/>
              <w:spacing w:before="22" w:line="211" w:lineRule="exact"/>
              <w:ind w:left="130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LO1</w:t>
            </w:r>
          </w:p>
        </w:tc>
        <w:tc>
          <w:tcPr>
            <w:tcW w:w="911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0F25265F" w14:textId="77777777" w:rsidR="00F8516D" w:rsidRPr="00E55AE2" w:rsidRDefault="00F8516D" w:rsidP="00F8516D">
            <w:pPr>
              <w:pStyle w:val="TableParagraph"/>
              <w:spacing w:before="22" w:line="211" w:lineRule="exact"/>
              <w:ind w:left="131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LO2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1F3DC482" w14:textId="77777777" w:rsidR="00F8516D" w:rsidRPr="00E55AE2" w:rsidRDefault="00F8516D" w:rsidP="00F8516D">
            <w:pPr>
              <w:pStyle w:val="TableParagraph"/>
              <w:spacing w:before="22" w:line="211" w:lineRule="exact"/>
              <w:ind w:left="134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LO3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1FA87955" w14:textId="77777777" w:rsidR="00F8516D" w:rsidRPr="00E55AE2" w:rsidRDefault="00F8516D" w:rsidP="00F8516D">
            <w:pPr>
              <w:pStyle w:val="TableParagraph"/>
              <w:spacing w:before="22" w:line="211" w:lineRule="exact"/>
              <w:ind w:left="135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LO4</w:t>
            </w:r>
          </w:p>
        </w:tc>
        <w:tc>
          <w:tcPr>
            <w:tcW w:w="85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1D437E02" w14:textId="77777777" w:rsidR="00F8516D" w:rsidRPr="00E55AE2" w:rsidRDefault="00F8516D" w:rsidP="00F8516D">
            <w:pPr>
              <w:pStyle w:val="TableParagraph"/>
              <w:spacing w:before="22" w:line="211" w:lineRule="exact"/>
              <w:ind w:left="136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LO5</w:t>
            </w:r>
          </w:p>
        </w:tc>
        <w:tc>
          <w:tcPr>
            <w:tcW w:w="771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4145DB2F" w14:textId="53C883E7" w:rsidR="00F8516D" w:rsidRPr="00E55AE2" w:rsidRDefault="00F8516D" w:rsidP="00F8516D">
            <w:pPr>
              <w:pStyle w:val="TableParagraph"/>
              <w:spacing w:before="22" w:line="211" w:lineRule="exact"/>
              <w:ind w:left="137"/>
              <w:rPr>
                <w:b/>
                <w:sz w:val="20"/>
                <w:lang w:val="en-GB"/>
              </w:rPr>
            </w:pPr>
          </w:p>
        </w:tc>
      </w:tr>
      <w:tr w:rsidR="00F8516D" w:rsidRPr="00E55AE2" w14:paraId="6B2E8B96" w14:textId="77777777" w:rsidTr="00F8516D">
        <w:trPr>
          <w:trHeight w:val="436"/>
        </w:trPr>
        <w:tc>
          <w:tcPr>
            <w:tcW w:w="2042" w:type="dxa"/>
            <w:vMerge/>
            <w:tcBorders>
              <w:top w:val="single" w:sz="18" w:space="0" w:color="C0C0C0"/>
              <w:left w:val="single" w:sz="18" w:space="0" w:color="C0C0C0"/>
              <w:bottom w:val="single" w:sz="18" w:space="0" w:color="C0C0C0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1AC16117" w14:textId="77777777" w:rsidR="00F8516D" w:rsidRPr="00E55AE2" w:rsidRDefault="00F8516D" w:rsidP="00F8516D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076" w:type="dxa"/>
            <w:gridSpan w:val="2"/>
            <w:tcBorders>
              <w:top w:val="dotted" w:sz="4" w:space="0" w:color="000001"/>
              <w:left w:val="dotted" w:sz="4" w:space="0" w:color="000001"/>
              <w:bottom w:val="single" w:sz="18" w:space="0" w:color="C0C0C0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07B67365" w14:textId="77777777" w:rsidR="00F8516D" w:rsidRPr="00E55AE2" w:rsidRDefault="00F8516D" w:rsidP="00F8516D">
            <w:pPr>
              <w:pStyle w:val="TableParagraph"/>
              <w:spacing w:before="3"/>
              <w:ind w:left="126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1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single" w:sz="18" w:space="0" w:color="C0C0C0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7D759A77" w14:textId="77777777" w:rsidR="00F8516D" w:rsidRPr="00E55AE2" w:rsidRDefault="00F8516D" w:rsidP="00F8516D">
            <w:pPr>
              <w:pStyle w:val="TableParagraph"/>
              <w:spacing w:before="2"/>
              <w:ind w:left="126" w:right="157"/>
              <w:rPr>
                <w:sz w:val="18"/>
                <w:lang w:val="en-GB"/>
              </w:rPr>
            </w:pPr>
            <w:r w:rsidRPr="00E55AE2">
              <w:rPr>
                <w:b/>
                <w:color w:val="1F487C"/>
                <w:sz w:val="18"/>
                <w:lang w:val="en-GB"/>
              </w:rPr>
              <w:t xml:space="preserve">Ability </w:t>
            </w:r>
            <w:r w:rsidRPr="00E55AE2">
              <w:rPr>
                <w:color w:val="1F487C"/>
                <w:sz w:val="18"/>
                <w:lang w:val="en-GB"/>
              </w:rPr>
              <w:t>to communicate effectively and write and present a report in Turkish and English.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single" w:sz="18" w:space="0" w:color="C0C0C0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23B3D0F3" w14:textId="77777777" w:rsidR="00F8516D" w:rsidRPr="00E55AE2" w:rsidRDefault="00F8516D" w:rsidP="00F8516D">
            <w:pPr>
              <w:pStyle w:val="TableParagraph"/>
              <w:jc w:val="center"/>
              <w:rPr>
                <w:sz w:val="20"/>
                <w:lang w:val="en-GB"/>
              </w:rPr>
            </w:pPr>
            <w:r w:rsidRPr="00E55AE2">
              <w:rPr>
                <w:sz w:val="20"/>
                <w:lang w:val="en-GB"/>
              </w:rPr>
              <w:t>3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single" w:sz="18" w:space="0" w:color="C0C0C0"/>
              <w:right w:val="single" w:sz="18" w:space="0" w:color="C0C0C0"/>
            </w:tcBorders>
            <w:shd w:val="clear" w:color="auto" w:fill="auto"/>
          </w:tcPr>
          <w:p w14:paraId="4463CEB9" w14:textId="7CE2583D" w:rsidR="00F8516D" w:rsidRPr="00E55AE2" w:rsidRDefault="00F8516D" w:rsidP="00F8516D">
            <w:pPr>
              <w:pStyle w:val="TableParagraph"/>
              <w:jc w:val="center"/>
              <w:rPr>
                <w:sz w:val="20"/>
                <w:lang w:val="en-GB"/>
              </w:rPr>
            </w:pPr>
            <w:r w:rsidRPr="00E55AE2">
              <w:rPr>
                <w:sz w:val="20"/>
                <w:lang w:val="en-GB"/>
              </w:rPr>
              <w:t>3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single" w:sz="18" w:space="0" w:color="C0C0C0"/>
              <w:right w:val="single" w:sz="18" w:space="0" w:color="C0C0C0"/>
            </w:tcBorders>
            <w:shd w:val="clear" w:color="auto" w:fill="auto"/>
          </w:tcPr>
          <w:p w14:paraId="43FE5DE2" w14:textId="77777777" w:rsidR="00F8516D" w:rsidRPr="00E55AE2" w:rsidRDefault="00F8516D" w:rsidP="00F8516D">
            <w:pPr>
              <w:pStyle w:val="TableParagraph"/>
              <w:jc w:val="center"/>
              <w:rPr>
                <w:sz w:val="20"/>
                <w:lang w:val="en-GB"/>
              </w:rPr>
            </w:pPr>
            <w:r w:rsidRPr="00E55AE2">
              <w:rPr>
                <w:sz w:val="20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single" w:sz="18" w:space="0" w:color="C0C0C0"/>
              <w:right w:val="single" w:sz="18" w:space="0" w:color="C0C0C0"/>
            </w:tcBorders>
            <w:shd w:val="clear" w:color="auto" w:fill="auto"/>
          </w:tcPr>
          <w:p w14:paraId="1064764E" w14:textId="0DF3191A" w:rsidR="00F8516D" w:rsidRPr="00E55AE2" w:rsidRDefault="00F8516D" w:rsidP="00F8516D">
            <w:pPr>
              <w:pStyle w:val="TableParagraph"/>
              <w:jc w:val="center"/>
              <w:rPr>
                <w:sz w:val="20"/>
                <w:lang w:val="en-GB"/>
              </w:rPr>
            </w:pPr>
            <w:r w:rsidRPr="00E55AE2">
              <w:rPr>
                <w:sz w:val="20"/>
                <w:lang w:val="en-GB"/>
              </w:rPr>
              <w:t>0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single" w:sz="18" w:space="0" w:color="C0C0C0"/>
              <w:right w:val="single" w:sz="18" w:space="0" w:color="C0C0C0"/>
            </w:tcBorders>
            <w:shd w:val="clear" w:color="auto" w:fill="auto"/>
          </w:tcPr>
          <w:p w14:paraId="791B4195" w14:textId="77777777" w:rsidR="00F8516D" w:rsidRPr="00E55AE2" w:rsidRDefault="00F8516D" w:rsidP="00F8516D">
            <w:pPr>
              <w:pStyle w:val="TableParagraph"/>
              <w:jc w:val="center"/>
              <w:rPr>
                <w:sz w:val="20"/>
                <w:lang w:val="en-GB"/>
              </w:rPr>
            </w:pPr>
            <w:r w:rsidRPr="00E55AE2">
              <w:rPr>
                <w:sz w:val="20"/>
                <w:lang w:val="en-GB"/>
              </w:rPr>
              <w:t>0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single" w:sz="18" w:space="0" w:color="C0C0C0"/>
              <w:right w:val="single" w:sz="18" w:space="0" w:color="C0C0C0"/>
            </w:tcBorders>
            <w:shd w:val="clear" w:color="auto" w:fill="auto"/>
          </w:tcPr>
          <w:p w14:paraId="25AFFAA0" w14:textId="4E790BE9" w:rsidR="00F8516D" w:rsidRPr="00E55AE2" w:rsidRDefault="00F8516D" w:rsidP="00F8516D">
            <w:pPr>
              <w:pStyle w:val="TableParagraph"/>
              <w:rPr>
                <w:sz w:val="20"/>
                <w:lang w:val="en-GB"/>
              </w:rPr>
            </w:pPr>
          </w:p>
        </w:tc>
      </w:tr>
      <w:tr w:rsidR="00F8516D" w:rsidRPr="00E55AE2" w14:paraId="463D8887" w14:textId="77777777" w:rsidTr="00F8516D">
        <w:trPr>
          <w:trHeight w:val="453"/>
        </w:trPr>
        <w:tc>
          <w:tcPr>
            <w:tcW w:w="2051" w:type="dxa"/>
            <w:gridSpan w:val="2"/>
            <w:vMerge w:val="restart"/>
            <w:tcBorders>
              <w:top w:val="single" w:sz="18" w:space="0" w:color="C0C0C0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73ADF3EC" w14:textId="77777777" w:rsidR="00F8516D" w:rsidRPr="00E55AE2" w:rsidRDefault="00F8516D" w:rsidP="00F8516D">
            <w:pPr>
              <w:pStyle w:val="TableParagraph"/>
              <w:rPr>
                <w:sz w:val="18"/>
                <w:lang w:val="en-GB"/>
              </w:rPr>
            </w:pPr>
          </w:p>
        </w:tc>
        <w:tc>
          <w:tcPr>
            <w:tcW w:w="1067" w:type="dxa"/>
            <w:tcBorders>
              <w:top w:val="single" w:sz="18" w:space="0" w:color="C0C0C0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73739D71" w14:textId="77777777" w:rsidR="00F8516D" w:rsidRPr="00E55AE2" w:rsidRDefault="00F8516D" w:rsidP="00F8516D">
            <w:pPr>
              <w:pStyle w:val="TableParagraph"/>
              <w:spacing w:before="20"/>
              <w:ind w:left="124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2</w:t>
            </w:r>
          </w:p>
        </w:tc>
        <w:tc>
          <w:tcPr>
            <w:tcW w:w="3192" w:type="dxa"/>
            <w:tcBorders>
              <w:top w:val="single" w:sz="18" w:space="0" w:color="C0C0C0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356BE9DE" w14:textId="77777777" w:rsidR="00F8516D" w:rsidRPr="00E55AE2" w:rsidRDefault="00F8516D" w:rsidP="00F8516D">
            <w:pPr>
              <w:pStyle w:val="TableParagraph"/>
              <w:spacing w:before="23" w:line="206" w:lineRule="exact"/>
              <w:ind w:left="124" w:right="717"/>
              <w:rPr>
                <w:sz w:val="18"/>
                <w:lang w:val="en-GB"/>
              </w:rPr>
            </w:pPr>
            <w:r w:rsidRPr="00E55AE2">
              <w:rPr>
                <w:b/>
                <w:color w:val="1F487C"/>
                <w:sz w:val="18"/>
                <w:lang w:val="en-GB"/>
              </w:rPr>
              <w:t xml:space="preserve">Ability </w:t>
            </w:r>
            <w:r w:rsidRPr="00E55AE2">
              <w:rPr>
                <w:color w:val="1F487C"/>
                <w:sz w:val="18"/>
                <w:lang w:val="en-GB"/>
              </w:rPr>
              <w:t>to work individually, and in intra- disciplinary and multi-disciplinary teams.</w:t>
            </w:r>
          </w:p>
        </w:tc>
        <w:tc>
          <w:tcPr>
            <w:tcW w:w="832" w:type="dxa"/>
            <w:tcBorders>
              <w:top w:val="single" w:sz="18" w:space="0" w:color="C0C0C0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07F7C032" w14:textId="7C7A8D3B" w:rsidR="00F8516D" w:rsidRPr="00E55AE2" w:rsidRDefault="00F8516D" w:rsidP="00F8516D">
            <w:pPr>
              <w:pStyle w:val="TableParagraph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20" w:type="dxa"/>
            <w:gridSpan w:val="2"/>
            <w:tcBorders>
              <w:top w:val="single" w:sz="18" w:space="0" w:color="C0C0C0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4694E9C6" w14:textId="04891C1B" w:rsidR="00F8516D" w:rsidRPr="00E55AE2" w:rsidRDefault="00F8516D" w:rsidP="00F8516D">
            <w:pPr>
              <w:pStyle w:val="TableParagraph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single" w:sz="18" w:space="0" w:color="C0C0C0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59D91FD4" w14:textId="1B07DB1A" w:rsidR="00F8516D" w:rsidRPr="00E55AE2" w:rsidRDefault="00F8516D" w:rsidP="00F8516D">
            <w:pPr>
              <w:pStyle w:val="TableParagraph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single" w:sz="18" w:space="0" w:color="C0C0C0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79A6EC1E" w14:textId="7C3D5B57" w:rsidR="00F8516D" w:rsidRPr="00E55AE2" w:rsidRDefault="00F8516D" w:rsidP="00F8516D">
            <w:pPr>
              <w:pStyle w:val="TableParagraph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00" w:type="dxa"/>
            <w:gridSpan w:val="2"/>
            <w:tcBorders>
              <w:top w:val="single" w:sz="18" w:space="0" w:color="C0C0C0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13BD2E84" w14:textId="77777777" w:rsidR="00F8516D" w:rsidRPr="00E55AE2" w:rsidRDefault="00F8516D" w:rsidP="00F8516D">
            <w:pPr>
              <w:pStyle w:val="TableParagraph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728" w:type="dxa"/>
            <w:tcBorders>
              <w:top w:val="single" w:sz="18" w:space="0" w:color="C0C0C0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5BAE3BEB" w14:textId="14CABF11" w:rsidR="00F8516D" w:rsidRPr="00E55AE2" w:rsidRDefault="00F8516D" w:rsidP="00F8516D">
            <w:pPr>
              <w:pStyle w:val="TableParagraph"/>
              <w:rPr>
                <w:sz w:val="18"/>
                <w:szCs w:val="18"/>
                <w:lang w:val="en-GB"/>
              </w:rPr>
            </w:pPr>
          </w:p>
        </w:tc>
      </w:tr>
      <w:tr w:rsidR="00F8516D" w:rsidRPr="00E55AE2" w14:paraId="1246419F" w14:textId="77777777" w:rsidTr="00F8516D">
        <w:trPr>
          <w:trHeight w:val="868"/>
        </w:trPr>
        <w:tc>
          <w:tcPr>
            <w:tcW w:w="2051" w:type="dxa"/>
            <w:gridSpan w:val="2"/>
            <w:vMerge/>
            <w:tcBorders>
              <w:top w:val="dotted" w:sz="4" w:space="0" w:color="000001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41AB7AEF" w14:textId="77777777" w:rsidR="00F8516D" w:rsidRPr="00E55AE2" w:rsidRDefault="00F8516D" w:rsidP="00F8516D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06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6A97FF22" w14:textId="77777777" w:rsidR="00F8516D" w:rsidRPr="00E55AE2" w:rsidRDefault="00F8516D" w:rsidP="00F8516D">
            <w:pPr>
              <w:pStyle w:val="TableParagraph"/>
              <w:spacing w:before="22"/>
              <w:ind w:left="124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3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6423B329" w14:textId="02D9DD45" w:rsidR="00F8516D" w:rsidRPr="00E55AE2" w:rsidRDefault="00F8516D" w:rsidP="00F8516D">
            <w:pPr>
              <w:pStyle w:val="TableParagraph"/>
              <w:spacing w:before="21"/>
              <w:ind w:left="124" w:right="108"/>
              <w:rPr>
                <w:sz w:val="18"/>
                <w:lang w:val="en-GB"/>
              </w:rPr>
            </w:pPr>
            <w:r w:rsidRPr="00E55AE2">
              <w:rPr>
                <w:b/>
                <w:color w:val="1F487C"/>
                <w:sz w:val="18"/>
                <w:lang w:val="en-GB"/>
              </w:rPr>
              <w:t xml:space="preserve">Recognition </w:t>
            </w:r>
            <w:r w:rsidRPr="00E55AE2">
              <w:rPr>
                <w:color w:val="1F487C"/>
                <w:sz w:val="18"/>
                <w:lang w:val="en-GB"/>
              </w:rPr>
              <w:t xml:space="preserve">of the need for life-long learning and </w:t>
            </w:r>
            <w:r w:rsidRPr="00E55AE2">
              <w:rPr>
                <w:b/>
                <w:color w:val="1F487C"/>
                <w:sz w:val="18"/>
                <w:lang w:val="en-GB"/>
              </w:rPr>
              <w:t xml:space="preserve">ability </w:t>
            </w:r>
            <w:r w:rsidRPr="00E55AE2">
              <w:rPr>
                <w:color w:val="1F487C"/>
                <w:sz w:val="18"/>
                <w:lang w:val="en-GB"/>
              </w:rPr>
              <w:t xml:space="preserve">to access </w:t>
            </w:r>
            <w:r w:rsidR="005B1BC1" w:rsidRPr="00E55AE2">
              <w:rPr>
                <w:color w:val="1F487C"/>
                <w:sz w:val="18"/>
                <w:lang w:val="en-GB"/>
              </w:rPr>
              <w:t>information,</w:t>
            </w:r>
            <w:r w:rsidRPr="00E55AE2">
              <w:rPr>
                <w:color w:val="1F487C"/>
                <w:sz w:val="18"/>
                <w:lang w:val="en-GB"/>
              </w:rPr>
              <w:t xml:space="preserve"> follow developments in science and technology, and</w:t>
            </w:r>
          </w:p>
          <w:p w14:paraId="489D16BE" w14:textId="77777777" w:rsidR="00F8516D" w:rsidRPr="00E55AE2" w:rsidRDefault="00F8516D" w:rsidP="00F8516D">
            <w:pPr>
              <w:pStyle w:val="TableParagraph"/>
              <w:spacing w:line="206" w:lineRule="exact"/>
              <w:ind w:left="124"/>
              <w:rPr>
                <w:sz w:val="18"/>
                <w:lang w:val="en-GB"/>
              </w:rPr>
            </w:pPr>
            <w:r w:rsidRPr="00E55AE2">
              <w:rPr>
                <w:color w:val="1F487C"/>
                <w:sz w:val="18"/>
                <w:lang w:val="en-GB"/>
              </w:rPr>
              <w:t>continually reinvent oneself.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4D7E519C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020DBEAB" w14:textId="2F600C98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6458564C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2BF399F3" w14:textId="1CC10140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B65BED1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050E57AD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</w:p>
        </w:tc>
      </w:tr>
      <w:tr w:rsidR="00F8516D" w:rsidRPr="00E55AE2" w14:paraId="3055FC67" w14:textId="77777777" w:rsidTr="00F8516D">
        <w:trPr>
          <w:trHeight w:val="660"/>
        </w:trPr>
        <w:tc>
          <w:tcPr>
            <w:tcW w:w="2051" w:type="dxa"/>
            <w:gridSpan w:val="2"/>
            <w:vMerge/>
            <w:tcBorders>
              <w:top w:val="dotted" w:sz="4" w:space="0" w:color="000001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2C5025F6" w14:textId="77777777" w:rsidR="00F8516D" w:rsidRPr="00E55AE2" w:rsidRDefault="00F8516D" w:rsidP="00F8516D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06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19CD26DC" w14:textId="77777777" w:rsidR="00F8516D" w:rsidRPr="00E55AE2" w:rsidRDefault="00F8516D" w:rsidP="00F8516D">
            <w:pPr>
              <w:pStyle w:val="TableParagraph"/>
              <w:spacing w:before="20"/>
              <w:ind w:left="124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4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6E588D40" w14:textId="77777777" w:rsidR="00F8516D" w:rsidRPr="00E55AE2" w:rsidRDefault="00F8516D" w:rsidP="00F8516D">
            <w:pPr>
              <w:pStyle w:val="TableParagraph"/>
              <w:spacing w:before="20"/>
              <w:ind w:left="124" w:right="83"/>
              <w:rPr>
                <w:sz w:val="18"/>
                <w:lang w:val="en-GB"/>
              </w:rPr>
            </w:pPr>
            <w:r w:rsidRPr="00E55AE2">
              <w:rPr>
                <w:b/>
                <w:color w:val="1F487C"/>
                <w:sz w:val="18"/>
                <w:lang w:val="en-GB"/>
              </w:rPr>
              <w:t xml:space="preserve">Knowledge </w:t>
            </w:r>
            <w:r w:rsidRPr="00E55AE2">
              <w:rPr>
                <w:color w:val="1F487C"/>
                <w:sz w:val="18"/>
                <w:lang w:val="en-GB"/>
              </w:rPr>
              <w:t>of project management, risk management, innovation and change management,</w:t>
            </w:r>
          </w:p>
          <w:p w14:paraId="562FCD74" w14:textId="77777777" w:rsidR="00F8516D" w:rsidRPr="00E55AE2" w:rsidRDefault="00F8516D" w:rsidP="00F8516D">
            <w:pPr>
              <w:pStyle w:val="TableParagraph"/>
              <w:spacing w:line="207" w:lineRule="exact"/>
              <w:ind w:left="124"/>
              <w:rPr>
                <w:sz w:val="18"/>
                <w:lang w:val="en-GB"/>
              </w:rPr>
            </w:pPr>
            <w:r w:rsidRPr="00E55AE2">
              <w:rPr>
                <w:color w:val="1F487C"/>
                <w:sz w:val="18"/>
                <w:lang w:val="en-GB"/>
              </w:rPr>
              <w:t>entrepreneurship, and sustainable development.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02E9C911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5DD33032" w14:textId="318A7101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09ECCFA7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5CE6E9D8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21A5FBCE" w14:textId="4E2F3103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3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77B9DCBB" w14:textId="4110A559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</w:p>
        </w:tc>
      </w:tr>
      <w:tr w:rsidR="00F8516D" w:rsidRPr="00E55AE2" w14:paraId="1F1CCFE2" w14:textId="77777777" w:rsidTr="00F8516D">
        <w:trPr>
          <w:trHeight w:val="454"/>
        </w:trPr>
        <w:tc>
          <w:tcPr>
            <w:tcW w:w="2051" w:type="dxa"/>
            <w:gridSpan w:val="2"/>
            <w:vMerge/>
            <w:tcBorders>
              <w:top w:val="dotted" w:sz="4" w:space="0" w:color="000001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6DC0C8AB" w14:textId="77777777" w:rsidR="00F8516D" w:rsidRPr="00E55AE2" w:rsidRDefault="00F8516D" w:rsidP="00F8516D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06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17DF2C61" w14:textId="77777777" w:rsidR="00F8516D" w:rsidRPr="00E55AE2" w:rsidRDefault="00F8516D" w:rsidP="00F8516D">
            <w:pPr>
              <w:pStyle w:val="TableParagraph"/>
              <w:spacing w:before="21"/>
              <w:ind w:left="124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5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67B63A36" w14:textId="77777777" w:rsidR="00F8516D" w:rsidRPr="00E55AE2" w:rsidRDefault="00F8516D" w:rsidP="00F8516D">
            <w:pPr>
              <w:pStyle w:val="TableParagraph"/>
              <w:spacing w:before="20"/>
              <w:ind w:left="124" w:right="427"/>
              <w:rPr>
                <w:sz w:val="18"/>
                <w:lang w:val="en-GB"/>
              </w:rPr>
            </w:pPr>
            <w:r w:rsidRPr="00E55AE2">
              <w:rPr>
                <w:b/>
                <w:color w:val="1F487C"/>
                <w:sz w:val="18"/>
                <w:lang w:val="en-GB"/>
              </w:rPr>
              <w:t xml:space="preserve">Awareness </w:t>
            </w:r>
            <w:r w:rsidRPr="00E55AE2">
              <w:rPr>
                <w:color w:val="1F487C"/>
                <w:sz w:val="18"/>
                <w:lang w:val="en-GB"/>
              </w:rPr>
              <w:t xml:space="preserve">of sectors and </w:t>
            </w:r>
            <w:r w:rsidRPr="00E55AE2">
              <w:rPr>
                <w:b/>
                <w:color w:val="1F487C"/>
                <w:sz w:val="18"/>
                <w:lang w:val="en-GB"/>
              </w:rPr>
              <w:t xml:space="preserve">ability </w:t>
            </w:r>
            <w:r w:rsidRPr="00E55AE2">
              <w:rPr>
                <w:color w:val="1F487C"/>
                <w:sz w:val="18"/>
                <w:lang w:val="en-GB"/>
              </w:rPr>
              <w:t>to prepare a business plan.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54E41391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4CCF755F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4DD6933B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BDB107B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5E14148D" w14:textId="12DA6CDB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43654535" w14:textId="36A42DAF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</w:p>
        </w:tc>
      </w:tr>
      <w:tr w:rsidR="00F8516D" w:rsidRPr="00E55AE2" w14:paraId="5A1912D7" w14:textId="77777777" w:rsidTr="00F8516D">
        <w:trPr>
          <w:trHeight w:val="660"/>
        </w:trPr>
        <w:tc>
          <w:tcPr>
            <w:tcW w:w="2051" w:type="dxa"/>
            <w:gridSpan w:val="2"/>
            <w:vMerge/>
            <w:tcBorders>
              <w:top w:val="dotted" w:sz="4" w:space="0" w:color="000001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2F5FCB79" w14:textId="77777777" w:rsidR="00F8516D" w:rsidRPr="00E55AE2" w:rsidRDefault="00F8516D" w:rsidP="00F8516D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06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090DA78B" w14:textId="77777777" w:rsidR="00F8516D" w:rsidRPr="00E55AE2" w:rsidRDefault="00F8516D" w:rsidP="00F8516D">
            <w:pPr>
              <w:pStyle w:val="TableParagraph"/>
              <w:spacing w:before="20"/>
              <w:ind w:left="124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6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6BE13704" w14:textId="77777777" w:rsidR="00F8516D" w:rsidRPr="00E55AE2" w:rsidRDefault="00F8516D" w:rsidP="00F8516D">
            <w:pPr>
              <w:pStyle w:val="TableParagraph"/>
              <w:spacing w:before="20"/>
              <w:ind w:left="124" w:right="632"/>
              <w:rPr>
                <w:sz w:val="18"/>
                <w:lang w:val="en-GB"/>
              </w:rPr>
            </w:pPr>
            <w:r w:rsidRPr="00E55AE2">
              <w:rPr>
                <w:b/>
                <w:color w:val="1F487C"/>
                <w:sz w:val="18"/>
                <w:lang w:val="en-GB"/>
              </w:rPr>
              <w:t xml:space="preserve">Understanding </w:t>
            </w:r>
            <w:r w:rsidRPr="00E55AE2">
              <w:rPr>
                <w:color w:val="1F487C"/>
                <w:sz w:val="18"/>
                <w:lang w:val="en-GB"/>
              </w:rPr>
              <w:t xml:space="preserve">of professional and ethical responsibility and </w:t>
            </w:r>
            <w:r w:rsidRPr="00E55AE2">
              <w:rPr>
                <w:b/>
                <w:color w:val="1F487C"/>
                <w:sz w:val="18"/>
                <w:lang w:val="en-GB"/>
              </w:rPr>
              <w:t xml:space="preserve">demonstrating </w:t>
            </w:r>
            <w:r w:rsidRPr="00E55AE2">
              <w:rPr>
                <w:color w:val="1F487C"/>
                <w:sz w:val="18"/>
                <w:lang w:val="en-GB"/>
              </w:rPr>
              <w:t>ethical</w:t>
            </w:r>
          </w:p>
          <w:p w14:paraId="3A088525" w14:textId="2670CEA9" w:rsidR="00F8516D" w:rsidRPr="00E55AE2" w:rsidRDefault="00E55AE2" w:rsidP="00F8516D">
            <w:pPr>
              <w:pStyle w:val="TableParagraph"/>
              <w:spacing w:line="207" w:lineRule="exact"/>
              <w:ind w:left="124"/>
              <w:rPr>
                <w:sz w:val="18"/>
                <w:lang w:val="en-GB"/>
              </w:rPr>
            </w:pPr>
            <w:r w:rsidRPr="00E55AE2">
              <w:rPr>
                <w:color w:val="1F487C"/>
                <w:sz w:val="18"/>
                <w:lang w:val="en-GB"/>
              </w:rPr>
              <w:t>behaviour</w:t>
            </w:r>
            <w:r w:rsidR="00F8516D" w:rsidRPr="00E55AE2">
              <w:rPr>
                <w:color w:val="1F487C"/>
                <w:sz w:val="18"/>
                <w:lang w:val="en-GB"/>
              </w:rPr>
              <w:t>.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73E8BD78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42B9AD6A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683E890E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421CDE37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6885AEAF" w14:textId="60BE1A5C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6B8B4D15" w14:textId="5379710F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</w:p>
        </w:tc>
      </w:tr>
      <w:tr w:rsidR="00F8516D" w:rsidRPr="00E55AE2" w14:paraId="66445DA5" w14:textId="77777777" w:rsidTr="00F8516D">
        <w:trPr>
          <w:trHeight w:val="269"/>
        </w:trPr>
        <w:tc>
          <w:tcPr>
            <w:tcW w:w="2051" w:type="dxa"/>
            <w:gridSpan w:val="2"/>
            <w:vMerge w:val="restart"/>
            <w:tcBorders>
              <w:top w:val="dotted" w:sz="4" w:space="0" w:color="000001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0EF4B7D2" w14:textId="77777777" w:rsidR="00F8516D" w:rsidRPr="00E55AE2" w:rsidRDefault="00F8516D" w:rsidP="00F8516D">
            <w:pPr>
              <w:pStyle w:val="TableParagraph"/>
              <w:spacing w:before="19"/>
              <w:ind w:left="119" w:right="709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Faculty Specific Outcomes</w:t>
            </w:r>
          </w:p>
        </w:tc>
        <w:tc>
          <w:tcPr>
            <w:tcW w:w="106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5D3CB47A" w14:textId="77777777" w:rsidR="00F8516D" w:rsidRPr="00E55AE2" w:rsidRDefault="00F8516D" w:rsidP="00F8516D">
            <w:pPr>
              <w:pStyle w:val="TableParagraph"/>
              <w:spacing w:before="20" w:line="229" w:lineRule="exact"/>
              <w:ind w:left="124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7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7CE48734" w14:textId="77777777" w:rsidR="00F8516D" w:rsidRPr="00E55AE2" w:rsidRDefault="00F8516D" w:rsidP="00F8516D">
            <w:pPr>
              <w:spacing w:before="20" w:after="20"/>
              <w:rPr>
                <w:color w:val="1F497D"/>
                <w:sz w:val="18"/>
                <w:szCs w:val="18"/>
                <w:lang w:val="en-GB"/>
              </w:rPr>
            </w:pPr>
            <w:r w:rsidRPr="00E55AE2">
              <w:rPr>
                <w:b/>
                <w:bCs/>
                <w:color w:val="1F497D"/>
                <w:sz w:val="18"/>
                <w:szCs w:val="18"/>
                <w:lang w:val="en-GB"/>
              </w:rPr>
              <w:t>Ability</w:t>
            </w:r>
            <w:r w:rsidRPr="00E55AE2">
              <w:rPr>
                <w:color w:val="1F497D"/>
                <w:sz w:val="18"/>
                <w:szCs w:val="18"/>
                <w:lang w:val="en-GB"/>
              </w:rPr>
              <w:t xml:space="preserve"> to define complex engineering</w:t>
            </w:r>
          </w:p>
          <w:p w14:paraId="6623E2C1" w14:textId="77777777" w:rsidR="00F8516D" w:rsidRPr="00E55AE2" w:rsidRDefault="00F8516D" w:rsidP="00F8516D">
            <w:pPr>
              <w:spacing w:before="20" w:after="20"/>
              <w:rPr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problems, develop models and</w:t>
            </w:r>
          </w:p>
          <w:p w14:paraId="09BEF28A" w14:textId="77777777" w:rsidR="00F8516D" w:rsidRPr="00E55AE2" w:rsidRDefault="00F8516D" w:rsidP="00F8516D">
            <w:pPr>
              <w:spacing w:before="20" w:after="20"/>
              <w:rPr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implement solutions for these</w:t>
            </w:r>
          </w:p>
          <w:p w14:paraId="7D6B453C" w14:textId="77777777" w:rsidR="00F8516D" w:rsidRPr="00E55AE2" w:rsidRDefault="00F8516D" w:rsidP="00F8516D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problems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174C1C57" w14:textId="5BAA34C4" w:rsidR="00F8516D" w:rsidRPr="00E55AE2" w:rsidRDefault="00BC4AD4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5DE7EDBA" w14:textId="299020CF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2597D449" w14:textId="77777777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4CB7B495" w14:textId="207DEE12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E979D95" w14:textId="6412D4A2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598534B8" w14:textId="74F32829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</w:p>
        </w:tc>
      </w:tr>
      <w:tr w:rsidR="00F8516D" w:rsidRPr="00E55AE2" w14:paraId="29B5BD88" w14:textId="77777777" w:rsidTr="00F8516D">
        <w:trPr>
          <w:trHeight w:val="413"/>
        </w:trPr>
        <w:tc>
          <w:tcPr>
            <w:tcW w:w="2051" w:type="dxa"/>
            <w:gridSpan w:val="2"/>
            <w:vMerge/>
            <w:tcBorders>
              <w:top w:val="dotted" w:sz="4" w:space="0" w:color="000001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67C964DF" w14:textId="77777777" w:rsidR="00F8516D" w:rsidRPr="00E55AE2" w:rsidRDefault="00F8516D" w:rsidP="00F8516D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06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342FA85D" w14:textId="77777777" w:rsidR="00F8516D" w:rsidRPr="00E55AE2" w:rsidRDefault="00F8516D" w:rsidP="00F8516D">
            <w:pPr>
              <w:pStyle w:val="TableParagraph"/>
              <w:spacing w:before="20"/>
              <w:ind w:left="124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8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235ABA19" w14:textId="77777777" w:rsidR="00F8516D" w:rsidRPr="00E55AE2" w:rsidRDefault="00F8516D" w:rsidP="00F8516D">
            <w:pPr>
              <w:spacing w:before="20" w:after="20"/>
              <w:rPr>
                <w:color w:val="1F497D"/>
                <w:sz w:val="18"/>
                <w:szCs w:val="18"/>
                <w:lang w:val="en-GB"/>
              </w:rPr>
            </w:pPr>
            <w:r w:rsidRPr="00E55AE2">
              <w:rPr>
                <w:b/>
                <w:bCs/>
                <w:color w:val="1F497D"/>
                <w:sz w:val="18"/>
                <w:szCs w:val="18"/>
                <w:lang w:val="en-GB"/>
              </w:rPr>
              <w:t>Ability</w:t>
            </w:r>
            <w:r w:rsidRPr="00E55AE2">
              <w:rPr>
                <w:color w:val="1F497D"/>
                <w:sz w:val="18"/>
                <w:szCs w:val="18"/>
                <w:lang w:val="en-GB"/>
              </w:rPr>
              <w:t xml:space="preserve"> to conduct lab experiments by using</w:t>
            </w:r>
          </w:p>
          <w:p w14:paraId="6AA22167" w14:textId="49DFB6C3" w:rsidR="00F8516D" w:rsidRPr="00E55AE2" w:rsidRDefault="00F8516D" w:rsidP="00F8516D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 xml:space="preserve">computers and the ability of collecting, </w:t>
            </w:r>
            <w:r w:rsidR="00E55AE2" w:rsidRPr="00E55AE2">
              <w:rPr>
                <w:color w:val="1F497D"/>
                <w:sz w:val="18"/>
                <w:szCs w:val="18"/>
                <w:lang w:val="en-GB"/>
              </w:rPr>
              <w:t>analysing</w:t>
            </w:r>
            <w:r w:rsidRPr="00E55AE2">
              <w:rPr>
                <w:color w:val="1F497D"/>
                <w:sz w:val="18"/>
                <w:szCs w:val="18"/>
                <w:lang w:val="en-GB"/>
              </w:rPr>
              <w:t xml:space="preserve"> and interpreting data. 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68E861D4" w14:textId="64FDB99C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5FDF40F" w14:textId="4174450F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6A88A875" w14:textId="74C692A6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17B37583" w14:textId="00F4E99D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5AAFD05F" w14:textId="248A341B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25D9A5AE" w14:textId="2F589353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</w:p>
        </w:tc>
      </w:tr>
      <w:tr w:rsidR="00F8516D" w:rsidRPr="00E55AE2" w14:paraId="25C5161F" w14:textId="77777777" w:rsidTr="00F8516D">
        <w:trPr>
          <w:trHeight w:val="414"/>
        </w:trPr>
        <w:tc>
          <w:tcPr>
            <w:tcW w:w="2051" w:type="dxa"/>
            <w:gridSpan w:val="2"/>
            <w:vMerge/>
            <w:tcBorders>
              <w:top w:val="dotted" w:sz="4" w:space="0" w:color="000001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3C34E286" w14:textId="77777777" w:rsidR="00F8516D" w:rsidRPr="00E55AE2" w:rsidRDefault="00F8516D" w:rsidP="00F8516D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06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53E2F988" w14:textId="77777777" w:rsidR="00F8516D" w:rsidRPr="00E55AE2" w:rsidRDefault="00F8516D" w:rsidP="00F8516D">
            <w:pPr>
              <w:pStyle w:val="TableParagraph"/>
              <w:spacing w:before="22"/>
              <w:ind w:left="124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9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458BC1DA" w14:textId="77777777" w:rsidR="00F8516D" w:rsidRPr="00E55AE2" w:rsidRDefault="00F8516D" w:rsidP="00F8516D">
            <w:pPr>
              <w:spacing w:before="20" w:after="20"/>
              <w:rPr>
                <w:color w:val="1F497D"/>
                <w:sz w:val="18"/>
                <w:szCs w:val="18"/>
                <w:lang w:val="en-GB"/>
              </w:rPr>
            </w:pPr>
            <w:r w:rsidRPr="00E55AE2">
              <w:rPr>
                <w:b/>
                <w:bCs/>
                <w:color w:val="1F497D"/>
                <w:sz w:val="18"/>
                <w:szCs w:val="18"/>
                <w:lang w:val="en-GB"/>
              </w:rPr>
              <w:t>Ability</w:t>
            </w:r>
            <w:r w:rsidRPr="00E55AE2">
              <w:rPr>
                <w:color w:val="1F497D"/>
                <w:sz w:val="18"/>
                <w:szCs w:val="18"/>
                <w:lang w:val="en-GB"/>
              </w:rPr>
              <w:t xml:space="preserve"> to apply the knowledge of</w:t>
            </w:r>
          </w:p>
          <w:p w14:paraId="1D98B42B" w14:textId="77777777" w:rsidR="00F8516D" w:rsidRPr="00E55AE2" w:rsidRDefault="00F8516D" w:rsidP="00F8516D">
            <w:pPr>
              <w:spacing w:before="20" w:after="20"/>
              <w:rPr>
                <w:color w:val="1F497D"/>
                <w:sz w:val="18"/>
                <w:szCs w:val="18"/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mathematics, science and engineering</w:t>
            </w:r>
          </w:p>
          <w:p w14:paraId="0644A5A6" w14:textId="77777777" w:rsidR="00F8516D" w:rsidRPr="00E55AE2" w:rsidRDefault="00F8516D" w:rsidP="00F8516D">
            <w:pPr>
              <w:spacing w:before="20" w:after="20"/>
              <w:rPr>
                <w:color w:val="1F497D"/>
                <w:sz w:val="18"/>
                <w:szCs w:val="18"/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principles to solve problems in computer</w:t>
            </w:r>
          </w:p>
          <w:p w14:paraId="1293847C" w14:textId="77777777" w:rsidR="00F8516D" w:rsidRPr="00E55AE2" w:rsidRDefault="00F8516D" w:rsidP="00F8516D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engineering.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404E3ED8" w14:textId="5A2F06A4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14CDCE58" w14:textId="42452FFE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671D2B2" w14:textId="734F0354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47ACD081" w14:textId="591EB5DE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4BC7B689" w14:textId="393FA879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47B27F29" w14:textId="74189650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</w:p>
        </w:tc>
      </w:tr>
      <w:tr w:rsidR="00F8516D" w:rsidRPr="00E55AE2" w14:paraId="3A429887" w14:textId="77777777" w:rsidTr="00F8516D">
        <w:trPr>
          <w:trHeight w:val="413"/>
        </w:trPr>
        <w:tc>
          <w:tcPr>
            <w:tcW w:w="2051" w:type="dxa"/>
            <w:gridSpan w:val="2"/>
            <w:vMerge/>
            <w:tcBorders>
              <w:top w:val="dotted" w:sz="4" w:space="0" w:color="000001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14EE6F04" w14:textId="77777777" w:rsidR="00F8516D" w:rsidRPr="00E55AE2" w:rsidRDefault="00F8516D" w:rsidP="00F8516D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06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1A25B86F" w14:textId="77777777" w:rsidR="00F8516D" w:rsidRPr="00E55AE2" w:rsidRDefault="00F8516D" w:rsidP="00F8516D">
            <w:pPr>
              <w:pStyle w:val="TableParagraph"/>
              <w:spacing w:before="20"/>
              <w:ind w:left="124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10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342134D8" w14:textId="77777777" w:rsidR="00F8516D" w:rsidRPr="00E55AE2" w:rsidRDefault="00F8516D" w:rsidP="00F8516D">
            <w:pPr>
              <w:spacing w:before="20" w:after="20"/>
              <w:rPr>
                <w:color w:val="1F497D"/>
                <w:sz w:val="18"/>
                <w:szCs w:val="18"/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An</w:t>
            </w:r>
            <w:r w:rsidRPr="00E55AE2">
              <w:rPr>
                <w:b/>
                <w:bCs/>
                <w:color w:val="1F497D"/>
                <w:sz w:val="18"/>
                <w:szCs w:val="18"/>
                <w:lang w:val="en-GB"/>
              </w:rPr>
              <w:t xml:space="preserve"> understanding</w:t>
            </w:r>
            <w:r w:rsidRPr="00E55AE2">
              <w:rPr>
                <w:color w:val="1F497D"/>
                <w:sz w:val="18"/>
                <w:szCs w:val="18"/>
                <w:lang w:val="en-GB"/>
              </w:rPr>
              <w:t xml:space="preserve"> of current contemporary</w:t>
            </w:r>
          </w:p>
          <w:p w14:paraId="78F516FC" w14:textId="77777777" w:rsidR="00F8516D" w:rsidRPr="00E55AE2" w:rsidRDefault="00F8516D" w:rsidP="00F8516D">
            <w:pPr>
              <w:spacing w:before="20" w:after="20"/>
              <w:rPr>
                <w:color w:val="1F497D"/>
                <w:sz w:val="18"/>
                <w:szCs w:val="18"/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issues and impact of engineering solutions</w:t>
            </w:r>
          </w:p>
          <w:p w14:paraId="6D7FBD8D" w14:textId="77777777" w:rsidR="00F8516D" w:rsidRPr="00E55AE2" w:rsidRDefault="00F8516D" w:rsidP="00F8516D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in legal and ethical levels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5897BBBD" w14:textId="0A33DBE5" w:rsidR="00F8516D" w:rsidRPr="00E55AE2" w:rsidRDefault="00356805" w:rsidP="00F8516D">
            <w:pPr>
              <w:rPr>
                <w:sz w:val="18"/>
                <w:szCs w:val="18"/>
                <w:rtl/>
                <w:lang w:val="en-GB" w:bidi="ar-LY"/>
              </w:rPr>
            </w:pPr>
            <w:r w:rsidRPr="00E55AE2">
              <w:rPr>
                <w:sz w:val="18"/>
                <w:szCs w:val="18"/>
                <w:rtl/>
                <w:lang w:val="en-GB" w:bidi="ar-LY"/>
              </w:rPr>
              <w:t>0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500A22B1" w14:textId="0287964B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rtl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2FE1C2C2" w14:textId="269D7445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rtl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02F959E2" w14:textId="01823751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rtl/>
                <w:lang w:val="en-GB"/>
              </w:rPr>
              <w:t>0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2F9D891" w14:textId="7B90C409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rtl/>
                <w:lang w:val="en-GB"/>
              </w:rPr>
              <w:t>0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5F605A0" w14:textId="6E4B7FFC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</w:p>
        </w:tc>
      </w:tr>
      <w:tr w:rsidR="00F8516D" w:rsidRPr="00E55AE2" w14:paraId="4ADEC256" w14:textId="77777777" w:rsidTr="00F8516D">
        <w:trPr>
          <w:trHeight w:val="269"/>
        </w:trPr>
        <w:tc>
          <w:tcPr>
            <w:tcW w:w="2051" w:type="dxa"/>
            <w:gridSpan w:val="2"/>
            <w:vMerge/>
            <w:tcBorders>
              <w:top w:val="dotted" w:sz="4" w:space="0" w:color="000001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27E23EDF" w14:textId="77777777" w:rsidR="00F8516D" w:rsidRPr="00E55AE2" w:rsidRDefault="00F8516D" w:rsidP="00F8516D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06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2D92C3F5" w14:textId="77777777" w:rsidR="00F8516D" w:rsidRPr="00E55AE2" w:rsidRDefault="00F8516D" w:rsidP="00F8516D">
            <w:pPr>
              <w:pStyle w:val="TableParagraph"/>
              <w:spacing w:before="20" w:line="229" w:lineRule="exact"/>
              <w:ind w:left="124"/>
              <w:rPr>
                <w:b/>
                <w:sz w:val="20"/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11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72746AC3" w14:textId="77777777" w:rsidR="00F8516D" w:rsidRPr="00E55AE2" w:rsidRDefault="00F8516D" w:rsidP="00F8516D">
            <w:pPr>
              <w:spacing w:before="20" w:after="20"/>
              <w:rPr>
                <w:color w:val="1F497D"/>
                <w:sz w:val="18"/>
                <w:szCs w:val="18"/>
                <w:lang w:val="en-GB"/>
              </w:rPr>
            </w:pPr>
            <w:r w:rsidRPr="00E55AE2">
              <w:rPr>
                <w:b/>
                <w:bCs/>
                <w:color w:val="1F497D"/>
                <w:sz w:val="18"/>
                <w:szCs w:val="18"/>
                <w:lang w:val="en-GB"/>
              </w:rPr>
              <w:t>Ability</w:t>
            </w:r>
            <w:r w:rsidRPr="00E55AE2">
              <w:rPr>
                <w:color w:val="1F497D"/>
                <w:sz w:val="18"/>
                <w:szCs w:val="18"/>
                <w:lang w:val="en-GB"/>
              </w:rPr>
              <w:t xml:space="preserve"> to understand and apply discrete</w:t>
            </w:r>
          </w:p>
          <w:p w14:paraId="7730B618" w14:textId="77777777" w:rsidR="00F8516D" w:rsidRPr="00E55AE2" w:rsidRDefault="00F8516D" w:rsidP="00F8516D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mathematics concepts.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22C6AF48" w14:textId="7BBD9483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rtl/>
                <w:lang w:val="en-GB"/>
              </w:rPr>
              <w:t>0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B3F1AAC" w14:textId="32F76C16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rtl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7EEF1731" w14:textId="58FA63A1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rtl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559A36B" w14:textId="18CCF6F3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rtl/>
                <w:lang w:val="en-GB"/>
              </w:rPr>
              <w:t>0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4ADF1A02" w14:textId="0A2A8B7E" w:rsidR="00F8516D" w:rsidRPr="00E55AE2" w:rsidRDefault="00356805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rtl/>
                <w:lang w:val="en-GB"/>
              </w:rPr>
              <w:t>0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6BF5AC45" w14:textId="6179C960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</w:p>
        </w:tc>
      </w:tr>
      <w:tr w:rsidR="00F8516D" w:rsidRPr="00E55AE2" w14:paraId="672F07A4" w14:textId="77777777" w:rsidTr="00F8516D">
        <w:trPr>
          <w:trHeight w:val="270"/>
        </w:trPr>
        <w:tc>
          <w:tcPr>
            <w:tcW w:w="2051" w:type="dxa"/>
            <w:gridSpan w:val="2"/>
            <w:vMerge/>
            <w:tcBorders>
              <w:top w:val="dotted" w:sz="4" w:space="0" w:color="000001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5ED22D0A" w14:textId="77777777" w:rsidR="00F8516D" w:rsidRPr="00E55AE2" w:rsidRDefault="00F8516D" w:rsidP="00F8516D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06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4016C3A1" w14:textId="77777777" w:rsidR="00F8516D" w:rsidRPr="00E55AE2" w:rsidRDefault="00F8516D" w:rsidP="00F8516D">
            <w:pPr>
              <w:pStyle w:val="TableParagraph"/>
              <w:spacing w:before="22" w:line="229" w:lineRule="exact"/>
              <w:ind w:left="124"/>
              <w:rPr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12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445BE003" w14:textId="77777777" w:rsidR="00F8516D" w:rsidRPr="00E55AE2" w:rsidRDefault="00F8516D" w:rsidP="00F8516D">
            <w:pPr>
              <w:spacing w:before="20" w:after="20"/>
              <w:rPr>
                <w:lang w:val="en-GB"/>
              </w:rPr>
            </w:pPr>
            <w:r w:rsidRPr="00E55AE2">
              <w:rPr>
                <w:b/>
                <w:bCs/>
                <w:color w:val="1F497D"/>
                <w:sz w:val="18"/>
                <w:szCs w:val="18"/>
                <w:lang w:val="en-GB"/>
              </w:rPr>
              <w:t>Ability</w:t>
            </w:r>
            <w:r w:rsidRPr="00E55AE2">
              <w:rPr>
                <w:color w:val="1F497D"/>
                <w:sz w:val="18"/>
                <w:szCs w:val="18"/>
                <w:lang w:val="en-GB"/>
              </w:rPr>
              <w:t xml:space="preserve"> to use modern engineering</w:t>
            </w:r>
          </w:p>
          <w:p w14:paraId="13ADBBD8" w14:textId="77777777" w:rsidR="00F8516D" w:rsidRPr="00E55AE2" w:rsidRDefault="00F8516D" w:rsidP="00F8516D">
            <w:pPr>
              <w:spacing w:before="20" w:after="20"/>
              <w:rPr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techniques, tools and information</w:t>
            </w:r>
          </w:p>
          <w:p w14:paraId="0B0BFE67" w14:textId="77777777" w:rsidR="00F8516D" w:rsidRPr="00E55AE2" w:rsidRDefault="00F8516D" w:rsidP="00F8516D">
            <w:pPr>
              <w:spacing w:before="20" w:after="20"/>
              <w:rPr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technologies and develop software</w:t>
            </w:r>
          </w:p>
          <w:p w14:paraId="662B59FB" w14:textId="77777777" w:rsidR="00F8516D" w:rsidRPr="00E55AE2" w:rsidRDefault="00F8516D" w:rsidP="00F8516D">
            <w:pPr>
              <w:spacing w:before="20" w:after="20"/>
              <w:rPr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equipment and software.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2827E49A" w14:textId="4BD87195" w:rsidR="00F8516D" w:rsidRPr="00E55AE2" w:rsidRDefault="00BC4AD4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1D79A96F" w14:textId="498A48D4" w:rsidR="00F8516D" w:rsidRPr="00E55AE2" w:rsidRDefault="00BC4AD4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5F65D7B8" w14:textId="5918D5D7" w:rsidR="00F8516D" w:rsidRPr="00E55AE2" w:rsidRDefault="00BC4AD4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6111AA39" w14:textId="7961B30F" w:rsidR="00F8516D" w:rsidRPr="00E55AE2" w:rsidRDefault="00BC4AD4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7DBC3AA0" w14:textId="4EFFF14A" w:rsidR="00F8516D" w:rsidRPr="00E55AE2" w:rsidRDefault="00BC4AD4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3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921F7DF" w14:textId="182F5832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</w:p>
        </w:tc>
      </w:tr>
      <w:tr w:rsidR="00F8516D" w:rsidRPr="00E55AE2" w14:paraId="4CA4DAA1" w14:textId="77777777" w:rsidTr="00F8516D">
        <w:trPr>
          <w:trHeight w:val="270"/>
        </w:trPr>
        <w:tc>
          <w:tcPr>
            <w:tcW w:w="2051" w:type="dxa"/>
            <w:gridSpan w:val="2"/>
            <w:vMerge/>
            <w:tcBorders>
              <w:top w:val="dotted" w:sz="4" w:space="0" w:color="000001"/>
              <w:left w:val="single" w:sz="18" w:space="0" w:color="C0C0C0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84" w:type="dxa"/>
            </w:tcMar>
          </w:tcPr>
          <w:p w14:paraId="1245126C" w14:textId="77777777" w:rsidR="00F8516D" w:rsidRPr="00E55AE2" w:rsidRDefault="00F8516D" w:rsidP="00F8516D">
            <w:pPr>
              <w:rPr>
                <w:sz w:val="2"/>
                <w:szCs w:val="2"/>
                <w:lang w:val="en-GB"/>
              </w:rPr>
            </w:pPr>
          </w:p>
        </w:tc>
        <w:tc>
          <w:tcPr>
            <w:tcW w:w="1067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7EE065AA" w14:textId="77777777" w:rsidR="00F8516D" w:rsidRPr="00E55AE2" w:rsidRDefault="00F8516D" w:rsidP="00F8516D">
            <w:pPr>
              <w:pStyle w:val="TableParagraph"/>
              <w:spacing w:before="20" w:line="229" w:lineRule="exact"/>
              <w:ind w:left="124"/>
              <w:rPr>
                <w:lang w:val="en-GB"/>
              </w:rPr>
            </w:pPr>
            <w:r w:rsidRPr="00E55AE2">
              <w:rPr>
                <w:b/>
                <w:color w:val="1F487C"/>
                <w:sz w:val="20"/>
                <w:lang w:val="en-GB"/>
              </w:rPr>
              <w:t>PO13</w:t>
            </w:r>
          </w:p>
        </w:tc>
        <w:tc>
          <w:tcPr>
            <w:tcW w:w="319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dotted" w:sz="4" w:space="0" w:color="000001"/>
            </w:tcBorders>
            <w:shd w:val="clear" w:color="auto" w:fill="auto"/>
            <w:tcMar>
              <w:left w:w="120" w:type="dxa"/>
            </w:tcMar>
          </w:tcPr>
          <w:p w14:paraId="01A91FF3" w14:textId="2F21B23A" w:rsidR="00F8516D" w:rsidRPr="00E55AE2" w:rsidRDefault="00F8516D" w:rsidP="00F8516D">
            <w:pPr>
              <w:spacing w:before="20" w:after="20"/>
              <w:rPr>
                <w:lang w:val="en-GB"/>
              </w:rPr>
            </w:pPr>
            <w:r w:rsidRPr="00E55AE2">
              <w:rPr>
                <w:b/>
                <w:bCs/>
                <w:color w:val="1F497D"/>
                <w:sz w:val="18"/>
                <w:szCs w:val="18"/>
                <w:lang w:val="en-GB"/>
              </w:rPr>
              <w:t>Ability</w:t>
            </w:r>
            <w:r w:rsidRPr="00E55AE2">
              <w:rPr>
                <w:color w:val="1F497D"/>
                <w:sz w:val="18"/>
                <w:szCs w:val="18"/>
                <w:lang w:val="en-GB"/>
              </w:rPr>
              <w:t xml:space="preserve"> to </w:t>
            </w:r>
            <w:r w:rsidR="00E55AE2" w:rsidRPr="00E55AE2">
              <w:rPr>
                <w:color w:val="1F497D"/>
                <w:sz w:val="18"/>
                <w:szCs w:val="18"/>
                <w:lang w:val="en-GB"/>
              </w:rPr>
              <w:t>analyse</w:t>
            </w:r>
            <w:r w:rsidRPr="00E55AE2">
              <w:rPr>
                <w:color w:val="1F497D"/>
                <w:sz w:val="18"/>
                <w:szCs w:val="18"/>
                <w:lang w:val="en-GB"/>
              </w:rPr>
              <w:t>, design and manage the</w:t>
            </w:r>
          </w:p>
          <w:p w14:paraId="503B640D" w14:textId="77777777" w:rsidR="00F8516D" w:rsidRPr="00E55AE2" w:rsidRDefault="00F8516D" w:rsidP="00F8516D">
            <w:pPr>
              <w:spacing w:before="20" w:after="20"/>
              <w:rPr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hardware/software computer system</w:t>
            </w:r>
          </w:p>
          <w:p w14:paraId="117A1819" w14:textId="77777777" w:rsidR="00F8516D" w:rsidRPr="00E55AE2" w:rsidRDefault="00F8516D" w:rsidP="00F8516D">
            <w:pPr>
              <w:spacing w:before="20" w:after="20"/>
              <w:rPr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requirements with limited resources and</w:t>
            </w:r>
          </w:p>
          <w:p w14:paraId="13FB4011" w14:textId="77777777" w:rsidR="00F8516D" w:rsidRPr="00E55AE2" w:rsidRDefault="00F8516D" w:rsidP="00F8516D">
            <w:pPr>
              <w:spacing w:before="20" w:after="20"/>
              <w:rPr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conditions by modern engineering</w:t>
            </w:r>
          </w:p>
          <w:p w14:paraId="28D57C82" w14:textId="77777777" w:rsidR="00F8516D" w:rsidRPr="00E55AE2" w:rsidRDefault="00F8516D" w:rsidP="00F8516D">
            <w:pPr>
              <w:spacing w:before="20" w:after="20"/>
              <w:rPr>
                <w:lang w:val="en-GB"/>
              </w:rPr>
            </w:pPr>
            <w:r w:rsidRPr="00E55AE2">
              <w:rPr>
                <w:color w:val="1F497D"/>
                <w:sz w:val="18"/>
                <w:szCs w:val="18"/>
                <w:lang w:val="en-GB"/>
              </w:rPr>
              <w:t>principles.</w:t>
            </w:r>
          </w:p>
        </w:tc>
        <w:tc>
          <w:tcPr>
            <w:tcW w:w="832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  <w:tcMar>
              <w:left w:w="120" w:type="dxa"/>
            </w:tcMar>
          </w:tcPr>
          <w:p w14:paraId="211640C6" w14:textId="7CCD8285" w:rsidR="00F8516D" w:rsidRPr="00E55AE2" w:rsidRDefault="00BC4AD4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92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6DBFB296" w14:textId="73152AFD" w:rsidR="00F8516D" w:rsidRPr="00E55AE2" w:rsidRDefault="00BC4AD4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0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6E330958" w14:textId="5F13270A" w:rsidR="00F8516D" w:rsidRPr="00E55AE2" w:rsidRDefault="00BC4AD4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810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6FA61B1" w14:textId="5419064A" w:rsidR="00F8516D" w:rsidRPr="00E55AE2" w:rsidRDefault="00BC4AD4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900" w:type="dxa"/>
            <w:gridSpan w:val="2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E828C5B" w14:textId="28D0775E" w:rsidR="00F8516D" w:rsidRPr="00E55AE2" w:rsidRDefault="00BC4AD4" w:rsidP="00F8516D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3</w:t>
            </w:r>
          </w:p>
        </w:tc>
        <w:tc>
          <w:tcPr>
            <w:tcW w:w="728" w:type="dxa"/>
            <w:tcBorders>
              <w:top w:val="dotted" w:sz="4" w:space="0" w:color="000001"/>
              <w:left w:val="dotted" w:sz="4" w:space="0" w:color="000001"/>
              <w:bottom w:val="dotted" w:sz="4" w:space="0" w:color="000001"/>
              <w:right w:val="single" w:sz="18" w:space="0" w:color="C0C0C0"/>
            </w:tcBorders>
            <w:shd w:val="clear" w:color="auto" w:fill="auto"/>
          </w:tcPr>
          <w:p w14:paraId="314F5CB8" w14:textId="6B57345A" w:rsidR="00F8516D" w:rsidRPr="00E55AE2" w:rsidRDefault="00F8516D" w:rsidP="00F8516D">
            <w:pPr>
              <w:rPr>
                <w:sz w:val="18"/>
                <w:szCs w:val="18"/>
                <w:lang w:val="en-GB"/>
              </w:rPr>
            </w:pPr>
          </w:p>
        </w:tc>
      </w:tr>
    </w:tbl>
    <w:tbl>
      <w:tblPr>
        <w:tblW w:w="11857" w:type="dxa"/>
        <w:jc w:val="center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42"/>
        <w:gridCol w:w="939"/>
        <w:gridCol w:w="1042"/>
        <w:gridCol w:w="164"/>
        <w:gridCol w:w="321"/>
        <w:gridCol w:w="839"/>
        <w:gridCol w:w="1518"/>
        <w:gridCol w:w="855"/>
        <w:gridCol w:w="900"/>
        <w:gridCol w:w="883"/>
        <w:gridCol w:w="17"/>
        <w:gridCol w:w="810"/>
        <w:gridCol w:w="697"/>
        <w:gridCol w:w="630"/>
      </w:tblGrid>
      <w:tr w:rsidR="00C41C16" w:rsidRPr="00E55AE2" w14:paraId="626DC1D6" w14:textId="77777777" w:rsidTr="00F8516D">
        <w:trPr>
          <w:gridAfter w:val="1"/>
          <w:wAfter w:w="630" w:type="dxa"/>
          <w:trHeight w:val="224"/>
          <w:jc w:val="center"/>
        </w:trPr>
        <w:tc>
          <w:tcPr>
            <w:tcW w:w="11227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3F4114F5" w:rsidR="00C41C16" w:rsidRPr="00E55AE2" w:rsidRDefault="00C41C16" w:rsidP="00F53F21">
            <w:pPr>
              <w:spacing w:before="20" w:after="20"/>
              <w:jc w:val="center"/>
              <w:rPr>
                <w:b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PART III</w:t>
            </w:r>
            <w:r w:rsidR="001C1A4E"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 </w:t>
            </w:r>
            <w:r w:rsidR="00E55AE2" w:rsidRPr="00E55AE2">
              <w:rPr>
                <w:b/>
                <w:color w:val="1F497D"/>
                <w:sz w:val="20"/>
                <w:szCs w:val="20"/>
                <w:lang w:val="en-GB"/>
              </w:rPr>
              <w:t>(Department</w:t>
            </w:r>
            <w:r w:rsidR="001C1A4E"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 Board Approval)</w:t>
            </w:r>
          </w:p>
        </w:tc>
      </w:tr>
      <w:tr w:rsidR="00C41C16" w:rsidRPr="00E55AE2" w14:paraId="3207B8BD" w14:textId="77777777" w:rsidTr="00F8516D">
        <w:trPr>
          <w:trHeight w:val="249"/>
          <w:jc w:val="center"/>
        </w:trPr>
        <w:tc>
          <w:tcPr>
            <w:tcW w:w="2242" w:type="dxa"/>
            <w:vMerge w:val="restart"/>
            <w:shd w:val="clear" w:color="auto" w:fill="auto"/>
          </w:tcPr>
          <w:p w14:paraId="27B2188B" w14:textId="77777777" w:rsidR="00C41C16" w:rsidRPr="00E55AE2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Course Subjects, Contribution of Course Subjects to Learning Outcomes, and Methods for Assessing </w:t>
            </w: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lastRenderedPageBreak/>
              <w:t>Learning of Course Subjects</w:t>
            </w:r>
          </w:p>
        </w:tc>
        <w:tc>
          <w:tcPr>
            <w:tcW w:w="939" w:type="dxa"/>
            <w:shd w:val="clear" w:color="auto" w:fill="auto"/>
          </w:tcPr>
          <w:p w14:paraId="76645240" w14:textId="77777777" w:rsidR="00C41C16" w:rsidRPr="00E55AE2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lastRenderedPageBreak/>
              <w:t>Subjects</w:t>
            </w:r>
          </w:p>
        </w:tc>
        <w:tc>
          <w:tcPr>
            <w:tcW w:w="1042" w:type="dxa"/>
            <w:shd w:val="clear" w:color="auto" w:fill="auto"/>
          </w:tcPr>
          <w:p w14:paraId="01B46594" w14:textId="77777777" w:rsidR="00C41C16" w:rsidRPr="00E55AE2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Week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00A989DB" w14:textId="77777777" w:rsidR="00C41C16" w:rsidRPr="00E55AE2" w:rsidRDefault="00C41C16" w:rsidP="00F53F21">
            <w:pPr>
              <w:spacing w:before="20" w:after="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855" w:type="dxa"/>
            <w:shd w:val="clear" w:color="auto" w:fill="auto"/>
          </w:tcPr>
          <w:p w14:paraId="031A34B0" w14:textId="77777777" w:rsidR="00C41C16" w:rsidRPr="00E55AE2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LO1</w:t>
            </w:r>
          </w:p>
        </w:tc>
        <w:tc>
          <w:tcPr>
            <w:tcW w:w="900" w:type="dxa"/>
            <w:shd w:val="clear" w:color="auto" w:fill="auto"/>
          </w:tcPr>
          <w:p w14:paraId="1F63E8CC" w14:textId="77777777" w:rsidR="00C41C16" w:rsidRPr="00E55AE2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LO2</w:t>
            </w:r>
          </w:p>
        </w:tc>
        <w:tc>
          <w:tcPr>
            <w:tcW w:w="900" w:type="dxa"/>
            <w:gridSpan w:val="2"/>
            <w:shd w:val="clear" w:color="auto" w:fill="auto"/>
          </w:tcPr>
          <w:p w14:paraId="56E6AEE9" w14:textId="77777777" w:rsidR="00C41C16" w:rsidRPr="00E55AE2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LO3</w:t>
            </w:r>
          </w:p>
        </w:tc>
        <w:tc>
          <w:tcPr>
            <w:tcW w:w="810" w:type="dxa"/>
            <w:shd w:val="clear" w:color="auto" w:fill="auto"/>
          </w:tcPr>
          <w:p w14:paraId="6AD10AA1" w14:textId="77777777" w:rsidR="00C41C16" w:rsidRPr="00E55AE2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LO4</w:t>
            </w:r>
          </w:p>
        </w:tc>
        <w:tc>
          <w:tcPr>
            <w:tcW w:w="697" w:type="dxa"/>
            <w:shd w:val="clear" w:color="auto" w:fill="auto"/>
          </w:tcPr>
          <w:p w14:paraId="7091ACE2" w14:textId="77777777" w:rsidR="00C41C16" w:rsidRPr="00E55AE2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LO5</w:t>
            </w:r>
          </w:p>
        </w:tc>
        <w:tc>
          <w:tcPr>
            <w:tcW w:w="630" w:type="dxa"/>
            <w:shd w:val="clear" w:color="auto" w:fill="auto"/>
          </w:tcPr>
          <w:p w14:paraId="1FA2579C" w14:textId="7284D64A" w:rsidR="00C41C16" w:rsidRPr="00E55AE2" w:rsidRDefault="00070D12" w:rsidP="00F53F2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LO6</w:t>
            </w:r>
          </w:p>
        </w:tc>
      </w:tr>
      <w:tr w:rsidR="004E4BB1" w:rsidRPr="00E55AE2" w14:paraId="45362467" w14:textId="77777777" w:rsidTr="00F8516D">
        <w:trPr>
          <w:trHeight w:val="249"/>
          <w:jc w:val="center"/>
        </w:trPr>
        <w:tc>
          <w:tcPr>
            <w:tcW w:w="2242" w:type="dxa"/>
            <w:vMerge/>
            <w:shd w:val="clear" w:color="auto" w:fill="auto"/>
          </w:tcPr>
          <w:p w14:paraId="6D4705EC" w14:textId="77777777" w:rsidR="004E4BB1" w:rsidRPr="00E55AE2" w:rsidRDefault="004E4BB1" w:rsidP="004E4BB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58BB11B7" w14:textId="77777777" w:rsidR="004E4BB1" w:rsidRPr="00E55AE2" w:rsidRDefault="004E4BB1" w:rsidP="004E4BB1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1</w:t>
            </w:r>
          </w:p>
        </w:tc>
        <w:tc>
          <w:tcPr>
            <w:tcW w:w="1042" w:type="dxa"/>
            <w:shd w:val="clear" w:color="auto" w:fill="auto"/>
          </w:tcPr>
          <w:p w14:paraId="1BA37160" w14:textId="57935986" w:rsidR="004E4BB1" w:rsidRPr="00E55AE2" w:rsidRDefault="00BB36EA" w:rsidP="004E4BB1">
            <w:pPr>
              <w:spacing w:before="20" w:after="2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E55AE2">
              <w:rPr>
                <w:rFonts w:asciiTheme="majorBidi" w:hAnsiTheme="majorBidi" w:cstheme="majorBidi"/>
                <w:sz w:val="20"/>
                <w:szCs w:val="20"/>
                <w:lang w:val="en-GB"/>
              </w:rPr>
              <w:t>1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684125D2" w14:textId="7971C1CC" w:rsidR="004E4BB1" w:rsidRPr="00E55AE2" w:rsidRDefault="0055516E" w:rsidP="00DB049E">
            <w:pPr>
              <w:pStyle w:val="Default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E55AE2">
              <w:rPr>
                <w:rFonts w:ascii="Verdana" w:hAnsi="Verdana" w:cs="Verdana"/>
                <w:sz w:val="18"/>
                <w:szCs w:val="18"/>
                <w:lang w:val="en-GB"/>
              </w:rPr>
              <w:t>OS Overview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2654E11A" w14:textId="15CECE4E" w:rsidR="004E4BB1" w:rsidRPr="00E55AE2" w:rsidRDefault="00861024" w:rsidP="004E4BB1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</w:t>
            </w:r>
            <w:r w:rsidR="004E4BB1" w:rsidRPr="00E55AE2">
              <w:rPr>
                <w:sz w:val="18"/>
                <w:szCs w:val="18"/>
                <w:lang w:val="en-GB"/>
              </w:rPr>
              <w:t>/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14C66EF" w14:textId="4A5BF621" w:rsidR="004E4BB1" w:rsidRPr="00E55AE2" w:rsidRDefault="004E4BB1" w:rsidP="004E4BB1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0B15930E" w14:textId="44FE221C" w:rsidR="004E4BB1" w:rsidRPr="00E55AE2" w:rsidRDefault="004E4BB1" w:rsidP="004E4BB1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5B7245A" w14:textId="646F6902" w:rsidR="004E4BB1" w:rsidRPr="00E55AE2" w:rsidRDefault="004E4BB1" w:rsidP="004E4BB1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6DFA673C" w14:textId="211C4D97" w:rsidR="004E4BB1" w:rsidRPr="00E55AE2" w:rsidRDefault="004E4BB1" w:rsidP="004E4BB1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A576122" w14:textId="7AC89DD3" w:rsidR="004E4BB1" w:rsidRPr="00E55AE2" w:rsidRDefault="004E4BB1" w:rsidP="004E4BB1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F625F3" w:rsidRPr="00E55AE2" w14:paraId="2A93E4A3" w14:textId="77777777" w:rsidTr="00F8516D">
        <w:trPr>
          <w:jc w:val="center"/>
        </w:trPr>
        <w:tc>
          <w:tcPr>
            <w:tcW w:w="2242" w:type="dxa"/>
            <w:vMerge/>
            <w:shd w:val="clear" w:color="auto" w:fill="auto"/>
          </w:tcPr>
          <w:p w14:paraId="491F4F18" w14:textId="77777777" w:rsidR="00F625F3" w:rsidRPr="00E55AE2" w:rsidRDefault="00F625F3" w:rsidP="00F625F3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512A3717" w14:textId="77777777" w:rsidR="00F625F3" w:rsidRPr="00E55AE2" w:rsidRDefault="00F625F3" w:rsidP="00F625F3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2</w:t>
            </w:r>
          </w:p>
        </w:tc>
        <w:tc>
          <w:tcPr>
            <w:tcW w:w="1042" w:type="dxa"/>
            <w:shd w:val="clear" w:color="auto" w:fill="auto"/>
          </w:tcPr>
          <w:p w14:paraId="5B90525C" w14:textId="4ADE4DC9" w:rsidR="00F625F3" w:rsidRPr="00E55AE2" w:rsidRDefault="00F625F3" w:rsidP="00F625F3">
            <w:pPr>
              <w:spacing w:before="20" w:after="20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E55AE2">
              <w:rPr>
                <w:rFonts w:asciiTheme="majorBidi" w:hAnsiTheme="majorBidi" w:cstheme="majorBidi"/>
                <w:sz w:val="20"/>
                <w:szCs w:val="20"/>
                <w:lang w:val="en-GB"/>
              </w:rPr>
              <w:t>2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4AB46791" w14:textId="7719B75A" w:rsidR="00F625F3" w:rsidRPr="00E55AE2" w:rsidRDefault="00E87583" w:rsidP="00DB049E">
            <w:pPr>
              <w:pStyle w:val="Default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E55AE2">
              <w:rPr>
                <w:rFonts w:ascii="Verdana" w:hAnsi="Verdana" w:cs="Verdana"/>
                <w:sz w:val="18"/>
                <w:szCs w:val="18"/>
                <w:lang w:val="en-GB"/>
              </w:rPr>
              <w:t>Processes, Description and Control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5F5FED8" w14:textId="106C0E0B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93E5DCA" w14:textId="15EDA41B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78A0E67F" w14:textId="2E817D94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4FB7875A" w14:textId="38BB5C3A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4ED07338" w14:textId="79788F53" w:rsidR="00F625F3" w:rsidRPr="00E55AE2" w:rsidRDefault="00004AD7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DE0F7EC" w14:textId="47016E40" w:rsidR="00F625F3" w:rsidRPr="00E55AE2" w:rsidRDefault="00004AD7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</w:tr>
      <w:tr w:rsidR="00F625F3" w:rsidRPr="00E55AE2" w14:paraId="25EF0696" w14:textId="77777777" w:rsidTr="00F8516D">
        <w:trPr>
          <w:jc w:val="center"/>
        </w:trPr>
        <w:tc>
          <w:tcPr>
            <w:tcW w:w="2242" w:type="dxa"/>
            <w:vMerge/>
            <w:shd w:val="clear" w:color="auto" w:fill="auto"/>
          </w:tcPr>
          <w:p w14:paraId="06B71B22" w14:textId="77777777" w:rsidR="00F625F3" w:rsidRPr="00E55AE2" w:rsidRDefault="00F625F3" w:rsidP="00F625F3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399899A1" w14:textId="77777777" w:rsidR="00F625F3" w:rsidRPr="00E55AE2" w:rsidRDefault="00F625F3" w:rsidP="00F625F3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3</w:t>
            </w:r>
          </w:p>
        </w:tc>
        <w:tc>
          <w:tcPr>
            <w:tcW w:w="1042" w:type="dxa"/>
            <w:shd w:val="clear" w:color="auto" w:fill="auto"/>
          </w:tcPr>
          <w:p w14:paraId="2E4A8AC2" w14:textId="34FFB414" w:rsidR="00F625F3" w:rsidRPr="00E55AE2" w:rsidRDefault="00F625F3" w:rsidP="00F625F3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3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7CBA0313" w14:textId="2AA85450" w:rsidR="00F625F3" w:rsidRPr="00E55AE2" w:rsidRDefault="00E87583" w:rsidP="00DB049E">
            <w:pPr>
              <w:pStyle w:val="Default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E55AE2">
              <w:rPr>
                <w:rFonts w:ascii="Verdana" w:hAnsi="Verdana" w:cs="Verdana"/>
                <w:sz w:val="18"/>
                <w:szCs w:val="18"/>
                <w:lang w:val="en-GB"/>
              </w:rPr>
              <w:t>Threads, SMP, Microkernels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0714DE80" w14:textId="2CC26204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/8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6A88BDF" w14:textId="58BD4A97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4B0ACCC4" w14:textId="4C624A30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785E6479" w14:textId="71C4EDF3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58417E07" w14:textId="2AE96D4D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8CA6FC" w14:textId="75927882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F625F3" w:rsidRPr="00E55AE2" w14:paraId="5DD7BCC0" w14:textId="77777777" w:rsidTr="00F8516D">
        <w:trPr>
          <w:jc w:val="center"/>
        </w:trPr>
        <w:tc>
          <w:tcPr>
            <w:tcW w:w="2242" w:type="dxa"/>
            <w:vMerge/>
            <w:shd w:val="clear" w:color="auto" w:fill="auto"/>
          </w:tcPr>
          <w:p w14:paraId="5DDC77B1" w14:textId="77777777" w:rsidR="00F625F3" w:rsidRPr="00E55AE2" w:rsidRDefault="00F625F3" w:rsidP="00F625F3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6DE89AEA" w14:textId="77777777" w:rsidR="00F625F3" w:rsidRPr="00E55AE2" w:rsidRDefault="00F625F3" w:rsidP="00F625F3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4</w:t>
            </w:r>
          </w:p>
        </w:tc>
        <w:tc>
          <w:tcPr>
            <w:tcW w:w="1042" w:type="dxa"/>
            <w:shd w:val="clear" w:color="auto" w:fill="auto"/>
          </w:tcPr>
          <w:p w14:paraId="0F8BE624" w14:textId="49189B06" w:rsidR="00F625F3" w:rsidRPr="00E55AE2" w:rsidRDefault="00F625F3" w:rsidP="00F625F3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4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0508B28C" w14:textId="10FCC8C5" w:rsidR="00F625F3" w:rsidRPr="00E55AE2" w:rsidRDefault="00E87583" w:rsidP="00DB049E">
            <w:pPr>
              <w:pStyle w:val="Default"/>
              <w:rPr>
                <w:sz w:val="20"/>
                <w:szCs w:val="20"/>
                <w:lang w:val="en-GB"/>
              </w:rPr>
            </w:pPr>
            <w:r w:rsidRPr="00E55AE2">
              <w:rPr>
                <w:rFonts w:ascii="Verdana" w:hAnsi="Verdana" w:cs="Verdana"/>
                <w:sz w:val="18"/>
                <w:szCs w:val="18"/>
                <w:lang w:val="en-GB"/>
              </w:rPr>
              <w:t>Concurrency: Mutual Exclusion, Sync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27EFDAC5" w14:textId="1FB62EBC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7A884BE" w14:textId="27494EDC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56F94A4F" w14:textId="70E37831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34A49802" w14:textId="7DA2D041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2968605E" w14:textId="6A1C3709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DBCC4D3" w14:textId="3F8859F4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F625F3" w:rsidRPr="00E55AE2" w14:paraId="7564B99C" w14:textId="77777777" w:rsidTr="00F8516D">
        <w:trPr>
          <w:jc w:val="center"/>
        </w:trPr>
        <w:tc>
          <w:tcPr>
            <w:tcW w:w="2242" w:type="dxa"/>
            <w:vMerge/>
            <w:shd w:val="clear" w:color="auto" w:fill="auto"/>
          </w:tcPr>
          <w:p w14:paraId="3870F362" w14:textId="77777777" w:rsidR="00F625F3" w:rsidRPr="00E55AE2" w:rsidRDefault="00F625F3" w:rsidP="00F625F3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6035C413" w14:textId="77777777" w:rsidR="00F625F3" w:rsidRPr="00E55AE2" w:rsidRDefault="00F625F3" w:rsidP="00F625F3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5</w:t>
            </w:r>
          </w:p>
        </w:tc>
        <w:tc>
          <w:tcPr>
            <w:tcW w:w="1042" w:type="dxa"/>
            <w:shd w:val="clear" w:color="auto" w:fill="auto"/>
          </w:tcPr>
          <w:p w14:paraId="09B00611" w14:textId="0A97D59D" w:rsidR="00F625F3" w:rsidRPr="00E55AE2" w:rsidRDefault="00F625F3" w:rsidP="00F625F3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5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40E562A3" w14:textId="6C5550A8" w:rsidR="00F625F3" w:rsidRPr="00E55AE2" w:rsidRDefault="00E87583" w:rsidP="00F625F3">
            <w:pPr>
              <w:autoSpaceDE w:val="0"/>
              <w:autoSpaceDN w:val="0"/>
              <w:adjustRightInd w:val="0"/>
              <w:rPr>
                <w:sz w:val="18"/>
                <w:szCs w:val="18"/>
                <w:lang w:val="en-GB"/>
              </w:rPr>
            </w:pPr>
            <w:r w:rsidRPr="00E55AE2">
              <w:rPr>
                <w:rFonts w:ascii="Verdana" w:hAnsi="Verdana" w:cs="Verdana"/>
                <w:sz w:val="18"/>
                <w:szCs w:val="18"/>
                <w:lang w:val="en-GB"/>
              </w:rPr>
              <w:t>Concurrency: Deadlocks, Starvation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7DCE7530" w14:textId="6186DADF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7472BD6D" w14:textId="3AF01458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70D9FCB3" w14:textId="2F2DD3A4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5C053D6" w14:textId="63468712" w:rsidR="00F625F3" w:rsidRPr="00E55AE2" w:rsidRDefault="00004AD7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6E5D3FD6" w14:textId="7216B32A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87180BE" w14:textId="7BC98A60" w:rsidR="00F625F3" w:rsidRPr="00E55AE2" w:rsidRDefault="00F625F3" w:rsidP="00F625F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9E4B57" w:rsidRPr="00E55AE2" w14:paraId="355F64D9" w14:textId="77777777" w:rsidTr="00F8516D">
        <w:trPr>
          <w:jc w:val="center"/>
        </w:trPr>
        <w:tc>
          <w:tcPr>
            <w:tcW w:w="2242" w:type="dxa"/>
            <w:vMerge/>
            <w:shd w:val="clear" w:color="auto" w:fill="auto"/>
          </w:tcPr>
          <w:p w14:paraId="3431858A" w14:textId="77777777" w:rsidR="009E4B57" w:rsidRPr="00E55AE2" w:rsidRDefault="009E4B57" w:rsidP="009E4B57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6ADCE050" w14:textId="77777777" w:rsidR="009E4B57" w:rsidRPr="00E55AE2" w:rsidRDefault="009E4B57" w:rsidP="009E4B57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6</w:t>
            </w:r>
          </w:p>
        </w:tc>
        <w:tc>
          <w:tcPr>
            <w:tcW w:w="1042" w:type="dxa"/>
            <w:shd w:val="clear" w:color="auto" w:fill="auto"/>
          </w:tcPr>
          <w:p w14:paraId="36964D75" w14:textId="014408D4" w:rsidR="009E4B57" w:rsidRPr="00E55AE2" w:rsidRDefault="009E4B57" w:rsidP="009E4B57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6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3F2646AA" w14:textId="5BB6EF19" w:rsidR="009E4B57" w:rsidRPr="00E55AE2" w:rsidRDefault="00E87583" w:rsidP="009E4B57">
            <w:pPr>
              <w:autoSpaceDE w:val="0"/>
              <w:autoSpaceDN w:val="0"/>
              <w:adjustRightInd w:val="0"/>
              <w:rPr>
                <w:sz w:val="18"/>
                <w:szCs w:val="18"/>
                <w:lang w:val="en-GB"/>
              </w:rPr>
            </w:pPr>
            <w:r w:rsidRPr="00E55AE2">
              <w:rPr>
                <w:rFonts w:ascii="Verdana" w:hAnsi="Verdana" w:cs="Verdana"/>
                <w:sz w:val="18"/>
                <w:szCs w:val="18"/>
                <w:lang w:val="en-GB"/>
              </w:rPr>
              <w:t>Memory Management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4AAB7C56" w14:textId="23B89BF3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CDCA35" w14:textId="57E8FD23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04D31A5D" w14:textId="638417FB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1A723B9" w14:textId="2252476F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7412440D" w14:textId="33510751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224935" w14:textId="0C08DA4D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9E4B57" w:rsidRPr="00E55AE2" w14:paraId="109FEBDB" w14:textId="77777777" w:rsidTr="00F8516D">
        <w:trPr>
          <w:jc w:val="center"/>
        </w:trPr>
        <w:tc>
          <w:tcPr>
            <w:tcW w:w="2242" w:type="dxa"/>
            <w:vMerge/>
            <w:shd w:val="clear" w:color="auto" w:fill="auto"/>
          </w:tcPr>
          <w:p w14:paraId="27ACB692" w14:textId="77777777" w:rsidR="009E4B57" w:rsidRPr="00E55AE2" w:rsidRDefault="009E4B57" w:rsidP="009E4B57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27E4BB6F" w14:textId="77777777" w:rsidR="009E4B57" w:rsidRPr="00E55AE2" w:rsidRDefault="009E4B57" w:rsidP="009E4B57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7</w:t>
            </w:r>
          </w:p>
        </w:tc>
        <w:tc>
          <w:tcPr>
            <w:tcW w:w="1042" w:type="dxa"/>
            <w:shd w:val="clear" w:color="auto" w:fill="auto"/>
          </w:tcPr>
          <w:p w14:paraId="0CF7543D" w14:textId="54BB7E84" w:rsidR="009E4B57" w:rsidRPr="00E55AE2" w:rsidRDefault="009E4B57" w:rsidP="009E4B57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7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07676382" w14:textId="4D627A4A" w:rsidR="009E4B57" w:rsidRPr="00E55AE2" w:rsidRDefault="00E87583" w:rsidP="009E4B57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rFonts w:ascii="Verdana" w:hAnsi="Verdana" w:cs="Verdana"/>
                <w:sz w:val="18"/>
                <w:szCs w:val="18"/>
                <w:lang w:val="en-GB"/>
              </w:rPr>
              <w:t>Virtual Memory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3ABAEE57" w14:textId="1321B554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305663F0" w14:textId="5D5142FC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7D44A9FA" w14:textId="33B92D04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E39DA13" w14:textId="4965E5D2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1C6FE74B" w14:textId="1447DE13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A913B61" w14:textId="519776F1" w:rsidR="009E4B57" w:rsidRPr="00E55AE2" w:rsidRDefault="009E4B57" w:rsidP="009E4B57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0B228C" w:rsidRPr="00E55AE2" w14:paraId="19B37120" w14:textId="77777777" w:rsidTr="00F8516D">
        <w:trPr>
          <w:jc w:val="center"/>
        </w:trPr>
        <w:tc>
          <w:tcPr>
            <w:tcW w:w="2242" w:type="dxa"/>
            <w:vMerge/>
            <w:shd w:val="clear" w:color="auto" w:fill="auto"/>
          </w:tcPr>
          <w:p w14:paraId="6227EE73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30F38CF7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8</w:t>
            </w:r>
          </w:p>
        </w:tc>
        <w:tc>
          <w:tcPr>
            <w:tcW w:w="1042" w:type="dxa"/>
            <w:shd w:val="clear" w:color="auto" w:fill="auto"/>
          </w:tcPr>
          <w:p w14:paraId="0A73BBBF" w14:textId="242A2215" w:rsidR="000B228C" w:rsidRPr="00E55AE2" w:rsidRDefault="002D19B0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8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14F643F7" w14:textId="7B20F8EC" w:rsidR="000B228C" w:rsidRPr="00E55AE2" w:rsidRDefault="00E87583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rFonts w:ascii="Verdana" w:hAnsi="Verdana" w:cs="Verdana"/>
                <w:sz w:val="18"/>
                <w:szCs w:val="18"/>
                <w:lang w:val="en-GB"/>
              </w:rPr>
              <w:t>Uniprocessor Scheduling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46E8E99B" w14:textId="4E9702A9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056AD02" w14:textId="0C303E04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48380D6D" w14:textId="5B133933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2967F76D" w14:textId="52F67DCD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148BC87F" w14:textId="1D176C4F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7790B4E" w14:textId="540C4A5B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</w:tr>
      <w:tr w:rsidR="000B228C" w:rsidRPr="00E55AE2" w14:paraId="76E639EA" w14:textId="77777777" w:rsidTr="00F8516D">
        <w:trPr>
          <w:jc w:val="center"/>
        </w:trPr>
        <w:tc>
          <w:tcPr>
            <w:tcW w:w="2242" w:type="dxa"/>
            <w:vMerge/>
            <w:shd w:val="clear" w:color="auto" w:fill="auto"/>
          </w:tcPr>
          <w:p w14:paraId="14079E89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0359B34F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9</w:t>
            </w:r>
          </w:p>
        </w:tc>
        <w:tc>
          <w:tcPr>
            <w:tcW w:w="1042" w:type="dxa"/>
            <w:shd w:val="clear" w:color="auto" w:fill="auto"/>
          </w:tcPr>
          <w:p w14:paraId="23408065" w14:textId="7CF086C2" w:rsidR="000B228C" w:rsidRPr="00E55AE2" w:rsidRDefault="002D19B0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9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7C8A59FC" w14:textId="337781F0" w:rsidR="000B228C" w:rsidRPr="00E55AE2" w:rsidRDefault="00E87583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rFonts w:ascii="Verdana" w:hAnsi="Verdana" w:cs="Verdana"/>
                <w:sz w:val="18"/>
                <w:szCs w:val="18"/>
                <w:lang w:val="en-GB"/>
              </w:rPr>
              <w:t>Real-Time Scheduling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197B08D3" w14:textId="34E2DDF4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00E4D50" w14:textId="31C7DA6C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5FB8B48D" w14:textId="7CA86B87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BF371CB" w14:textId="4C2DC88C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55615A27" w14:textId="6F1C34E0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F7281B1" w14:textId="6062A1F4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</w:tr>
      <w:tr w:rsidR="000B228C" w:rsidRPr="00E55AE2" w14:paraId="1E8CB99D" w14:textId="77777777" w:rsidTr="00F8516D">
        <w:trPr>
          <w:jc w:val="center"/>
        </w:trPr>
        <w:tc>
          <w:tcPr>
            <w:tcW w:w="2242" w:type="dxa"/>
            <w:vMerge/>
            <w:shd w:val="clear" w:color="auto" w:fill="auto"/>
          </w:tcPr>
          <w:p w14:paraId="7948C54F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77C658E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10</w:t>
            </w:r>
          </w:p>
        </w:tc>
        <w:tc>
          <w:tcPr>
            <w:tcW w:w="1042" w:type="dxa"/>
            <w:shd w:val="clear" w:color="auto" w:fill="auto"/>
          </w:tcPr>
          <w:p w14:paraId="0F4DF489" w14:textId="57EEB429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1</w:t>
            </w:r>
            <w:r w:rsidR="002D19B0" w:rsidRPr="00E55AE2">
              <w:rPr>
                <w:sz w:val="18"/>
                <w:szCs w:val="18"/>
                <w:lang w:val="en-GB"/>
              </w:rPr>
              <w:t>0,11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3CAAD20F" w14:textId="186BE78F" w:rsidR="000B228C" w:rsidRPr="00E55AE2" w:rsidRDefault="00E87583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rFonts w:ascii="Verdana" w:hAnsi="Verdana" w:cs="Verdana"/>
                <w:sz w:val="18"/>
                <w:szCs w:val="18"/>
                <w:lang w:val="en-GB"/>
              </w:rPr>
              <w:t>I/O Management, Disk Scheduling</w:t>
            </w:r>
          </w:p>
        </w:tc>
        <w:tc>
          <w:tcPr>
            <w:tcW w:w="855" w:type="dxa"/>
            <w:shd w:val="clear" w:color="auto" w:fill="auto"/>
            <w:vAlign w:val="center"/>
          </w:tcPr>
          <w:p w14:paraId="6CFCCF88" w14:textId="440A4726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9B27E5B" w14:textId="6E4E63C3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0FA63CE8" w14:textId="15DAEC3F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777B4D92" w14:textId="6830CDD4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505BCA35" w14:textId="33552126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9B72B8" w14:textId="32842B1C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</w:tr>
      <w:tr w:rsidR="000B228C" w:rsidRPr="00E55AE2" w14:paraId="3E7E126F" w14:textId="77777777" w:rsidTr="00F8516D">
        <w:trPr>
          <w:jc w:val="center"/>
        </w:trPr>
        <w:tc>
          <w:tcPr>
            <w:tcW w:w="2242" w:type="dxa"/>
            <w:vMerge/>
            <w:shd w:val="clear" w:color="auto" w:fill="auto"/>
          </w:tcPr>
          <w:p w14:paraId="17B97B6D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41C0D1B3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11</w:t>
            </w:r>
          </w:p>
        </w:tc>
        <w:tc>
          <w:tcPr>
            <w:tcW w:w="1042" w:type="dxa"/>
            <w:shd w:val="clear" w:color="auto" w:fill="auto"/>
          </w:tcPr>
          <w:p w14:paraId="1D399659" w14:textId="0A3C8CC5" w:rsidR="000B228C" w:rsidRPr="00E55AE2" w:rsidRDefault="002D19B0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12,13</w:t>
            </w:r>
          </w:p>
        </w:tc>
        <w:tc>
          <w:tcPr>
            <w:tcW w:w="2842" w:type="dxa"/>
            <w:gridSpan w:val="4"/>
            <w:shd w:val="clear" w:color="auto" w:fill="auto"/>
          </w:tcPr>
          <w:p w14:paraId="1B27C8C6" w14:textId="4FF7CB38" w:rsidR="000B228C" w:rsidRPr="00E55AE2" w:rsidRDefault="00E87583" w:rsidP="000B228C">
            <w:pPr>
              <w:pStyle w:val="Default"/>
              <w:rPr>
                <w:sz w:val="20"/>
                <w:szCs w:val="20"/>
                <w:lang w:val="en-GB"/>
              </w:rPr>
            </w:pPr>
            <w:r w:rsidRPr="00E55AE2">
              <w:rPr>
                <w:rFonts w:ascii="Verdana" w:hAnsi="Verdana" w:cs="Verdana"/>
                <w:sz w:val="18"/>
                <w:szCs w:val="18"/>
                <w:lang w:val="en-GB"/>
              </w:rPr>
              <w:t>File Management</w:t>
            </w:r>
            <w:r w:rsidR="000B228C" w:rsidRPr="00E55AE2">
              <w:rPr>
                <w:sz w:val="20"/>
                <w:szCs w:val="20"/>
                <w:lang w:val="en-GB"/>
              </w:rPr>
              <w:t xml:space="preserve"> </w:t>
            </w:r>
          </w:p>
          <w:p w14:paraId="45499166" w14:textId="585F1801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7BA61F1D" w14:textId="4E73C028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F049179" w14:textId="7B1C3159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5D4DA533" w14:textId="505630CA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6C771FE" w14:textId="5C336DC5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2C6CD64C" w14:textId="3C0704B2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B476F1A" w14:textId="1CB593D6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1/3</w:t>
            </w:r>
          </w:p>
        </w:tc>
      </w:tr>
      <w:tr w:rsidR="000B228C" w:rsidRPr="00E55AE2" w14:paraId="6C0248FD" w14:textId="77777777" w:rsidTr="00F8516D">
        <w:trPr>
          <w:jc w:val="center"/>
        </w:trPr>
        <w:tc>
          <w:tcPr>
            <w:tcW w:w="2242" w:type="dxa"/>
            <w:shd w:val="clear" w:color="auto" w:fill="auto"/>
          </w:tcPr>
          <w:p w14:paraId="4838AF7E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41B15D60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1042" w:type="dxa"/>
            <w:shd w:val="clear" w:color="auto" w:fill="auto"/>
          </w:tcPr>
          <w:p w14:paraId="4C57F53B" w14:textId="479CA850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2842" w:type="dxa"/>
            <w:gridSpan w:val="4"/>
            <w:shd w:val="clear" w:color="auto" w:fill="auto"/>
          </w:tcPr>
          <w:p w14:paraId="07E8C9F3" w14:textId="77777777" w:rsidR="000B228C" w:rsidRPr="00E55AE2" w:rsidRDefault="000B228C" w:rsidP="000B228C">
            <w:pPr>
              <w:autoSpaceDE w:val="0"/>
              <w:autoSpaceDN w:val="0"/>
              <w:adjustRightInd w:val="0"/>
              <w:rPr>
                <w:sz w:val="18"/>
                <w:szCs w:val="18"/>
                <w:lang w:val="en-GB"/>
              </w:rPr>
            </w:pPr>
          </w:p>
          <w:p w14:paraId="4ED91F07" w14:textId="77777777" w:rsidR="000B228C" w:rsidRPr="00E55AE2" w:rsidRDefault="000B228C" w:rsidP="000B228C">
            <w:pPr>
              <w:autoSpaceDE w:val="0"/>
              <w:autoSpaceDN w:val="0"/>
              <w:adjustRightInd w:val="0"/>
              <w:rPr>
                <w:sz w:val="18"/>
                <w:szCs w:val="18"/>
                <w:lang w:val="en-GB"/>
              </w:rPr>
            </w:pPr>
          </w:p>
          <w:p w14:paraId="54AE2604" w14:textId="77777777" w:rsidR="000B228C" w:rsidRPr="00E55AE2" w:rsidRDefault="000B228C" w:rsidP="000B228C">
            <w:pPr>
              <w:autoSpaceDE w:val="0"/>
              <w:autoSpaceDN w:val="0"/>
              <w:adjustRightInd w:val="0"/>
              <w:rPr>
                <w:sz w:val="18"/>
                <w:szCs w:val="18"/>
                <w:lang w:val="en-GB"/>
              </w:rPr>
            </w:pPr>
          </w:p>
          <w:p w14:paraId="55893AEB" w14:textId="77777777" w:rsidR="000B228C" w:rsidRPr="00E55AE2" w:rsidRDefault="000B228C" w:rsidP="000B228C">
            <w:pPr>
              <w:autoSpaceDE w:val="0"/>
              <w:autoSpaceDN w:val="0"/>
              <w:adjustRightInd w:val="0"/>
              <w:rPr>
                <w:sz w:val="18"/>
                <w:szCs w:val="18"/>
                <w:lang w:val="en-GB"/>
              </w:rPr>
            </w:pPr>
          </w:p>
          <w:p w14:paraId="6567AB9A" w14:textId="37F5389A" w:rsidR="000B228C" w:rsidRPr="00E55AE2" w:rsidRDefault="000B228C" w:rsidP="000B228C">
            <w:pPr>
              <w:autoSpaceDE w:val="0"/>
              <w:autoSpaceDN w:val="0"/>
              <w:adjustRightInd w:val="0"/>
              <w:rPr>
                <w:sz w:val="18"/>
                <w:szCs w:val="18"/>
                <w:lang w:val="en-GB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552F249C" w14:textId="711DC7A1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0C9C6392" w14:textId="5BCD9CC5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66A484EB" w14:textId="215F3053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08C2401" w14:textId="3F685A5B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2B4E2523" w14:textId="1E8069D2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FF38355" w14:textId="77777777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0B228C" w:rsidRPr="00E55AE2" w14:paraId="7DDCA7ED" w14:textId="77777777" w:rsidTr="00F8516D">
        <w:trPr>
          <w:gridAfter w:val="1"/>
          <w:wAfter w:w="630" w:type="dxa"/>
          <w:trHeight w:val="324"/>
          <w:jc w:val="center"/>
        </w:trPr>
        <w:tc>
          <w:tcPr>
            <w:tcW w:w="2242" w:type="dxa"/>
            <w:vMerge w:val="restart"/>
            <w:shd w:val="clear" w:color="auto" w:fill="auto"/>
          </w:tcPr>
          <w:p w14:paraId="05960BF0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Assessment Methods, Weight in Course Grade, Implementation and Make-Up Rules </w:t>
            </w:r>
          </w:p>
          <w:p w14:paraId="6854A0F8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11B03F6F" w14:textId="77777777" w:rsidR="000B228C" w:rsidRPr="00E55AE2" w:rsidRDefault="000B228C" w:rsidP="000B228C">
            <w:pPr>
              <w:spacing w:before="20" w:after="20"/>
              <w:rPr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No.</w:t>
            </w:r>
          </w:p>
        </w:tc>
        <w:tc>
          <w:tcPr>
            <w:tcW w:w="1527" w:type="dxa"/>
            <w:gridSpan w:val="3"/>
            <w:shd w:val="clear" w:color="auto" w:fill="auto"/>
          </w:tcPr>
          <w:p w14:paraId="317E4A09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Type</w:t>
            </w:r>
          </w:p>
        </w:tc>
        <w:tc>
          <w:tcPr>
            <w:tcW w:w="839" w:type="dxa"/>
            <w:shd w:val="clear" w:color="auto" w:fill="auto"/>
          </w:tcPr>
          <w:p w14:paraId="54EB0466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Weight</w:t>
            </w:r>
          </w:p>
        </w:tc>
        <w:tc>
          <w:tcPr>
            <w:tcW w:w="2373" w:type="dxa"/>
            <w:gridSpan w:val="2"/>
            <w:shd w:val="clear" w:color="auto" w:fill="auto"/>
          </w:tcPr>
          <w:p w14:paraId="5714A1AF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Implementation Rule</w:t>
            </w:r>
          </w:p>
        </w:tc>
        <w:tc>
          <w:tcPr>
            <w:tcW w:w="3307" w:type="dxa"/>
            <w:gridSpan w:val="5"/>
            <w:shd w:val="clear" w:color="auto" w:fill="auto"/>
          </w:tcPr>
          <w:p w14:paraId="4D8B8E3D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Make-Up Rule</w:t>
            </w:r>
          </w:p>
        </w:tc>
      </w:tr>
      <w:tr w:rsidR="000B228C" w:rsidRPr="00E55AE2" w14:paraId="6DA62E28" w14:textId="77777777" w:rsidTr="00F8516D">
        <w:trPr>
          <w:gridAfter w:val="1"/>
          <w:wAfter w:w="630" w:type="dxa"/>
          <w:trHeight w:val="232"/>
          <w:jc w:val="center"/>
        </w:trPr>
        <w:tc>
          <w:tcPr>
            <w:tcW w:w="2242" w:type="dxa"/>
            <w:vMerge/>
            <w:shd w:val="clear" w:color="auto" w:fill="auto"/>
          </w:tcPr>
          <w:p w14:paraId="15233346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0272C7CB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A1</w:t>
            </w:r>
          </w:p>
        </w:tc>
        <w:tc>
          <w:tcPr>
            <w:tcW w:w="1527" w:type="dxa"/>
            <w:gridSpan w:val="3"/>
            <w:shd w:val="clear" w:color="auto" w:fill="auto"/>
          </w:tcPr>
          <w:p w14:paraId="0867758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Exam</w:t>
            </w:r>
          </w:p>
        </w:tc>
        <w:tc>
          <w:tcPr>
            <w:tcW w:w="839" w:type="dxa"/>
            <w:shd w:val="clear" w:color="auto" w:fill="auto"/>
          </w:tcPr>
          <w:p w14:paraId="0414EADB" w14:textId="06384B94" w:rsidR="000B228C" w:rsidRPr="00E55AE2" w:rsidRDefault="000B228C" w:rsidP="000B228C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>60%</w:t>
            </w:r>
          </w:p>
        </w:tc>
        <w:tc>
          <w:tcPr>
            <w:tcW w:w="2373" w:type="dxa"/>
            <w:gridSpan w:val="2"/>
            <w:shd w:val="clear" w:color="auto" w:fill="auto"/>
          </w:tcPr>
          <w:p w14:paraId="3182951D" w14:textId="1C270CF6" w:rsidR="000B228C" w:rsidRPr="00E55AE2" w:rsidRDefault="000B228C" w:rsidP="000B228C">
            <w:pPr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>Midterm is 25% and final is 35% of the final mark.</w:t>
            </w:r>
          </w:p>
        </w:tc>
        <w:tc>
          <w:tcPr>
            <w:tcW w:w="3307" w:type="dxa"/>
            <w:gridSpan w:val="5"/>
            <w:shd w:val="clear" w:color="auto" w:fill="auto"/>
          </w:tcPr>
          <w:p w14:paraId="799F41A4" w14:textId="1F353DA3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A make-up exam is provided in case of a legitimate reason with a proof.</w:t>
            </w:r>
          </w:p>
        </w:tc>
      </w:tr>
      <w:tr w:rsidR="000B228C" w:rsidRPr="00E55AE2" w14:paraId="0127EE4E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1B459EDB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58EC07CE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A2</w:t>
            </w:r>
          </w:p>
        </w:tc>
        <w:tc>
          <w:tcPr>
            <w:tcW w:w="1527" w:type="dxa"/>
            <w:gridSpan w:val="3"/>
            <w:shd w:val="clear" w:color="auto" w:fill="auto"/>
          </w:tcPr>
          <w:p w14:paraId="71F45847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Quiz</w:t>
            </w:r>
          </w:p>
        </w:tc>
        <w:tc>
          <w:tcPr>
            <w:tcW w:w="839" w:type="dxa"/>
            <w:shd w:val="clear" w:color="auto" w:fill="auto"/>
          </w:tcPr>
          <w:p w14:paraId="45EB91F4" w14:textId="014B7E29" w:rsidR="000B228C" w:rsidRPr="00E55AE2" w:rsidRDefault="00671E04" w:rsidP="000B228C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>0</w:t>
            </w:r>
            <w:r w:rsidR="000B228C"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>%</w:t>
            </w:r>
          </w:p>
        </w:tc>
        <w:tc>
          <w:tcPr>
            <w:tcW w:w="2373" w:type="dxa"/>
            <w:gridSpan w:val="2"/>
            <w:shd w:val="clear" w:color="auto" w:fill="auto"/>
          </w:tcPr>
          <w:p w14:paraId="794B28B6" w14:textId="1F47EF46" w:rsidR="000B228C" w:rsidRPr="00E55AE2" w:rsidRDefault="000B228C" w:rsidP="000B228C">
            <w:pPr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  <w:gridSpan w:val="5"/>
            <w:shd w:val="clear" w:color="auto" w:fill="auto"/>
          </w:tcPr>
          <w:p w14:paraId="5365BD9C" w14:textId="25B3112B" w:rsidR="000B228C" w:rsidRPr="00E55AE2" w:rsidRDefault="000B228C" w:rsidP="000B228C">
            <w:pPr>
              <w:rPr>
                <w:sz w:val="18"/>
                <w:szCs w:val="18"/>
                <w:lang w:val="en-GB"/>
              </w:rPr>
            </w:pPr>
          </w:p>
        </w:tc>
      </w:tr>
      <w:tr w:rsidR="000B228C" w:rsidRPr="00E55AE2" w14:paraId="3A1EEF46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73EDD7A3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067675FD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A3</w:t>
            </w:r>
          </w:p>
        </w:tc>
        <w:tc>
          <w:tcPr>
            <w:tcW w:w="1527" w:type="dxa"/>
            <w:gridSpan w:val="3"/>
            <w:shd w:val="clear" w:color="auto" w:fill="auto"/>
          </w:tcPr>
          <w:p w14:paraId="09992DF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Homework</w:t>
            </w:r>
          </w:p>
        </w:tc>
        <w:tc>
          <w:tcPr>
            <w:tcW w:w="839" w:type="dxa"/>
            <w:shd w:val="clear" w:color="auto" w:fill="auto"/>
          </w:tcPr>
          <w:p w14:paraId="548572BC" w14:textId="16244E94" w:rsidR="000B228C" w:rsidRPr="00E55AE2" w:rsidRDefault="000B228C" w:rsidP="000B228C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>25%</w:t>
            </w:r>
          </w:p>
        </w:tc>
        <w:tc>
          <w:tcPr>
            <w:tcW w:w="2373" w:type="dxa"/>
            <w:gridSpan w:val="2"/>
            <w:shd w:val="clear" w:color="auto" w:fill="auto"/>
          </w:tcPr>
          <w:p w14:paraId="1E8F88DD" w14:textId="6AA73EEA" w:rsidR="000B228C" w:rsidRPr="00E55AE2" w:rsidRDefault="000B228C" w:rsidP="000B228C">
            <w:pPr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>At least four assignments are submitted.</w:t>
            </w:r>
          </w:p>
        </w:tc>
        <w:tc>
          <w:tcPr>
            <w:tcW w:w="3307" w:type="dxa"/>
            <w:gridSpan w:val="5"/>
            <w:shd w:val="clear" w:color="auto" w:fill="auto"/>
          </w:tcPr>
          <w:p w14:paraId="038255B7" w14:textId="7EDDE24C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No make-up</w:t>
            </w:r>
          </w:p>
        </w:tc>
      </w:tr>
      <w:tr w:rsidR="000B228C" w:rsidRPr="00E55AE2" w14:paraId="2319F38C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4FCE2732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32C2900B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A4</w:t>
            </w:r>
          </w:p>
        </w:tc>
        <w:tc>
          <w:tcPr>
            <w:tcW w:w="1527" w:type="dxa"/>
            <w:gridSpan w:val="3"/>
            <w:shd w:val="clear" w:color="auto" w:fill="auto"/>
          </w:tcPr>
          <w:p w14:paraId="6D1CB888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Project</w:t>
            </w:r>
          </w:p>
        </w:tc>
        <w:tc>
          <w:tcPr>
            <w:tcW w:w="839" w:type="dxa"/>
            <w:shd w:val="clear" w:color="auto" w:fill="auto"/>
          </w:tcPr>
          <w:p w14:paraId="01E01EA3" w14:textId="7565AB42" w:rsidR="000B228C" w:rsidRPr="00E55AE2" w:rsidRDefault="00671E04" w:rsidP="000B228C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>15%</w:t>
            </w:r>
          </w:p>
        </w:tc>
        <w:tc>
          <w:tcPr>
            <w:tcW w:w="2373" w:type="dxa"/>
            <w:gridSpan w:val="2"/>
            <w:shd w:val="clear" w:color="auto" w:fill="auto"/>
          </w:tcPr>
          <w:p w14:paraId="0E0415FB" w14:textId="58C419FA" w:rsidR="000B228C" w:rsidRPr="00E55AE2" w:rsidRDefault="00671E04" w:rsidP="000B228C">
            <w:pPr>
              <w:jc w:val="center"/>
              <w:rPr>
                <w:iCs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Cs/>
                <w:color w:val="262626" w:themeColor="text1" w:themeTint="D9"/>
                <w:sz w:val="20"/>
                <w:szCs w:val="20"/>
                <w:lang w:val="en-GB"/>
              </w:rPr>
              <w:t xml:space="preserve">Two programming projects </w:t>
            </w:r>
          </w:p>
        </w:tc>
        <w:tc>
          <w:tcPr>
            <w:tcW w:w="3307" w:type="dxa"/>
            <w:gridSpan w:val="5"/>
            <w:shd w:val="clear" w:color="auto" w:fill="auto"/>
          </w:tcPr>
          <w:p w14:paraId="4DCBEB98" w14:textId="0BB5530E" w:rsidR="000B228C" w:rsidRPr="00E55AE2" w:rsidRDefault="0041139E" w:rsidP="0041139E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Both projects are mandatory</w:t>
            </w:r>
          </w:p>
        </w:tc>
      </w:tr>
      <w:tr w:rsidR="000B228C" w:rsidRPr="00E55AE2" w14:paraId="29EFBB93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35A106B8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7D8B97E8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A5</w:t>
            </w:r>
          </w:p>
        </w:tc>
        <w:tc>
          <w:tcPr>
            <w:tcW w:w="1527" w:type="dxa"/>
            <w:gridSpan w:val="3"/>
            <w:shd w:val="clear" w:color="auto" w:fill="auto"/>
          </w:tcPr>
          <w:p w14:paraId="6F4FA207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Report</w:t>
            </w:r>
          </w:p>
        </w:tc>
        <w:tc>
          <w:tcPr>
            <w:tcW w:w="839" w:type="dxa"/>
            <w:shd w:val="clear" w:color="auto" w:fill="auto"/>
          </w:tcPr>
          <w:p w14:paraId="5D07E565" w14:textId="77777777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373" w:type="dxa"/>
            <w:gridSpan w:val="2"/>
            <w:shd w:val="clear" w:color="auto" w:fill="auto"/>
          </w:tcPr>
          <w:p w14:paraId="12F84177" w14:textId="77777777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-</w:t>
            </w:r>
          </w:p>
        </w:tc>
        <w:tc>
          <w:tcPr>
            <w:tcW w:w="3307" w:type="dxa"/>
            <w:gridSpan w:val="5"/>
            <w:shd w:val="clear" w:color="auto" w:fill="auto"/>
          </w:tcPr>
          <w:p w14:paraId="58F429AD" w14:textId="77777777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-</w:t>
            </w:r>
          </w:p>
        </w:tc>
      </w:tr>
      <w:tr w:rsidR="000B228C" w:rsidRPr="00E55AE2" w14:paraId="78309E0F" w14:textId="77777777" w:rsidTr="00F8516D">
        <w:trPr>
          <w:gridAfter w:val="1"/>
          <w:wAfter w:w="630" w:type="dxa"/>
          <w:trHeight w:val="268"/>
          <w:jc w:val="center"/>
        </w:trPr>
        <w:tc>
          <w:tcPr>
            <w:tcW w:w="2242" w:type="dxa"/>
            <w:vMerge/>
            <w:shd w:val="clear" w:color="auto" w:fill="auto"/>
          </w:tcPr>
          <w:p w14:paraId="6CFBB531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0F62FAE3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A6</w:t>
            </w:r>
          </w:p>
        </w:tc>
        <w:tc>
          <w:tcPr>
            <w:tcW w:w="1527" w:type="dxa"/>
            <w:gridSpan w:val="3"/>
            <w:shd w:val="clear" w:color="auto" w:fill="auto"/>
          </w:tcPr>
          <w:p w14:paraId="633F8119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Presentation</w:t>
            </w:r>
          </w:p>
        </w:tc>
        <w:tc>
          <w:tcPr>
            <w:tcW w:w="839" w:type="dxa"/>
            <w:shd w:val="clear" w:color="auto" w:fill="auto"/>
          </w:tcPr>
          <w:p w14:paraId="1648837C" w14:textId="77777777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373" w:type="dxa"/>
            <w:gridSpan w:val="2"/>
            <w:shd w:val="clear" w:color="auto" w:fill="auto"/>
          </w:tcPr>
          <w:p w14:paraId="76E8F8FF" w14:textId="58D1B4AD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-</w:t>
            </w:r>
          </w:p>
        </w:tc>
        <w:tc>
          <w:tcPr>
            <w:tcW w:w="3307" w:type="dxa"/>
            <w:gridSpan w:val="5"/>
            <w:shd w:val="clear" w:color="auto" w:fill="auto"/>
          </w:tcPr>
          <w:p w14:paraId="62A53D61" w14:textId="59EC49A2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-</w:t>
            </w:r>
          </w:p>
        </w:tc>
      </w:tr>
      <w:tr w:rsidR="000B228C" w:rsidRPr="00E55AE2" w14:paraId="654551C5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7C2C8DE5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544C927C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A7</w:t>
            </w:r>
          </w:p>
        </w:tc>
        <w:tc>
          <w:tcPr>
            <w:tcW w:w="1527" w:type="dxa"/>
            <w:gridSpan w:val="3"/>
            <w:shd w:val="clear" w:color="auto" w:fill="auto"/>
          </w:tcPr>
          <w:p w14:paraId="189C8879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Attendance/ Interaction</w:t>
            </w:r>
          </w:p>
        </w:tc>
        <w:tc>
          <w:tcPr>
            <w:tcW w:w="839" w:type="dxa"/>
            <w:shd w:val="clear" w:color="auto" w:fill="auto"/>
          </w:tcPr>
          <w:p w14:paraId="482C533D" w14:textId="77777777" w:rsidR="000B228C" w:rsidRPr="00E55AE2" w:rsidRDefault="000B228C" w:rsidP="000B228C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373" w:type="dxa"/>
            <w:gridSpan w:val="2"/>
            <w:shd w:val="clear" w:color="auto" w:fill="auto"/>
          </w:tcPr>
          <w:p w14:paraId="6782175C" w14:textId="77777777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-</w:t>
            </w:r>
          </w:p>
        </w:tc>
        <w:tc>
          <w:tcPr>
            <w:tcW w:w="3307" w:type="dxa"/>
            <w:gridSpan w:val="5"/>
            <w:shd w:val="clear" w:color="auto" w:fill="auto"/>
          </w:tcPr>
          <w:p w14:paraId="04C71A37" w14:textId="77777777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-</w:t>
            </w:r>
          </w:p>
        </w:tc>
      </w:tr>
      <w:tr w:rsidR="000B228C" w:rsidRPr="00E55AE2" w14:paraId="76EE80EB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2F5EEFB3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681E668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A8</w:t>
            </w:r>
          </w:p>
        </w:tc>
        <w:tc>
          <w:tcPr>
            <w:tcW w:w="1527" w:type="dxa"/>
            <w:gridSpan w:val="3"/>
            <w:shd w:val="clear" w:color="auto" w:fill="auto"/>
          </w:tcPr>
          <w:p w14:paraId="7150A508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Class/Lab./</w:t>
            </w:r>
          </w:p>
          <w:p w14:paraId="3DD80923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Field Work</w:t>
            </w:r>
          </w:p>
        </w:tc>
        <w:tc>
          <w:tcPr>
            <w:tcW w:w="839" w:type="dxa"/>
            <w:shd w:val="clear" w:color="auto" w:fill="auto"/>
          </w:tcPr>
          <w:p w14:paraId="23E3467A" w14:textId="09E73898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373" w:type="dxa"/>
            <w:gridSpan w:val="2"/>
            <w:shd w:val="clear" w:color="auto" w:fill="auto"/>
          </w:tcPr>
          <w:p w14:paraId="61138A17" w14:textId="36561576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-</w:t>
            </w:r>
          </w:p>
        </w:tc>
        <w:tc>
          <w:tcPr>
            <w:tcW w:w="3307" w:type="dxa"/>
            <w:gridSpan w:val="5"/>
            <w:shd w:val="clear" w:color="auto" w:fill="auto"/>
          </w:tcPr>
          <w:p w14:paraId="45A5710B" w14:textId="1F8223DD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-</w:t>
            </w:r>
          </w:p>
        </w:tc>
      </w:tr>
      <w:tr w:rsidR="000B228C" w:rsidRPr="00E55AE2" w14:paraId="13A1A119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36D4B3F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19095A5C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A9</w:t>
            </w:r>
          </w:p>
        </w:tc>
        <w:tc>
          <w:tcPr>
            <w:tcW w:w="1527" w:type="dxa"/>
            <w:gridSpan w:val="3"/>
            <w:shd w:val="clear" w:color="auto" w:fill="auto"/>
          </w:tcPr>
          <w:p w14:paraId="16DC3B6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Other</w:t>
            </w:r>
          </w:p>
        </w:tc>
        <w:tc>
          <w:tcPr>
            <w:tcW w:w="839" w:type="dxa"/>
            <w:shd w:val="clear" w:color="auto" w:fill="auto"/>
          </w:tcPr>
          <w:p w14:paraId="19E009A2" w14:textId="77777777" w:rsidR="000B228C" w:rsidRPr="00E55AE2" w:rsidRDefault="000B228C" w:rsidP="000B228C">
            <w:pPr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373" w:type="dxa"/>
            <w:gridSpan w:val="2"/>
            <w:shd w:val="clear" w:color="auto" w:fill="auto"/>
          </w:tcPr>
          <w:p w14:paraId="42DE4133" w14:textId="5EA6A083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-</w:t>
            </w:r>
          </w:p>
        </w:tc>
        <w:tc>
          <w:tcPr>
            <w:tcW w:w="3307" w:type="dxa"/>
            <w:gridSpan w:val="5"/>
            <w:shd w:val="clear" w:color="auto" w:fill="auto"/>
          </w:tcPr>
          <w:p w14:paraId="637827F4" w14:textId="3968A984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-</w:t>
            </w:r>
          </w:p>
        </w:tc>
      </w:tr>
      <w:tr w:rsidR="000B228C" w:rsidRPr="00E55AE2" w14:paraId="22A63B50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3AADED50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466" w:type="dxa"/>
            <w:gridSpan w:val="4"/>
            <w:shd w:val="clear" w:color="auto" w:fill="auto"/>
          </w:tcPr>
          <w:p w14:paraId="3D75D680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6519" w:type="dxa"/>
            <w:gridSpan w:val="8"/>
            <w:shd w:val="clear" w:color="auto" w:fill="auto"/>
          </w:tcPr>
          <w:p w14:paraId="6CB2CE6E" w14:textId="77777777" w:rsidR="000B228C" w:rsidRPr="00E55AE2" w:rsidRDefault="000B228C" w:rsidP="000B228C">
            <w:pPr>
              <w:spacing w:before="20" w:after="20"/>
              <w:rPr>
                <w:b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100%</w:t>
            </w:r>
          </w:p>
        </w:tc>
      </w:tr>
      <w:tr w:rsidR="000B228C" w:rsidRPr="00E55AE2" w14:paraId="12DCEC5C" w14:textId="77777777" w:rsidTr="00F8516D">
        <w:trPr>
          <w:gridAfter w:val="1"/>
          <w:wAfter w:w="630" w:type="dxa"/>
          <w:trHeight w:val="981"/>
          <w:jc w:val="center"/>
        </w:trPr>
        <w:tc>
          <w:tcPr>
            <w:tcW w:w="2242" w:type="dxa"/>
            <w:shd w:val="clear" w:color="auto" w:fill="auto"/>
          </w:tcPr>
          <w:p w14:paraId="5E3E2E86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Evidence of Achievement of Learning Outcomes</w:t>
            </w:r>
          </w:p>
        </w:tc>
        <w:tc>
          <w:tcPr>
            <w:tcW w:w="8985" w:type="dxa"/>
            <w:gridSpan w:val="12"/>
            <w:shd w:val="clear" w:color="auto" w:fill="auto"/>
          </w:tcPr>
          <w:p w14:paraId="128BA8F1" w14:textId="694CE626" w:rsidR="000B228C" w:rsidRPr="00E55AE2" w:rsidRDefault="000B228C" w:rsidP="000B228C">
            <w:pPr>
              <w:autoSpaceDE w:val="0"/>
              <w:autoSpaceDN w:val="0"/>
              <w:adjustRightInd w:val="0"/>
              <w:rPr>
                <w:sz w:val="20"/>
                <w:szCs w:val="20"/>
                <w:lang w:val="en-GB"/>
              </w:rPr>
            </w:pPr>
            <w:r w:rsidRPr="00E55AE2">
              <w:rPr>
                <w:rFonts w:ascii="LiberationSerif" w:hAnsi="LiberationSerif" w:cs="LiberationSerif"/>
                <w:sz w:val="20"/>
                <w:szCs w:val="20"/>
                <w:lang w:val="en-GB"/>
              </w:rPr>
              <w:t>Students will demonstrate learning outcomes through midterm exams, homework assignments, and the final exam. Every topic is tested with at least one exam or homework question. In order to pass, a student needs to accumulate at least 50 % of the total mark.</w:t>
            </w:r>
          </w:p>
        </w:tc>
      </w:tr>
      <w:tr w:rsidR="000B228C" w:rsidRPr="00E55AE2" w14:paraId="5C6C5B9D" w14:textId="77777777" w:rsidTr="00F8516D">
        <w:trPr>
          <w:gridAfter w:val="1"/>
          <w:wAfter w:w="630" w:type="dxa"/>
          <w:trHeight w:val="1250"/>
          <w:jc w:val="center"/>
        </w:trPr>
        <w:tc>
          <w:tcPr>
            <w:tcW w:w="2242" w:type="dxa"/>
            <w:shd w:val="clear" w:color="auto" w:fill="auto"/>
          </w:tcPr>
          <w:p w14:paraId="406451D9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Method for Determining Letter Grade</w:t>
            </w:r>
          </w:p>
        </w:tc>
        <w:tc>
          <w:tcPr>
            <w:tcW w:w="8985" w:type="dxa"/>
            <w:gridSpan w:val="12"/>
            <w:shd w:val="clear" w:color="auto" w:fill="auto"/>
          </w:tcPr>
          <w:p w14:paraId="5AF07887" w14:textId="5E19845D" w:rsidR="000B228C" w:rsidRPr="00E55AE2" w:rsidRDefault="000B228C" w:rsidP="000B228C">
            <w:pPr>
              <w:spacing w:before="20" w:after="20"/>
              <w:rPr>
                <w:sz w:val="20"/>
                <w:szCs w:val="20"/>
                <w:lang w:val="en-GB"/>
              </w:rPr>
            </w:pPr>
            <w:r w:rsidRPr="00E55AE2">
              <w:rPr>
                <w:sz w:val="20"/>
                <w:szCs w:val="20"/>
                <w:lang w:val="en-GB"/>
              </w:rPr>
              <w:t>The total mark is converted to a letter grade using the table below.</w:t>
            </w:r>
          </w:p>
          <w:p w14:paraId="65F135AE" w14:textId="77777777" w:rsidR="000B228C" w:rsidRPr="00E55AE2" w:rsidRDefault="000B228C" w:rsidP="000B228C">
            <w:pPr>
              <w:spacing w:before="20" w:after="20"/>
              <w:rPr>
                <w:sz w:val="20"/>
                <w:szCs w:val="20"/>
                <w:lang w:val="en-GB"/>
              </w:rPr>
            </w:pPr>
          </w:p>
          <w:tbl>
            <w:tblPr>
              <w:tblW w:w="5895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4"/>
              <w:gridCol w:w="595"/>
              <w:gridCol w:w="476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</w:tblGrid>
            <w:tr w:rsidR="000B228C" w:rsidRPr="00E55AE2" w14:paraId="2C7CD4B5" w14:textId="77777777" w:rsidTr="007C3579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64CCB14" w14:textId="77777777" w:rsidR="000B228C" w:rsidRPr="00E55AE2" w:rsidRDefault="000B228C" w:rsidP="000B228C">
                  <w:pPr>
                    <w:rPr>
                      <w:rFonts w:ascii="Times" w:hAnsi="Times" w:cs="Arial"/>
                      <w:b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b/>
                      <w:sz w:val="18"/>
                      <w:szCs w:val="18"/>
                      <w:lang w:val="en-GB"/>
                    </w:rPr>
                    <w:t>Total points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B17A31E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4D9A278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94-9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C3AB701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89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38B59F0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40604FB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79-7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5FA053F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74-7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3A82996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69-6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5504852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64-6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3F329C3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59-5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295EB9D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54-50</w:t>
                  </w:r>
                </w:p>
              </w:tc>
            </w:tr>
            <w:tr w:rsidR="000B228C" w:rsidRPr="00E55AE2" w14:paraId="277FCEC1" w14:textId="77777777" w:rsidTr="007C3579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BF8E218" w14:textId="77777777" w:rsidR="000B228C" w:rsidRPr="00E55AE2" w:rsidRDefault="000B228C" w:rsidP="000B228C">
                  <w:pPr>
                    <w:rPr>
                      <w:rFonts w:ascii="Times" w:hAnsi="Times" w:cs="Arial"/>
                      <w:b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b/>
                      <w:sz w:val="18"/>
                      <w:szCs w:val="18"/>
                      <w:lang w:val="en-GB"/>
                    </w:rPr>
                    <w:t>Letter Grade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606915B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5031358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209F527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30EBF60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7D0700F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267D367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425FC18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0451136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4B2456C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61DFD00" w14:textId="77777777" w:rsidR="000B228C" w:rsidRPr="00E55AE2" w:rsidRDefault="000B228C" w:rsidP="000B228C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</w:pPr>
                  <w:r w:rsidRPr="00E55AE2">
                    <w:rPr>
                      <w:rFonts w:ascii="Times" w:hAnsi="Times" w:cs="Arial"/>
                      <w:sz w:val="18"/>
                      <w:szCs w:val="18"/>
                      <w:lang w:val="en-GB"/>
                    </w:rPr>
                    <w:t>D</w:t>
                  </w:r>
                </w:p>
              </w:tc>
            </w:tr>
          </w:tbl>
          <w:p w14:paraId="45B8C50D" w14:textId="0166AC66" w:rsidR="000B228C" w:rsidRPr="00E55AE2" w:rsidRDefault="000B228C" w:rsidP="000B228C">
            <w:pPr>
              <w:spacing w:before="20" w:after="20"/>
              <w:ind w:left="90"/>
              <w:jc w:val="both"/>
              <w:rPr>
                <w:sz w:val="20"/>
                <w:szCs w:val="20"/>
                <w:lang w:val="en-GB"/>
              </w:rPr>
            </w:pPr>
          </w:p>
        </w:tc>
      </w:tr>
      <w:tr w:rsidR="000B228C" w:rsidRPr="00E55AE2" w14:paraId="1A21A74B" w14:textId="77777777" w:rsidTr="00F8516D">
        <w:trPr>
          <w:gridAfter w:val="1"/>
          <w:wAfter w:w="630" w:type="dxa"/>
          <w:trHeight w:val="324"/>
          <w:jc w:val="center"/>
        </w:trPr>
        <w:tc>
          <w:tcPr>
            <w:tcW w:w="2242" w:type="dxa"/>
            <w:vMerge w:val="restart"/>
            <w:shd w:val="clear" w:color="auto" w:fill="auto"/>
          </w:tcPr>
          <w:p w14:paraId="44037259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34691C7" w14:textId="77777777" w:rsidR="000B228C" w:rsidRPr="00E55AE2" w:rsidRDefault="000B228C" w:rsidP="000B228C">
            <w:pPr>
              <w:spacing w:before="20" w:after="20"/>
              <w:rPr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No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55536A24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Method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7C1BC1A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Explanation</w:t>
            </w:r>
          </w:p>
        </w:tc>
        <w:tc>
          <w:tcPr>
            <w:tcW w:w="1524" w:type="dxa"/>
            <w:gridSpan w:val="3"/>
            <w:shd w:val="clear" w:color="auto" w:fill="auto"/>
          </w:tcPr>
          <w:p w14:paraId="4FE187C0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Hours</w:t>
            </w:r>
          </w:p>
        </w:tc>
      </w:tr>
      <w:tr w:rsidR="000B228C" w:rsidRPr="00E55AE2" w14:paraId="4372BFA1" w14:textId="77777777" w:rsidTr="00F8516D">
        <w:trPr>
          <w:gridAfter w:val="1"/>
          <w:wAfter w:w="630" w:type="dxa"/>
          <w:trHeight w:val="178"/>
          <w:jc w:val="center"/>
        </w:trPr>
        <w:tc>
          <w:tcPr>
            <w:tcW w:w="2242" w:type="dxa"/>
            <w:vMerge/>
            <w:shd w:val="clear" w:color="auto" w:fill="auto"/>
          </w:tcPr>
          <w:p w14:paraId="181BBA38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8985" w:type="dxa"/>
            <w:gridSpan w:val="12"/>
            <w:shd w:val="clear" w:color="auto" w:fill="D9D9D9" w:themeFill="background1" w:themeFillShade="D9"/>
          </w:tcPr>
          <w:p w14:paraId="7AC3C53D" w14:textId="77777777" w:rsidR="000B228C" w:rsidRPr="00E55AE2" w:rsidRDefault="000B228C" w:rsidP="000B228C">
            <w:pPr>
              <w:rPr>
                <w:sz w:val="20"/>
                <w:szCs w:val="20"/>
                <w:lang w:val="en-GB"/>
              </w:rPr>
            </w:pPr>
            <w:r w:rsidRPr="00E55AE2">
              <w:rPr>
                <w:b/>
                <w:i/>
                <w:color w:val="1F497D"/>
                <w:sz w:val="20"/>
                <w:szCs w:val="20"/>
                <w:lang w:val="en-GB"/>
              </w:rPr>
              <w:t>Time applied by instructor</w:t>
            </w:r>
          </w:p>
        </w:tc>
      </w:tr>
      <w:tr w:rsidR="000B228C" w:rsidRPr="00E55AE2" w14:paraId="28CE2391" w14:textId="77777777" w:rsidTr="00F8516D">
        <w:trPr>
          <w:gridAfter w:val="1"/>
          <w:wAfter w:w="630" w:type="dxa"/>
          <w:trHeight w:val="178"/>
          <w:jc w:val="center"/>
        </w:trPr>
        <w:tc>
          <w:tcPr>
            <w:tcW w:w="2242" w:type="dxa"/>
            <w:vMerge/>
            <w:shd w:val="clear" w:color="auto" w:fill="auto"/>
          </w:tcPr>
          <w:p w14:paraId="242E50BE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1FDC46EB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1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60995A32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Lecture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18C71746" w14:textId="0EBA31FE" w:rsidR="000B228C" w:rsidRPr="00E55AE2" w:rsidRDefault="000B228C" w:rsidP="000B228C">
            <w:pPr>
              <w:autoSpaceDE w:val="0"/>
              <w:autoSpaceDN w:val="0"/>
              <w:adjustRightInd w:val="0"/>
              <w:rPr>
                <w:sz w:val="18"/>
                <w:szCs w:val="18"/>
                <w:lang w:val="en-GB"/>
              </w:rPr>
            </w:pPr>
            <w:r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 xml:space="preserve">Lectures are given using the white board with the help of </w:t>
            </w:r>
            <w:r w:rsidR="00745C62"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>PowerPoint</w:t>
            </w:r>
            <w:r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 xml:space="preserve"> slides. Whenever necessary, numerical examples and sample questions are given to clarify theoretical concepts. </w:t>
            </w:r>
          </w:p>
          <w:p w14:paraId="76260C2C" w14:textId="589BB3C4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1524" w:type="dxa"/>
            <w:gridSpan w:val="3"/>
            <w:shd w:val="clear" w:color="auto" w:fill="auto"/>
          </w:tcPr>
          <w:p w14:paraId="2CADF649" w14:textId="37DE662D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3X14 = 42</w:t>
            </w:r>
          </w:p>
        </w:tc>
      </w:tr>
      <w:tr w:rsidR="000B228C" w:rsidRPr="00E55AE2" w14:paraId="7FD9A144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3C963282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691C7985" w14:textId="6740694E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2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046ECA6C" w14:textId="51AD589D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Interactive Lecture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29584250" w14:textId="3BCC7AA0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1524" w:type="dxa"/>
            <w:gridSpan w:val="3"/>
            <w:shd w:val="clear" w:color="auto" w:fill="auto"/>
          </w:tcPr>
          <w:p w14:paraId="39F4CFEE" w14:textId="77777777" w:rsidR="000B228C" w:rsidRPr="00E55AE2" w:rsidRDefault="000B228C" w:rsidP="000B228C">
            <w:pPr>
              <w:jc w:val="right"/>
              <w:rPr>
                <w:sz w:val="18"/>
                <w:szCs w:val="18"/>
                <w:lang w:val="en-GB"/>
              </w:rPr>
            </w:pPr>
          </w:p>
        </w:tc>
      </w:tr>
      <w:tr w:rsidR="000B228C" w:rsidRPr="00E55AE2" w14:paraId="2B5E8F38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07372B60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6A87B01A" w14:textId="2D14D34B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3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727BD86B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Recitation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142A6E32" w14:textId="2E892764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1524" w:type="dxa"/>
            <w:gridSpan w:val="3"/>
            <w:shd w:val="clear" w:color="auto" w:fill="auto"/>
          </w:tcPr>
          <w:p w14:paraId="3AD2283D" w14:textId="77777777" w:rsidR="000B228C" w:rsidRPr="00E55AE2" w:rsidRDefault="000B228C" w:rsidP="000B228C">
            <w:pPr>
              <w:jc w:val="right"/>
              <w:rPr>
                <w:sz w:val="18"/>
                <w:szCs w:val="18"/>
                <w:lang w:val="en-GB"/>
              </w:rPr>
            </w:pPr>
          </w:p>
        </w:tc>
      </w:tr>
      <w:tr w:rsidR="000B228C" w:rsidRPr="00E55AE2" w14:paraId="75E67151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65A90FC3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21CEA36D" w14:textId="12FAA4B0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4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0F60628B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Laboratory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7FB12F15" w14:textId="687EE1C3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1524" w:type="dxa"/>
            <w:gridSpan w:val="3"/>
            <w:shd w:val="clear" w:color="auto" w:fill="auto"/>
          </w:tcPr>
          <w:p w14:paraId="4B68287F" w14:textId="3E67D169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0B228C" w:rsidRPr="00E55AE2" w14:paraId="51D1A145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249620D2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2E75DD73" w14:textId="348CAF82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5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7ABD515A" w14:textId="3F74378B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Practical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4BE6DBF6" w14:textId="760D92BA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1524" w:type="dxa"/>
            <w:gridSpan w:val="3"/>
            <w:shd w:val="clear" w:color="auto" w:fill="auto"/>
          </w:tcPr>
          <w:p w14:paraId="4A44F0AB" w14:textId="7270F13B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0B228C" w:rsidRPr="00E55AE2" w14:paraId="198A37DB" w14:textId="77777777" w:rsidTr="00F8516D">
        <w:trPr>
          <w:gridAfter w:val="1"/>
          <w:wAfter w:w="630" w:type="dxa"/>
          <w:trHeight w:val="268"/>
          <w:jc w:val="center"/>
        </w:trPr>
        <w:tc>
          <w:tcPr>
            <w:tcW w:w="2242" w:type="dxa"/>
            <w:vMerge/>
            <w:shd w:val="clear" w:color="auto" w:fill="auto"/>
          </w:tcPr>
          <w:p w14:paraId="7224A30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028FA1B6" w14:textId="1435D13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6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5B3B65F5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Field Work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10C3539B" w14:textId="2CE2AA70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1524" w:type="dxa"/>
            <w:gridSpan w:val="3"/>
            <w:shd w:val="clear" w:color="auto" w:fill="auto"/>
          </w:tcPr>
          <w:p w14:paraId="306B257F" w14:textId="01C2E548" w:rsidR="000B228C" w:rsidRPr="00E55AE2" w:rsidRDefault="000B228C" w:rsidP="000B228C">
            <w:pPr>
              <w:jc w:val="right"/>
              <w:rPr>
                <w:sz w:val="18"/>
                <w:szCs w:val="18"/>
                <w:lang w:val="en-GB"/>
              </w:rPr>
            </w:pPr>
          </w:p>
        </w:tc>
      </w:tr>
      <w:tr w:rsidR="000B228C" w:rsidRPr="00E55AE2" w14:paraId="58D8C115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668D814E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8985" w:type="dxa"/>
            <w:gridSpan w:val="12"/>
            <w:shd w:val="clear" w:color="auto" w:fill="D9D9D9" w:themeFill="background1" w:themeFillShade="D9"/>
          </w:tcPr>
          <w:p w14:paraId="5DA688BE" w14:textId="77777777" w:rsidR="000B228C" w:rsidRPr="00E55AE2" w:rsidRDefault="000B228C" w:rsidP="000B228C">
            <w:pPr>
              <w:rPr>
                <w:b/>
                <w:i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i/>
                <w:color w:val="1F497D"/>
                <w:sz w:val="20"/>
                <w:szCs w:val="20"/>
                <w:lang w:val="en-GB"/>
              </w:rPr>
              <w:t>Time expected to be allocated by student</w:t>
            </w:r>
          </w:p>
        </w:tc>
      </w:tr>
      <w:tr w:rsidR="000B228C" w:rsidRPr="00E55AE2" w14:paraId="095C24A7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0E74173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16ABC252" w14:textId="727AA8C4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7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564A8ABF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Project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04B99BC1" w14:textId="712BC55F" w:rsidR="000B228C" w:rsidRPr="00E55AE2" w:rsidRDefault="0041139E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 xml:space="preserve">Two programming assignments. </w:t>
            </w:r>
          </w:p>
        </w:tc>
        <w:tc>
          <w:tcPr>
            <w:tcW w:w="1524" w:type="dxa"/>
            <w:gridSpan w:val="3"/>
            <w:shd w:val="clear" w:color="auto" w:fill="auto"/>
          </w:tcPr>
          <w:p w14:paraId="5F98F0D6" w14:textId="492B43A3" w:rsidR="000B228C" w:rsidRPr="00E55AE2" w:rsidRDefault="0041139E" w:rsidP="000B228C">
            <w:pPr>
              <w:rPr>
                <w:iCs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 xml:space="preserve">   </w:t>
            </w:r>
            <w:r w:rsidRPr="00E55AE2">
              <w:rPr>
                <w:iCs/>
                <w:color w:val="262626" w:themeColor="text1" w:themeTint="D9"/>
                <w:sz w:val="20"/>
                <w:szCs w:val="20"/>
                <w:lang w:val="en-GB"/>
              </w:rPr>
              <w:t>1</w:t>
            </w:r>
            <w:r w:rsidR="00F72B58" w:rsidRPr="00E55AE2">
              <w:rPr>
                <w:iCs/>
                <w:color w:val="262626" w:themeColor="text1" w:themeTint="D9"/>
                <w:sz w:val="20"/>
                <w:szCs w:val="20"/>
                <w:lang w:val="en-GB"/>
              </w:rPr>
              <w:t>1</w:t>
            </w:r>
            <w:r w:rsidRPr="00E55AE2">
              <w:rPr>
                <w:iCs/>
                <w:color w:val="262626" w:themeColor="text1" w:themeTint="D9"/>
                <w:sz w:val="20"/>
                <w:szCs w:val="20"/>
                <w:lang w:val="en-GB"/>
              </w:rPr>
              <w:t>*2=2</w:t>
            </w:r>
            <w:r w:rsidR="00F72B58" w:rsidRPr="00E55AE2">
              <w:rPr>
                <w:iCs/>
                <w:color w:val="262626" w:themeColor="text1" w:themeTint="D9"/>
                <w:sz w:val="20"/>
                <w:szCs w:val="20"/>
                <w:lang w:val="en-GB"/>
              </w:rPr>
              <w:t>2</w:t>
            </w:r>
          </w:p>
        </w:tc>
      </w:tr>
      <w:tr w:rsidR="000B228C" w:rsidRPr="00E55AE2" w14:paraId="29729C7D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2EF6C527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4BF642A2" w14:textId="077026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8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4167160C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Homework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2AC591FE" w14:textId="1C399CC7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The students get the solution to homework questions after submission.</w:t>
            </w:r>
          </w:p>
        </w:tc>
        <w:tc>
          <w:tcPr>
            <w:tcW w:w="1524" w:type="dxa"/>
            <w:gridSpan w:val="3"/>
            <w:shd w:val="clear" w:color="auto" w:fill="auto"/>
          </w:tcPr>
          <w:p w14:paraId="787E899F" w14:textId="0316D09D" w:rsidR="000B228C" w:rsidRPr="00E55AE2" w:rsidRDefault="0041139E" w:rsidP="0041139E">
            <w:pPr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 xml:space="preserve">    </w:t>
            </w:r>
            <w:r w:rsidR="000B228C" w:rsidRPr="00E55AE2">
              <w:rPr>
                <w:sz w:val="18"/>
                <w:szCs w:val="18"/>
                <w:lang w:val="en-GB"/>
              </w:rPr>
              <w:t>4*4 = 16</w:t>
            </w:r>
          </w:p>
        </w:tc>
      </w:tr>
      <w:tr w:rsidR="000B228C" w:rsidRPr="00E55AE2" w14:paraId="4A3B7570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2CEA277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2DF93269" w14:textId="7D00B31A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9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4C0FBDBC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 xml:space="preserve">Pre-class Learning of Course Material 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12EEBC1A" w14:textId="64A82C96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1524" w:type="dxa"/>
            <w:gridSpan w:val="3"/>
            <w:shd w:val="clear" w:color="auto" w:fill="auto"/>
          </w:tcPr>
          <w:p w14:paraId="6BB2ED03" w14:textId="3A7EDFA3" w:rsidR="000B228C" w:rsidRPr="00E55AE2" w:rsidRDefault="000B228C" w:rsidP="000B228C">
            <w:pPr>
              <w:jc w:val="right"/>
              <w:rPr>
                <w:sz w:val="18"/>
                <w:szCs w:val="18"/>
                <w:lang w:val="en-GB"/>
              </w:rPr>
            </w:pPr>
          </w:p>
        </w:tc>
      </w:tr>
      <w:tr w:rsidR="000B228C" w:rsidRPr="00E55AE2" w14:paraId="61AB4246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66153283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563FA9D9" w14:textId="25E6D17D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10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6363D700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Review of Course Material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083C0DCB" w14:textId="57A68AEC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Review is conducted at the end of every chapter or module. Students are asked to be ready for review sessions.</w:t>
            </w:r>
          </w:p>
        </w:tc>
        <w:tc>
          <w:tcPr>
            <w:tcW w:w="1524" w:type="dxa"/>
            <w:gridSpan w:val="3"/>
            <w:shd w:val="clear" w:color="auto" w:fill="auto"/>
          </w:tcPr>
          <w:p w14:paraId="02E9E2B7" w14:textId="76C93784" w:rsidR="000B228C" w:rsidRPr="00E55AE2" w:rsidRDefault="00F72B58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6</w:t>
            </w:r>
            <w:r w:rsidR="000B228C" w:rsidRPr="00E55AE2">
              <w:rPr>
                <w:sz w:val="18"/>
                <w:szCs w:val="18"/>
                <w:lang w:val="en-GB"/>
              </w:rPr>
              <w:t>*1</w:t>
            </w:r>
            <w:r w:rsidR="00364B59" w:rsidRPr="00E55AE2">
              <w:rPr>
                <w:sz w:val="18"/>
                <w:szCs w:val="18"/>
                <w:lang w:val="en-GB"/>
              </w:rPr>
              <w:t>2</w:t>
            </w:r>
            <w:r w:rsidR="000B228C" w:rsidRPr="00E55AE2">
              <w:rPr>
                <w:sz w:val="18"/>
                <w:szCs w:val="18"/>
                <w:lang w:val="en-GB"/>
              </w:rPr>
              <w:t xml:space="preserve"> = </w:t>
            </w:r>
            <w:r w:rsidRPr="00E55AE2">
              <w:rPr>
                <w:sz w:val="18"/>
                <w:szCs w:val="18"/>
                <w:lang w:val="en-GB"/>
              </w:rPr>
              <w:t>72</w:t>
            </w:r>
          </w:p>
        </w:tc>
      </w:tr>
      <w:tr w:rsidR="000B228C" w:rsidRPr="00E55AE2" w14:paraId="118CEE4B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6AC65289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5559442F" w14:textId="4EF5FC90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11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5C99A700" w14:textId="4DE70551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tudio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0DA8825F" w14:textId="3B942B8A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  <w:tc>
          <w:tcPr>
            <w:tcW w:w="1524" w:type="dxa"/>
            <w:gridSpan w:val="3"/>
            <w:shd w:val="clear" w:color="auto" w:fill="auto"/>
          </w:tcPr>
          <w:p w14:paraId="149E220C" w14:textId="7FD13BF2" w:rsidR="000B228C" w:rsidRPr="00E55AE2" w:rsidRDefault="000B228C" w:rsidP="000B228C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0B228C" w:rsidRPr="00E55AE2" w14:paraId="3C3E5508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021A4F54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939" w:type="dxa"/>
            <w:shd w:val="clear" w:color="auto" w:fill="auto"/>
          </w:tcPr>
          <w:p w14:paraId="4661F01B" w14:textId="3CED1D2D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12</w:t>
            </w:r>
          </w:p>
        </w:tc>
        <w:tc>
          <w:tcPr>
            <w:tcW w:w="1206" w:type="dxa"/>
            <w:gridSpan w:val="2"/>
            <w:shd w:val="clear" w:color="auto" w:fill="auto"/>
          </w:tcPr>
          <w:p w14:paraId="36450431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Office Hour</w:t>
            </w:r>
          </w:p>
        </w:tc>
        <w:tc>
          <w:tcPr>
            <w:tcW w:w="5316" w:type="dxa"/>
            <w:gridSpan w:val="6"/>
            <w:shd w:val="clear" w:color="auto" w:fill="auto"/>
          </w:tcPr>
          <w:p w14:paraId="10BEA81E" w14:textId="51366E5F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One hour per week is allocated for students’ questions. In addition, students can arrange for a meeting at any time.</w:t>
            </w:r>
          </w:p>
        </w:tc>
        <w:tc>
          <w:tcPr>
            <w:tcW w:w="1524" w:type="dxa"/>
            <w:gridSpan w:val="3"/>
            <w:shd w:val="clear" w:color="auto" w:fill="auto"/>
          </w:tcPr>
          <w:p w14:paraId="7D4431FB" w14:textId="3C208434" w:rsidR="000B228C" w:rsidRPr="00E55AE2" w:rsidRDefault="00F72B58" w:rsidP="000B228C">
            <w:pPr>
              <w:jc w:val="center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2</w:t>
            </w:r>
            <w:r w:rsidR="000B228C" w:rsidRPr="00E55AE2">
              <w:rPr>
                <w:sz w:val="18"/>
                <w:szCs w:val="18"/>
                <w:lang w:val="en-GB"/>
              </w:rPr>
              <w:t xml:space="preserve">*14 = </w:t>
            </w:r>
            <w:r w:rsidRPr="00E55AE2">
              <w:rPr>
                <w:sz w:val="18"/>
                <w:szCs w:val="18"/>
                <w:lang w:val="en-GB"/>
              </w:rPr>
              <w:t>28</w:t>
            </w:r>
          </w:p>
        </w:tc>
      </w:tr>
      <w:tr w:rsidR="000B228C" w:rsidRPr="00E55AE2" w14:paraId="577FDAC3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3E50EEA5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145" w:type="dxa"/>
            <w:gridSpan w:val="3"/>
            <w:shd w:val="clear" w:color="auto" w:fill="auto"/>
          </w:tcPr>
          <w:p w14:paraId="41E00882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4AB33187" w14:textId="352A20EA" w:rsidR="000B228C" w:rsidRPr="00E55AE2" w:rsidRDefault="00F72B58" w:rsidP="000B228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 xml:space="preserve">                                                                                                                            180</w:t>
            </w:r>
          </w:p>
        </w:tc>
      </w:tr>
      <w:tr w:rsidR="000B228C" w:rsidRPr="00E55AE2" w14:paraId="787D75B4" w14:textId="77777777" w:rsidTr="00F8516D">
        <w:trPr>
          <w:gridAfter w:val="1"/>
          <w:wAfter w:w="630" w:type="dxa"/>
          <w:jc w:val="center"/>
        </w:trPr>
        <w:tc>
          <w:tcPr>
            <w:tcW w:w="11227" w:type="dxa"/>
            <w:gridSpan w:val="13"/>
            <w:shd w:val="clear" w:color="auto" w:fill="D9D9D9" w:themeFill="background1" w:themeFillShade="D9"/>
          </w:tcPr>
          <w:p w14:paraId="5EF8590F" w14:textId="6A7B1D49" w:rsidR="000B228C" w:rsidRPr="00E55AE2" w:rsidRDefault="000B228C" w:rsidP="000B228C">
            <w:pPr>
              <w:spacing w:before="20" w:after="20"/>
              <w:jc w:val="center"/>
              <w:rPr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IV. PART</w:t>
            </w:r>
          </w:p>
        </w:tc>
      </w:tr>
      <w:tr w:rsidR="000B228C" w:rsidRPr="00E55AE2" w14:paraId="52D4E052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 w:val="restart"/>
            <w:shd w:val="clear" w:color="auto" w:fill="auto"/>
          </w:tcPr>
          <w:p w14:paraId="001971C1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Instructor</w:t>
            </w:r>
          </w:p>
        </w:tc>
        <w:tc>
          <w:tcPr>
            <w:tcW w:w="2145" w:type="dxa"/>
            <w:gridSpan w:val="3"/>
            <w:shd w:val="clear" w:color="auto" w:fill="auto"/>
          </w:tcPr>
          <w:p w14:paraId="6B2DBA39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544E16FE" w14:textId="2FA6CC38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Tarek Khalifa</w:t>
            </w:r>
          </w:p>
        </w:tc>
      </w:tr>
      <w:tr w:rsidR="000B228C" w:rsidRPr="00E55AE2" w14:paraId="0251FB01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4BAE7FA8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145" w:type="dxa"/>
            <w:gridSpan w:val="3"/>
            <w:shd w:val="clear" w:color="auto" w:fill="auto"/>
          </w:tcPr>
          <w:p w14:paraId="00643005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E-mail</w:t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1E92D715" w14:textId="3858926A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Tarek.khalifa@antalya.edu.tr</w:t>
            </w:r>
          </w:p>
        </w:tc>
      </w:tr>
      <w:tr w:rsidR="000B228C" w:rsidRPr="00E55AE2" w14:paraId="75CF7AFD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1E1703F9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145" w:type="dxa"/>
            <w:gridSpan w:val="3"/>
            <w:shd w:val="clear" w:color="auto" w:fill="auto"/>
          </w:tcPr>
          <w:p w14:paraId="74001A2F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Phone Number</w:t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42F96CCB" w14:textId="4A2E75B2" w:rsidR="000B228C" w:rsidRPr="00E55AE2" w:rsidRDefault="000B228C" w:rsidP="000B228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>05530557399</w:t>
            </w:r>
          </w:p>
        </w:tc>
      </w:tr>
      <w:tr w:rsidR="000B228C" w:rsidRPr="00E55AE2" w14:paraId="6EE33F77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33AE348C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145" w:type="dxa"/>
            <w:gridSpan w:val="3"/>
            <w:shd w:val="clear" w:color="auto" w:fill="auto"/>
          </w:tcPr>
          <w:p w14:paraId="3D22A36B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Office Number</w:t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74E4216D" w14:textId="0729190D" w:rsidR="000B228C" w:rsidRPr="00E55AE2" w:rsidRDefault="000B228C" w:rsidP="000B228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>A1-68</w:t>
            </w:r>
          </w:p>
        </w:tc>
      </w:tr>
      <w:tr w:rsidR="000B228C" w:rsidRPr="00E55AE2" w14:paraId="59D50FF4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1F06B596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145" w:type="dxa"/>
            <w:gridSpan w:val="3"/>
            <w:shd w:val="clear" w:color="auto" w:fill="auto"/>
          </w:tcPr>
          <w:p w14:paraId="5F7110FC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Office Hours</w:t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0FA5770E" w14:textId="2E9DD87E" w:rsidR="000B228C" w:rsidRPr="00E55AE2" w:rsidRDefault="000B228C" w:rsidP="000B228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i/>
                <w:color w:val="262626" w:themeColor="text1" w:themeTint="D9"/>
                <w:sz w:val="20"/>
                <w:szCs w:val="20"/>
                <w:lang w:val="en-GB"/>
              </w:rPr>
              <w:t>TBA</w:t>
            </w:r>
          </w:p>
        </w:tc>
      </w:tr>
      <w:tr w:rsidR="000B228C" w:rsidRPr="00E55AE2" w14:paraId="4DA8A496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 w:val="restart"/>
            <w:shd w:val="clear" w:color="auto" w:fill="auto"/>
          </w:tcPr>
          <w:p w14:paraId="5DD1E280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Course Materials</w:t>
            </w:r>
          </w:p>
        </w:tc>
        <w:tc>
          <w:tcPr>
            <w:tcW w:w="2145" w:type="dxa"/>
            <w:gridSpan w:val="3"/>
            <w:shd w:val="clear" w:color="auto" w:fill="auto"/>
          </w:tcPr>
          <w:p w14:paraId="57EB20B1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5CEDC0B5" w14:textId="37A684DD" w:rsidR="000B228C" w:rsidRPr="00E55AE2" w:rsidRDefault="000B228C" w:rsidP="00876FCF">
            <w:pPr>
              <w:pStyle w:val="ListeParagraf"/>
              <w:numPr>
                <w:ilvl w:val="0"/>
                <w:numId w:val="28"/>
              </w:numPr>
              <w:spacing w:before="20" w:after="20"/>
              <w:rPr>
                <w:rFonts w:asciiTheme="majorBidi" w:hAnsiTheme="majorBidi" w:cstheme="majorBidi"/>
                <w:color w:val="000000"/>
                <w:sz w:val="20"/>
                <w:szCs w:val="20"/>
                <w:lang w:val="en-GB"/>
              </w:rPr>
            </w:pPr>
            <w:r w:rsidRPr="00E55AE2">
              <w:rPr>
                <w:rFonts w:asciiTheme="majorBidi" w:hAnsiTheme="majorBidi" w:cstheme="majorBidi"/>
                <w:color w:val="000000"/>
                <w:sz w:val="20"/>
                <w:szCs w:val="20"/>
                <w:lang w:val="en-GB"/>
              </w:rPr>
              <w:t xml:space="preserve">Computer Organization and Architecture, 9th Edition, </w:t>
            </w:r>
            <w:r w:rsidRPr="00E55AE2">
              <w:rPr>
                <w:rFonts w:asciiTheme="majorBidi" w:hAnsiTheme="majorBidi" w:cstheme="majorBidi"/>
                <w:i/>
                <w:iCs/>
                <w:color w:val="000000"/>
                <w:sz w:val="20"/>
                <w:szCs w:val="20"/>
                <w:lang w:val="en-GB"/>
              </w:rPr>
              <w:t xml:space="preserve">William Stallings, </w:t>
            </w:r>
            <w:r w:rsidRPr="00E55AE2">
              <w:rPr>
                <w:rFonts w:asciiTheme="majorBidi" w:hAnsiTheme="majorBidi" w:cstheme="majorBidi"/>
                <w:color w:val="000000"/>
                <w:sz w:val="20"/>
                <w:szCs w:val="20"/>
                <w:lang w:val="en-GB"/>
              </w:rPr>
              <w:t xml:space="preserve">Pearson </w:t>
            </w:r>
          </w:p>
          <w:p w14:paraId="7251F81F" w14:textId="05117883" w:rsidR="000B228C" w:rsidRPr="00E55AE2" w:rsidRDefault="000B228C" w:rsidP="000B228C">
            <w:pPr>
              <w:pStyle w:val="ListeParagraf"/>
              <w:spacing w:before="20" w:after="20"/>
              <w:ind w:left="360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rFonts w:ascii="Garamond" w:hAnsi="Garamond" w:cs="Garamond"/>
                <w:sz w:val="20"/>
                <w:szCs w:val="20"/>
                <w:lang w:val="en-GB"/>
              </w:rPr>
              <w:t xml:space="preserve"> </w:t>
            </w:r>
          </w:p>
        </w:tc>
      </w:tr>
      <w:tr w:rsidR="000B228C" w:rsidRPr="00E55AE2" w14:paraId="4D9AD29A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/>
            <w:shd w:val="clear" w:color="auto" w:fill="auto"/>
          </w:tcPr>
          <w:p w14:paraId="59BEFAE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145" w:type="dxa"/>
            <w:gridSpan w:val="3"/>
            <w:shd w:val="clear" w:color="auto" w:fill="auto"/>
          </w:tcPr>
          <w:p w14:paraId="0EACB67B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Recommended</w:t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6866DF8B" w14:textId="57E991AF" w:rsidR="000B228C" w:rsidRPr="00E55AE2" w:rsidRDefault="000B228C" w:rsidP="00876FCF">
            <w:pPr>
              <w:pStyle w:val="ListeParagraf"/>
              <w:numPr>
                <w:ilvl w:val="0"/>
                <w:numId w:val="28"/>
              </w:numPr>
              <w:spacing w:before="20" w:after="20"/>
              <w:rPr>
                <w:i/>
                <w:color w:val="262626" w:themeColor="text1" w:themeTint="D9"/>
                <w:sz w:val="20"/>
                <w:szCs w:val="20"/>
                <w:lang w:val="en-GB"/>
              </w:rPr>
            </w:pPr>
            <w:r w:rsidRPr="00E55AE2">
              <w:rPr>
                <w:rFonts w:asciiTheme="majorBidi" w:hAnsiTheme="majorBidi" w:cstheme="majorBidi"/>
                <w:color w:val="000000"/>
                <w:sz w:val="20"/>
                <w:szCs w:val="20"/>
                <w:lang w:val="en-GB"/>
              </w:rPr>
              <w:t>Computer Organization and Design, 4th Edition, John L. Hennessy, David A. Patterson, Morgan Kaufmann</w:t>
            </w:r>
          </w:p>
        </w:tc>
      </w:tr>
      <w:tr w:rsidR="000B228C" w:rsidRPr="00E55AE2" w14:paraId="1DAE37BF" w14:textId="77777777" w:rsidTr="00F8516D">
        <w:trPr>
          <w:gridAfter w:val="1"/>
          <w:wAfter w:w="630" w:type="dxa"/>
          <w:jc w:val="center"/>
        </w:trPr>
        <w:tc>
          <w:tcPr>
            <w:tcW w:w="2242" w:type="dxa"/>
            <w:vMerge w:val="restart"/>
            <w:shd w:val="clear" w:color="auto" w:fill="auto"/>
          </w:tcPr>
          <w:p w14:paraId="478E487E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Other</w:t>
            </w:r>
          </w:p>
        </w:tc>
        <w:tc>
          <w:tcPr>
            <w:tcW w:w="2145" w:type="dxa"/>
            <w:gridSpan w:val="3"/>
            <w:shd w:val="clear" w:color="auto" w:fill="auto"/>
            <w:vAlign w:val="center"/>
          </w:tcPr>
          <w:p w14:paraId="387FEED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cholastic Honesty</w:t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09D868FA" w14:textId="77777777" w:rsidR="000B228C" w:rsidRPr="00E55AE2" w:rsidRDefault="000B228C" w:rsidP="000B228C">
            <w:pPr>
              <w:autoSpaceDE w:val="0"/>
              <w:autoSpaceDN w:val="0"/>
              <w:adjustRightInd w:val="0"/>
              <w:rPr>
                <w:rFonts w:ascii="LiberationSerif" w:hAnsi="LiberationSerif" w:cs="LiberationSerif"/>
                <w:sz w:val="18"/>
                <w:szCs w:val="18"/>
                <w:lang w:val="en-GB"/>
              </w:rPr>
            </w:pPr>
            <w:r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>Violations of scholastic honesty include, but are not limited to cheating, plagiarizing,</w:t>
            </w:r>
          </w:p>
          <w:p w14:paraId="4E3FFC09" w14:textId="77777777" w:rsidR="000B228C" w:rsidRPr="00E55AE2" w:rsidRDefault="000B228C" w:rsidP="000B228C">
            <w:pPr>
              <w:autoSpaceDE w:val="0"/>
              <w:autoSpaceDN w:val="0"/>
              <w:adjustRightInd w:val="0"/>
              <w:rPr>
                <w:rFonts w:ascii="LiberationSerif" w:hAnsi="LiberationSerif" w:cs="LiberationSerif"/>
                <w:sz w:val="18"/>
                <w:szCs w:val="18"/>
                <w:lang w:val="en-GB"/>
              </w:rPr>
            </w:pPr>
            <w:r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>fabricating information or citations, facilitating acts of dishonesty by others, having</w:t>
            </w:r>
          </w:p>
          <w:p w14:paraId="07B4CE79" w14:textId="77777777" w:rsidR="000B228C" w:rsidRPr="00E55AE2" w:rsidRDefault="000B228C" w:rsidP="000B228C">
            <w:pPr>
              <w:autoSpaceDE w:val="0"/>
              <w:autoSpaceDN w:val="0"/>
              <w:adjustRightInd w:val="0"/>
              <w:rPr>
                <w:rFonts w:ascii="LiberationSerif" w:hAnsi="LiberationSerif" w:cs="LiberationSerif"/>
                <w:sz w:val="18"/>
                <w:szCs w:val="18"/>
                <w:lang w:val="en-GB"/>
              </w:rPr>
            </w:pPr>
            <w:r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>unauthorized possession of examinations, submitting work of another person or work</w:t>
            </w:r>
          </w:p>
          <w:p w14:paraId="1EFAFC4F" w14:textId="0C1B558D" w:rsidR="000B228C" w:rsidRPr="00E55AE2" w:rsidRDefault="000B228C" w:rsidP="000B228C">
            <w:pPr>
              <w:autoSpaceDE w:val="0"/>
              <w:autoSpaceDN w:val="0"/>
              <w:adjustRightInd w:val="0"/>
              <w:rPr>
                <w:sz w:val="18"/>
                <w:szCs w:val="18"/>
                <w:lang w:val="en-GB"/>
              </w:rPr>
            </w:pPr>
            <w:r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 xml:space="preserve">previously used without informing the </w:t>
            </w:r>
            <w:r w:rsidR="00185530"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>instructor or</w:t>
            </w:r>
            <w:r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 xml:space="preserve"> tampering with the academic work of other students. Any </w:t>
            </w:r>
            <w:proofErr w:type="spellStart"/>
            <w:r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>for</w:t>
            </w:r>
            <w:proofErr w:type="spellEnd"/>
            <w:r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 xml:space="preserve"> of scholastic dishonesty is a serious academic violation and will result in a disciplinary action.</w:t>
            </w:r>
          </w:p>
        </w:tc>
      </w:tr>
      <w:tr w:rsidR="000B228C" w:rsidRPr="00E55AE2" w14:paraId="13F969C0" w14:textId="77777777" w:rsidTr="00F8516D">
        <w:trPr>
          <w:gridAfter w:val="1"/>
          <w:wAfter w:w="630" w:type="dxa"/>
          <w:trHeight w:val="115"/>
          <w:jc w:val="center"/>
        </w:trPr>
        <w:tc>
          <w:tcPr>
            <w:tcW w:w="2242" w:type="dxa"/>
            <w:vMerge/>
            <w:shd w:val="clear" w:color="auto" w:fill="auto"/>
          </w:tcPr>
          <w:p w14:paraId="3F9D5415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145" w:type="dxa"/>
            <w:gridSpan w:val="3"/>
            <w:shd w:val="clear" w:color="auto" w:fill="auto"/>
            <w:vAlign w:val="center"/>
          </w:tcPr>
          <w:p w14:paraId="11AF7E3A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tudents with Disabilities</w:t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148A2D52" w14:textId="4111E2AE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rFonts w:ascii="LiberationSerif" w:hAnsi="LiberationSerif" w:cs="LiberationSerif"/>
                <w:sz w:val="18"/>
                <w:szCs w:val="18"/>
                <w:lang w:val="en-GB"/>
              </w:rPr>
              <w:t>Reasonable accommodations will be made for students with verifiable disabilities.</w:t>
            </w:r>
          </w:p>
        </w:tc>
      </w:tr>
      <w:tr w:rsidR="000B228C" w:rsidRPr="00E55AE2" w14:paraId="4673D427" w14:textId="77777777" w:rsidTr="00F8516D">
        <w:trPr>
          <w:gridAfter w:val="1"/>
          <w:wAfter w:w="630" w:type="dxa"/>
          <w:trHeight w:val="115"/>
          <w:jc w:val="center"/>
        </w:trPr>
        <w:tc>
          <w:tcPr>
            <w:tcW w:w="2242" w:type="dxa"/>
            <w:vMerge/>
            <w:shd w:val="clear" w:color="auto" w:fill="auto"/>
          </w:tcPr>
          <w:p w14:paraId="625A9EC0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145" w:type="dxa"/>
            <w:gridSpan w:val="3"/>
            <w:shd w:val="clear" w:color="auto" w:fill="auto"/>
          </w:tcPr>
          <w:p w14:paraId="498907D6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Safety Issues</w:t>
            </w: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ab/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28FE7FA6" w14:textId="6631F178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-</w:t>
            </w:r>
          </w:p>
        </w:tc>
      </w:tr>
      <w:tr w:rsidR="000B228C" w:rsidRPr="00E55AE2" w14:paraId="56A0C8A0" w14:textId="77777777" w:rsidTr="00F8516D">
        <w:trPr>
          <w:gridAfter w:val="1"/>
          <w:wAfter w:w="630" w:type="dxa"/>
          <w:trHeight w:val="115"/>
          <w:jc w:val="center"/>
        </w:trPr>
        <w:tc>
          <w:tcPr>
            <w:tcW w:w="2242" w:type="dxa"/>
            <w:vMerge/>
            <w:shd w:val="clear" w:color="auto" w:fill="auto"/>
          </w:tcPr>
          <w:p w14:paraId="649EB5A1" w14:textId="77777777" w:rsidR="000B228C" w:rsidRPr="00E55AE2" w:rsidRDefault="000B228C" w:rsidP="000B228C">
            <w:pPr>
              <w:spacing w:before="20" w:after="20"/>
              <w:rPr>
                <w:b/>
                <w:color w:val="1F497D"/>
                <w:sz w:val="20"/>
                <w:szCs w:val="20"/>
                <w:lang w:val="en-GB"/>
              </w:rPr>
            </w:pPr>
          </w:p>
        </w:tc>
        <w:tc>
          <w:tcPr>
            <w:tcW w:w="2145" w:type="dxa"/>
            <w:gridSpan w:val="3"/>
            <w:shd w:val="clear" w:color="auto" w:fill="auto"/>
          </w:tcPr>
          <w:p w14:paraId="37AADD0C" w14:textId="77777777" w:rsidR="000B228C" w:rsidRPr="00E55AE2" w:rsidRDefault="000B228C" w:rsidP="000B228C">
            <w:pPr>
              <w:rPr>
                <w:b/>
                <w:color w:val="1F497D"/>
                <w:sz w:val="20"/>
                <w:szCs w:val="20"/>
                <w:lang w:val="en-GB"/>
              </w:rPr>
            </w:pPr>
            <w:r w:rsidRPr="00E55AE2">
              <w:rPr>
                <w:b/>
                <w:color w:val="1F497D"/>
                <w:sz w:val="20"/>
                <w:szCs w:val="20"/>
                <w:lang w:val="en-GB"/>
              </w:rPr>
              <w:t>Flexibility</w:t>
            </w:r>
          </w:p>
        </w:tc>
        <w:tc>
          <w:tcPr>
            <w:tcW w:w="6840" w:type="dxa"/>
            <w:gridSpan w:val="9"/>
            <w:shd w:val="clear" w:color="auto" w:fill="auto"/>
          </w:tcPr>
          <w:p w14:paraId="30EEDCFE" w14:textId="69B34138" w:rsidR="000B228C" w:rsidRPr="00E55AE2" w:rsidRDefault="000B228C" w:rsidP="000B228C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E55AE2">
              <w:rPr>
                <w:sz w:val="18"/>
                <w:szCs w:val="18"/>
                <w:lang w:val="en-GB"/>
              </w:rPr>
              <w:t>The level of detail can be made more in-depth or can be reduced depending on the students interests and time availability.</w:t>
            </w:r>
          </w:p>
        </w:tc>
      </w:tr>
    </w:tbl>
    <w:p w14:paraId="4CBCB828" w14:textId="77777777" w:rsidR="00121D63" w:rsidRPr="00E55AE2" w:rsidRDefault="00121D63" w:rsidP="00041E46">
      <w:pPr>
        <w:spacing w:before="20" w:after="20"/>
        <w:rPr>
          <w:b/>
          <w:color w:val="1F497D"/>
          <w:sz w:val="20"/>
          <w:szCs w:val="20"/>
          <w:lang w:val="en-GB"/>
        </w:rPr>
      </w:pPr>
    </w:p>
    <w:sectPr w:rsidR="00121D63" w:rsidRPr="00E55AE2" w:rsidSect="000B40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EC62AF" w14:textId="77777777" w:rsidR="00D31E53" w:rsidRDefault="00D31E53" w:rsidP="00AC6DCE">
      <w:r>
        <w:separator/>
      </w:r>
    </w:p>
  </w:endnote>
  <w:endnote w:type="continuationSeparator" w:id="0">
    <w:p w14:paraId="4B1F63AF" w14:textId="77777777" w:rsidR="00D31E53" w:rsidRDefault="00D31E53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Serif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F88F36" w14:textId="77777777" w:rsidR="00BB4A9B" w:rsidRDefault="00BB4A9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BAFD8B" w14:textId="77777777" w:rsidR="00BB4A9B" w:rsidRDefault="00BB4A9B" w:rsidP="00BB4A9B">
    <w:pPr>
      <w:pStyle w:val="stBilgi"/>
    </w:pPr>
  </w:p>
  <w:p w14:paraId="516F7464" w14:textId="05099B7E" w:rsidR="00120B4F" w:rsidRDefault="00120B4F" w:rsidP="00120B4F">
    <w:pPr>
      <w:pStyle w:val="AltBilgi"/>
    </w:pPr>
    <w:r>
      <w:t xml:space="preserve">Form </w:t>
    </w:r>
    <w:r>
      <w:t>No:ÜY-FR-0675</w:t>
    </w:r>
    <w:bookmarkStart w:id="0" w:name="_GoBack"/>
    <w:bookmarkEnd w:id="0"/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: 21.02.2020 Değ.No: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757454A4" w14:textId="4009C24A" w:rsidR="00BB4A9B" w:rsidRDefault="00BB4A9B" w:rsidP="00120B4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C5F82A" w14:textId="77777777" w:rsidR="00BB4A9B" w:rsidRDefault="00BB4A9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E8217B" w14:textId="77777777" w:rsidR="00D31E53" w:rsidRDefault="00D31E53" w:rsidP="00AC6DCE">
      <w:r>
        <w:separator/>
      </w:r>
    </w:p>
  </w:footnote>
  <w:footnote w:type="continuationSeparator" w:id="0">
    <w:p w14:paraId="14016311" w14:textId="77777777" w:rsidR="00D31E53" w:rsidRDefault="00D31E53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FA54B7" w14:textId="77777777" w:rsidR="00BB4A9B" w:rsidRDefault="00BB4A9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CAE539" w14:textId="77777777" w:rsidR="00BB4A9B" w:rsidRDefault="00BB4A9B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6A8BEC" w14:textId="77777777" w:rsidR="00BB4A9B" w:rsidRDefault="00BB4A9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4366CB"/>
    <w:multiLevelType w:val="hybridMultilevel"/>
    <w:tmpl w:val="AC781766"/>
    <w:lvl w:ilvl="0" w:tplc="7EBC7FF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4168AA"/>
    <w:multiLevelType w:val="multilevel"/>
    <w:tmpl w:val="3B00C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5855D9"/>
    <w:multiLevelType w:val="hybridMultilevel"/>
    <w:tmpl w:val="63981BBA"/>
    <w:lvl w:ilvl="0" w:tplc="363870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AAA6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B892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E29A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4C65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669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A679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8292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6E38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25D47946"/>
    <w:multiLevelType w:val="hybridMultilevel"/>
    <w:tmpl w:val="2D86FAE2"/>
    <w:lvl w:ilvl="0" w:tplc="7CECFB3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BB40EB"/>
    <w:multiLevelType w:val="hybridMultilevel"/>
    <w:tmpl w:val="2D86FAE2"/>
    <w:lvl w:ilvl="0" w:tplc="7CECFB3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5C0CEB"/>
    <w:multiLevelType w:val="hybridMultilevel"/>
    <w:tmpl w:val="8EF8278C"/>
    <w:lvl w:ilvl="0" w:tplc="F9E2E408">
      <w:start w:val="5"/>
      <w:numFmt w:val="bullet"/>
      <w:lvlText w:val="-"/>
      <w:lvlJc w:val="left"/>
      <w:pPr>
        <w:ind w:left="144" w:hanging="144"/>
      </w:pPr>
      <w:rPr>
        <w:rFonts w:ascii="CMR10" w:eastAsia="Times New Roman" w:hAnsi="CMR10" w:cs="CMR10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93463E"/>
    <w:multiLevelType w:val="hybridMultilevel"/>
    <w:tmpl w:val="B0A2D988"/>
    <w:lvl w:ilvl="0" w:tplc="11AE9B9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43538C"/>
    <w:multiLevelType w:val="hybridMultilevel"/>
    <w:tmpl w:val="C95C89B4"/>
    <w:lvl w:ilvl="0" w:tplc="4B2ADE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837466"/>
    <w:multiLevelType w:val="hybridMultilevel"/>
    <w:tmpl w:val="668A226C"/>
    <w:lvl w:ilvl="0" w:tplc="CB4491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132914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3C61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946E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ECD8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5010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4C6E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64DB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3AD9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664A5A"/>
    <w:multiLevelType w:val="hybridMultilevel"/>
    <w:tmpl w:val="02AE4284"/>
    <w:lvl w:ilvl="0" w:tplc="C3EE1A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9E5B0B"/>
    <w:multiLevelType w:val="hybridMultilevel"/>
    <w:tmpl w:val="BE6240A6"/>
    <w:lvl w:ilvl="0" w:tplc="3998E918">
      <w:start w:val="5"/>
      <w:numFmt w:val="bullet"/>
      <w:lvlText w:val="-"/>
      <w:lvlJc w:val="left"/>
      <w:pPr>
        <w:ind w:left="360" w:hanging="360"/>
      </w:pPr>
      <w:rPr>
        <w:rFonts w:ascii="CMR10" w:eastAsia="Times New Roman" w:hAnsi="CMR10" w:cs="CMR10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5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517019"/>
    <w:multiLevelType w:val="hybridMultilevel"/>
    <w:tmpl w:val="95402724"/>
    <w:lvl w:ilvl="0" w:tplc="E5161F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58F9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AE88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6E65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CEAF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56B4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F8E5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40BA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6C32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7"/>
  </w:num>
  <w:num w:numId="2">
    <w:abstractNumId w:val="24"/>
  </w:num>
  <w:num w:numId="3">
    <w:abstractNumId w:val="3"/>
  </w:num>
  <w:num w:numId="4">
    <w:abstractNumId w:val="19"/>
  </w:num>
  <w:num w:numId="5">
    <w:abstractNumId w:val="1"/>
  </w:num>
  <w:num w:numId="6">
    <w:abstractNumId w:val="9"/>
  </w:num>
  <w:num w:numId="7">
    <w:abstractNumId w:val="12"/>
  </w:num>
  <w:num w:numId="8">
    <w:abstractNumId w:val="15"/>
  </w:num>
  <w:num w:numId="9">
    <w:abstractNumId w:val="25"/>
  </w:num>
  <w:num w:numId="10">
    <w:abstractNumId w:val="21"/>
  </w:num>
  <w:num w:numId="11">
    <w:abstractNumId w:val="22"/>
  </w:num>
  <w:num w:numId="12">
    <w:abstractNumId w:val="8"/>
  </w:num>
  <w:num w:numId="13">
    <w:abstractNumId w:val="6"/>
  </w:num>
  <w:num w:numId="14">
    <w:abstractNumId w:val="0"/>
  </w:num>
  <w:num w:numId="15">
    <w:abstractNumId w:val="5"/>
  </w:num>
  <w:num w:numId="16">
    <w:abstractNumId w:val="18"/>
  </w:num>
  <w:num w:numId="17">
    <w:abstractNumId w:val="16"/>
  </w:num>
  <w:num w:numId="18">
    <w:abstractNumId w:val="20"/>
  </w:num>
  <w:num w:numId="19">
    <w:abstractNumId w:val="14"/>
  </w:num>
  <w:num w:numId="20">
    <w:abstractNumId w:val="4"/>
  </w:num>
  <w:num w:numId="21">
    <w:abstractNumId w:val="23"/>
  </w:num>
  <w:num w:numId="22">
    <w:abstractNumId w:val="13"/>
  </w:num>
  <w:num w:numId="23">
    <w:abstractNumId w:val="11"/>
  </w:num>
  <w:num w:numId="24">
    <w:abstractNumId w:val="17"/>
  </w:num>
  <w:num w:numId="25">
    <w:abstractNumId w:val="7"/>
  </w:num>
  <w:num w:numId="26">
    <w:abstractNumId w:val="26"/>
  </w:num>
  <w:num w:numId="27">
    <w:abstractNumId w:val="10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04AD7"/>
    <w:rsid w:val="000120C9"/>
    <w:rsid w:val="00013D84"/>
    <w:rsid w:val="00020B58"/>
    <w:rsid w:val="0002784B"/>
    <w:rsid w:val="00027EA6"/>
    <w:rsid w:val="0003125B"/>
    <w:rsid w:val="000371E0"/>
    <w:rsid w:val="00040808"/>
    <w:rsid w:val="00041E46"/>
    <w:rsid w:val="00042AF4"/>
    <w:rsid w:val="0005057E"/>
    <w:rsid w:val="000554A8"/>
    <w:rsid w:val="00070D12"/>
    <w:rsid w:val="00074D9B"/>
    <w:rsid w:val="00077433"/>
    <w:rsid w:val="00086052"/>
    <w:rsid w:val="00086F6D"/>
    <w:rsid w:val="00093DE1"/>
    <w:rsid w:val="000A5B27"/>
    <w:rsid w:val="000B228C"/>
    <w:rsid w:val="000B2737"/>
    <w:rsid w:val="000B400C"/>
    <w:rsid w:val="000B48F2"/>
    <w:rsid w:val="000B6D0E"/>
    <w:rsid w:val="000B7DAA"/>
    <w:rsid w:val="000C26B7"/>
    <w:rsid w:val="000C5DA1"/>
    <w:rsid w:val="000D2812"/>
    <w:rsid w:val="000D645D"/>
    <w:rsid w:val="000E005C"/>
    <w:rsid w:val="000E10C8"/>
    <w:rsid w:val="000E3AE6"/>
    <w:rsid w:val="000E51A2"/>
    <w:rsid w:val="000E6EC3"/>
    <w:rsid w:val="000E756F"/>
    <w:rsid w:val="000F0D40"/>
    <w:rsid w:val="000F46BD"/>
    <w:rsid w:val="00100A78"/>
    <w:rsid w:val="001034CF"/>
    <w:rsid w:val="0010638A"/>
    <w:rsid w:val="0011051C"/>
    <w:rsid w:val="0011491C"/>
    <w:rsid w:val="00120B4F"/>
    <w:rsid w:val="00121D63"/>
    <w:rsid w:val="00124342"/>
    <w:rsid w:val="00125FC8"/>
    <w:rsid w:val="001268B9"/>
    <w:rsid w:val="00130E58"/>
    <w:rsid w:val="00134F8E"/>
    <w:rsid w:val="001402F3"/>
    <w:rsid w:val="0014372E"/>
    <w:rsid w:val="001469E7"/>
    <w:rsid w:val="00153E54"/>
    <w:rsid w:val="001632BC"/>
    <w:rsid w:val="00172C27"/>
    <w:rsid w:val="00181050"/>
    <w:rsid w:val="00182B93"/>
    <w:rsid w:val="00185530"/>
    <w:rsid w:val="00187269"/>
    <w:rsid w:val="0019531B"/>
    <w:rsid w:val="001957BD"/>
    <w:rsid w:val="001A15BA"/>
    <w:rsid w:val="001B070F"/>
    <w:rsid w:val="001B42C3"/>
    <w:rsid w:val="001B65D3"/>
    <w:rsid w:val="001C1A4E"/>
    <w:rsid w:val="001C30F7"/>
    <w:rsid w:val="001C32EA"/>
    <w:rsid w:val="001D3A3C"/>
    <w:rsid w:val="001D6C9C"/>
    <w:rsid w:val="001E2F0B"/>
    <w:rsid w:val="001E7539"/>
    <w:rsid w:val="001F3DB2"/>
    <w:rsid w:val="001F4828"/>
    <w:rsid w:val="00205F77"/>
    <w:rsid w:val="00213BAF"/>
    <w:rsid w:val="002153B9"/>
    <w:rsid w:val="00215E9C"/>
    <w:rsid w:val="00226489"/>
    <w:rsid w:val="002372B5"/>
    <w:rsid w:val="00244413"/>
    <w:rsid w:val="002472AF"/>
    <w:rsid w:val="00252C5D"/>
    <w:rsid w:val="00253522"/>
    <w:rsid w:val="00256258"/>
    <w:rsid w:val="00260AC7"/>
    <w:rsid w:val="00266AD8"/>
    <w:rsid w:val="00271598"/>
    <w:rsid w:val="00271BE2"/>
    <w:rsid w:val="002809D2"/>
    <w:rsid w:val="00281442"/>
    <w:rsid w:val="00281539"/>
    <w:rsid w:val="00286621"/>
    <w:rsid w:val="00286B08"/>
    <w:rsid w:val="00290B3B"/>
    <w:rsid w:val="00293BD7"/>
    <w:rsid w:val="00295D33"/>
    <w:rsid w:val="00296AC4"/>
    <w:rsid w:val="002A198A"/>
    <w:rsid w:val="002A7F38"/>
    <w:rsid w:val="002B0CAB"/>
    <w:rsid w:val="002B10CD"/>
    <w:rsid w:val="002C3152"/>
    <w:rsid w:val="002D19B0"/>
    <w:rsid w:val="002D31AC"/>
    <w:rsid w:val="002E0EE0"/>
    <w:rsid w:val="002E7688"/>
    <w:rsid w:val="002F32F5"/>
    <w:rsid w:val="002F34CE"/>
    <w:rsid w:val="002F4198"/>
    <w:rsid w:val="00301CFF"/>
    <w:rsid w:val="00321A64"/>
    <w:rsid w:val="003258FC"/>
    <w:rsid w:val="003277FA"/>
    <w:rsid w:val="00327E45"/>
    <w:rsid w:val="00333059"/>
    <w:rsid w:val="00335FE5"/>
    <w:rsid w:val="00341C5C"/>
    <w:rsid w:val="003474BB"/>
    <w:rsid w:val="00356805"/>
    <w:rsid w:val="00361C27"/>
    <w:rsid w:val="00364B59"/>
    <w:rsid w:val="00367390"/>
    <w:rsid w:val="0037434F"/>
    <w:rsid w:val="00387401"/>
    <w:rsid w:val="00387556"/>
    <w:rsid w:val="003A0554"/>
    <w:rsid w:val="003A0711"/>
    <w:rsid w:val="003A77DC"/>
    <w:rsid w:val="003B0A74"/>
    <w:rsid w:val="003C525A"/>
    <w:rsid w:val="003C5757"/>
    <w:rsid w:val="003D0E0B"/>
    <w:rsid w:val="003D28E5"/>
    <w:rsid w:val="003E22E9"/>
    <w:rsid w:val="003E45D0"/>
    <w:rsid w:val="003E4972"/>
    <w:rsid w:val="003F09EC"/>
    <w:rsid w:val="003F766E"/>
    <w:rsid w:val="0040357B"/>
    <w:rsid w:val="00403F0C"/>
    <w:rsid w:val="004070C7"/>
    <w:rsid w:val="00407A20"/>
    <w:rsid w:val="0041139E"/>
    <w:rsid w:val="004143B5"/>
    <w:rsid w:val="00415CF0"/>
    <w:rsid w:val="0042699E"/>
    <w:rsid w:val="00427110"/>
    <w:rsid w:val="00427758"/>
    <w:rsid w:val="0043224A"/>
    <w:rsid w:val="00441EA9"/>
    <w:rsid w:val="00443937"/>
    <w:rsid w:val="00443B32"/>
    <w:rsid w:val="00444F52"/>
    <w:rsid w:val="0044681D"/>
    <w:rsid w:val="00446A04"/>
    <w:rsid w:val="00454731"/>
    <w:rsid w:val="00473719"/>
    <w:rsid w:val="004744A6"/>
    <w:rsid w:val="00483AB1"/>
    <w:rsid w:val="00487DF2"/>
    <w:rsid w:val="0049043A"/>
    <w:rsid w:val="004A5BB0"/>
    <w:rsid w:val="004B0EF7"/>
    <w:rsid w:val="004B62ED"/>
    <w:rsid w:val="004B7238"/>
    <w:rsid w:val="004B7E99"/>
    <w:rsid w:val="004C1984"/>
    <w:rsid w:val="004C272D"/>
    <w:rsid w:val="004C58E2"/>
    <w:rsid w:val="004C6A27"/>
    <w:rsid w:val="004D24A0"/>
    <w:rsid w:val="004D47E3"/>
    <w:rsid w:val="004D4BFA"/>
    <w:rsid w:val="004E4BB1"/>
    <w:rsid w:val="004E566F"/>
    <w:rsid w:val="004E673A"/>
    <w:rsid w:val="004F5BBD"/>
    <w:rsid w:val="004F67F3"/>
    <w:rsid w:val="005003BB"/>
    <w:rsid w:val="00503CD5"/>
    <w:rsid w:val="00506BB6"/>
    <w:rsid w:val="005122B9"/>
    <w:rsid w:val="00513C80"/>
    <w:rsid w:val="00514ED6"/>
    <w:rsid w:val="00515BA4"/>
    <w:rsid w:val="005221F8"/>
    <w:rsid w:val="00522DFE"/>
    <w:rsid w:val="00525CBA"/>
    <w:rsid w:val="00526D8B"/>
    <w:rsid w:val="00531C58"/>
    <w:rsid w:val="00536C66"/>
    <w:rsid w:val="005452A8"/>
    <w:rsid w:val="00552AFA"/>
    <w:rsid w:val="0055516E"/>
    <w:rsid w:val="00555A79"/>
    <w:rsid w:val="0055794E"/>
    <w:rsid w:val="00557B5A"/>
    <w:rsid w:val="005646C2"/>
    <w:rsid w:val="00565612"/>
    <w:rsid w:val="0056566B"/>
    <w:rsid w:val="00570672"/>
    <w:rsid w:val="00570CA1"/>
    <w:rsid w:val="005965A9"/>
    <w:rsid w:val="00597FE2"/>
    <w:rsid w:val="005A3BA4"/>
    <w:rsid w:val="005A43F1"/>
    <w:rsid w:val="005A48A2"/>
    <w:rsid w:val="005A7168"/>
    <w:rsid w:val="005B1BC1"/>
    <w:rsid w:val="005B4341"/>
    <w:rsid w:val="005B5520"/>
    <w:rsid w:val="005C5256"/>
    <w:rsid w:val="005D2B52"/>
    <w:rsid w:val="005D5BBF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902"/>
    <w:rsid w:val="00607CEE"/>
    <w:rsid w:val="0062397A"/>
    <w:rsid w:val="006348FD"/>
    <w:rsid w:val="0063648A"/>
    <w:rsid w:val="006463AA"/>
    <w:rsid w:val="00647879"/>
    <w:rsid w:val="00652B7D"/>
    <w:rsid w:val="00657D0F"/>
    <w:rsid w:val="00665AEE"/>
    <w:rsid w:val="006666E1"/>
    <w:rsid w:val="00670346"/>
    <w:rsid w:val="00670350"/>
    <w:rsid w:val="00671E04"/>
    <w:rsid w:val="00674CFB"/>
    <w:rsid w:val="00676B11"/>
    <w:rsid w:val="00677A54"/>
    <w:rsid w:val="00677A7F"/>
    <w:rsid w:val="00687979"/>
    <w:rsid w:val="0069349F"/>
    <w:rsid w:val="00694A82"/>
    <w:rsid w:val="00695A45"/>
    <w:rsid w:val="006A5D70"/>
    <w:rsid w:val="006B2DC8"/>
    <w:rsid w:val="006B3547"/>
    <w:rsid w:val="006B76E7"/>
    <w:rsid w:val="006D3264"/>
    <w:rsid w:val="006E0D08"/>
    <w:rsid w:val="006E560A"/>
    <w:rsid w:val="006E5F93"/>
    <w:rsid w:val="006E6A69"/>
    <w:rsid w:val="006F3BBC"/>
    <w:rsid w:val="006F4F1B"/>
    <w:rsid w:val="006F641D"/>
    <w:rsid w:val="006F6C90"/>
    <w:rsid w:val="007006C6"/>
    <w:rsid w:val="007038DA"/>
    <w:rsid w:val="0070608F"/>
    <w:rsid w:val="00713158"/>
    <w:rsid w:val="00727C5F"/>
    <w:rsid w:val="00731215"/>
    <w:rsid w:val="00731636"/>
    <w:rsid w:val="00732E81"/>
    <w:rsid w:val="00734B75"/>
    <w:rsid w:val="00737497"/>
    <w:rsid w:val="00743096"/>
    <w:rsid w:val="00745010"/>
    <w:rsid w:val="007456F0"/>
    <w:rsid w:val="00745C62"/>
    <w:rsid w:val="007555AD"/>
    <w:rsid w:val="00757284"/>
    <w:rsid w:val="00761511"/>
    <w:rsid w:val="007641A4"/>
    <w:rsid w:val="007660AD"/>
    <w:rsid w:val="007666B6"/>
    <w:rsid w:val="00767F37"/>
    <w:rsid w:val="00773452"/>
    <w:rsid w:val="00773A34"/>
    <w:rsid w:val="00783592"/>
    <w:rsid w:val="0079210E"/>
    <w:rsid w:val="00792AE4"/>
    <w:rsid w:val="007A33BD"/>
    <w:rsid w:val="007A44D5"/>
    <w:rsid w:val="007B185D"/>
    <w:rsid w:val="007C2279"/>
    <w:rsid w:val="007C3579"/>
    <w:rsid w:val="007C4556"/>
    <w:rsid w:val="007D0A45"/>
    <w:rsid w:val="007D2AF4"/>
    <w:rsid w:val="007D2C0E"/>
    <w:rsid w:val="007D3565"/>
    <w:rsid w:val="007D73BA"/>
    <w:rsid w:val="007F38B0"/>
    <w:rsid w:val="007F63A5"/>
    <w:rsid w:val="00800B87"/>
    <w:rsid w:val="00803026"/>
    <w:rsid w:val="00806CCB"/>
    <w:rsid w:val="00811C8A"/>
    <w:rsid w:val="00814901"/>
    <w:rsid w:val="00821470"/>
    <w:rsid w:val="008308EE"/>
    <w:rsid w:val="008327F3"/>
    <w:rsid w:val="00833E55"/>
    <w:rsid w:val="00837E69"/>
    <w:rsid w:val="00843641"/>
    <w:rsid w:val="00843C5E"/>
    <w:rsid w:val="008455E7"/>
    <w:rsid w:val="00846028"/>
    <w:rsid w:val="00854951"/>
    <w:rsid w:val="00861024"/>
    <w:rsid w:val="00861A5B"/>
    <w:rsid w:val="00876FCF"/>
    <w:rsid w:val="0088144F"/>
    <w:rsid w:val="00891D43"/>
    <w:rsid w:val="00897010"/>
    <w:rsid w:val="008A2F92"/>
    <w:rsid w:val="008A50A8"/>
    <w:rsid w:val="008B0F82"/>
    <w:rsid w:val="008B2F6B"/>
    <w:rsid w:val="008B3B16"/>
    <w:rsid w:val="008C1BDE"/>
    <w:rsid w:val="008C1F4F"/>
    <w:rsid w:val="008C4005"/>
    <w:rsid w:val="008C57C6"/>
    <w:rsid w:val="008C77F4"/>
    <w:rsid w:val="008D4EE6"/>
    <w:rsid w:val="008E1735"/>
    <w:rsid w:val="008E1A61"/>
    <w:rsid w:val="008E4105"/>
    <w:rsid w:val="008F6FE8"/>
    <w:rsid w:val="008F731F"/>
    <w:rsid w:val="00904238"/>
    <w:rsid w:val="0090620F"/>
    <w:rsid w:val="00917586"/>
    <w:rsid w:val="00917E2D"/>
    <w:rsid w:val="00917F4E"/>
    <w:rsid w:val="00920846"/>
    <w:rsid w:val="00920D71"/>
    <w:rsid w:val="00921622"/>
    <w:rsid w:val="00933D75"/>
    <w:rsid w:val="00935AC2"/>
    <w:rsid w:val="0094254B"/>
    <w:rsid w:val="00942767"/>
    <w:rsid w:val="009431E8"/>
    <w:rsid w:val="00946CD0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90718"/>
    <w:rsid w:val="009A0B43"/>
    <w:rsid w:val="009A11BB"/>
    <w:rsid w:val="009B2EA7"/>
    <w:rsid w:val="009B5693"/>
    <w:rsid w:val="009B7FA7"/>
    <w:rsid w:val="009C0378"/>
    <w:rsid w:val="009C1ABE"/>
    <w:rsid w:val="009C241E"/>
    <w:rsid w:val="009D04BE"/>
    <w:rsid w:val="009D18E4"/>
    <w:rsid w:val="009E1E2B"/>
    <w:rsid w:val="009E2CDD"/>
    <w:rsid w:val="009E4B57"/>
    <w:rsid w:val="009E6AE4"/>
    <w:rsid w:val="009E7C34"/>
    <w:rsid w:val="009F435B"/>
    <w:rsid w:val="00A04CA2"/>
    <w:rsid w:val="00A07D9D"/>
    <w:rsid w:val="00A21EDD"/>
    <w:rsid w:val="00A22E4C"/>
    <w:rsid w:val="00A4403D"/>
    <w:rsid w:val="00A44B28"/>
    <w:rsid w:val="00A44C97"/>
    <w:rsid w:val="00A45319"/>
    <w:rsid w:val="00A5082F"/>
    <w:rsid w:val="00A527F5"/>
    <w:rsid w:val="00A53258"/>
    <w:rsid w:val="00A63A67"/>
    <w:rsid w:val="00A63E66"/>
    <w:rsid w:val="00A63F9B"/>
    <w:rsid w:val="00A714B1"/>
    <w:rsid w:val="00A7352C"/>
    <w:rsid w:val="00A80B6F"/>
    <w:rsid w:val="00A80BC8"/>
    <w:rsid w:val="00A810E0"/>
    <w:rsid w:val="00A81750"/>
    <w:rsid w:val="00A819EF"/>
    <w:rsid w:val="00A81EB8"/>
    <w:rsid w:val="00A91FBB"/>
    <w:rsid w:val="00A96FD5"/>
    <w:rsid w:val="00AA1198"/>
    <w:rsid w:val="00AA3499"/>
    <w:rsid w:val="00AA56B4"/>
    <w:rsid w:val="00AA7A81"/>
    <w:rsid w:val="00AB0A75"/>
    <w:rsid w:val="00AB24FF"/>
    <w:rsid w:val="00AB281B"/>
    <w:rsid w:val="00AC6DCE"/>
    <w:rsid w:val="00AD0671"/>
    <w:rsid w:val="00AD17EE"/>
    <w:rsid w:val="00AD2456"/>
    <w:rsid w:val="00AD3E57"/>
    <w:rsid w:val="00AE6527"/>
    <w:rsid w:val="00AE7D68"/>
    <w:rsid w:val="00AF4412"/>
    <w:rsid w:val="00B03FA0"/>
    <w:rsid w:val="00B062D9"/>
    <w:rsid w:val="00B30294"/>
    <w:rsid w:val="00B36FE1"/>
    <w:rsid w:val="00B41630"/>
    <w:rsid w:val="00B44E87"/>
    <w:rsid w:val="00B4797C"/>
    <w:rsid w:val="00B56457"/>
    <w:rsid w:val="00B56FDB"/>
    <w:rsid w:val="00B631D4"/>
    <w:rsid w:val="00B649C2"/>
    <w:rsid w:val="00B80B03"/>
    <w:rsid w:val="00B81FF2"/>
    <w:rsid w:val="00B9310C"/>
    <w:rsid w:val="00B95964"/>
    <w:rsid w:val="00BA09D4"/>
    <w:rsid w:val="00BA20F4"/>
    <w:rsid w:val="00BA7C53"/>
    <w:rsid w:val="00BB1D9B"/>
    <w:rsid w:val="00BB36EA"/>
    <w:rsid w:val="00BB4A9B"/>
    <w:rsid w:val="00BB525F"/>
    <w:rsid w:val="00BB5575"/>
    <w:rsid w:val="00BC4AD4"/>
    <w:rsid w:val="00BD35FF"/>
    <w:rsid w:val="00BE0969"/>
    <w:rsid w:val="00BE56D1"/>
    <w:rsid w:val="00BE72C0"/>
    <w:rsid w:val="00BF19BD"/>
    <w:rsid w:val="00BF31D9"/>
    <w:rsid w:val="00BF466F"/>
    <w:rsid w:val="00BF4CDA"/>
    <w:rsid w:val="00BF5461"/>
    <w:rsid w:val="00BF7ED2"/>
    <w:rsid w:val="00C0092B"/>
    <w:rsid w:val="00C01D15"/>
    <w:rsid w:val="00C06960"/>
    <w:rsid w:val="00C1794A"/>
    <w:rsid w:val="00C20F0C"/>
    <w:rsid w:val="00C25C17"/>
    <w:rsid w:val="00C2707B"/>
    <w:rsid w:val="00C37063"/>
    <w:rsid w:val="00C41C16"/>
    <w:rsid w:val="00C43937"/>
    <w:rsid w:val="00C7410B"/>
    <w:rsid w:val="00C742D4"/>
    <w:rsid w:val="00C773E8"/>
    <w:rsid w:val="00C77C7D"/>
    <w:rsid w:val="00C803C4"/>
    <w:rsid w:val="00C8163D"/>
    <w:rsid w:val="00C951CB"/>
    <w:rsid w:val="00CC0D1B"/>
    <w:rsid w:val="00CC3043"/>
    <w:rsid w:val="00CC5DDB"/>
    <w:rsid w:val="00CD174E"/>
    <w:rsid w:val="00CD468A"/>
    <w:rsid w:val="00CE0315"/>
    <w:rsid w:val="00CE2C21"/>
    <w:rsid w:val="00CE72B0"/>
    <w:rsid w:val="00CF4CBB"/>
    <w:rsid w:val="00D00090"/>
    <w:rsid w:val="00D01D79"/>
    <w:rsid w:val="00D05C17"/>
    <w:rsid w:val="00D07FAC"/>
    <w:rsid w:val="00D117B5"/>
    <w:rsid w:val="00D22268"/>
    <w:rsid w:val="00D259E0"/>
    <w:rsid w:val="00D31E53"/>
    <w:rsid w:val="00D33317"/>
    <w:rsid w:val="00D47D24"/>
    <w:rsid w:val="00D50681"/>
    <w:rsid w:val="00D524C6"/>
    <w:rsid w:val="00D5555E"/>
    <w:rsid w:val="00D56000"/>
    <w:rsid w:val="00D607EE"/>
    <w:rsid w:val="00D75F2D"/>
    <w:rsid w:val="00D805E9"/>
    <w:rsid w:val="00D828B2"/>
    <w:rsid w:val="00D872F1"/>
    <w:rsid w:val="00D90534"/>
    <w:rsid w:val="00D91EED"/>
    <w:rsid w:val="00D91FCC"/>
    <w:rsid w:val="00D95344"/>
    <w:rsid w:val="00DA5560"/>
    <w:rsid w:val="00DB01F0"/>
    <w:rsid w:val="00DB049E"/>
    <w:rsid w:val="00DB294F"/>
    <w:rsid w:val="00DB39C6"/>
    <w:rsid w:val="00DC0946"/>
    <w:rsid w:val="00DC320F"/>
    <w:rsid w:val="00DD06A4"/>
    <w:rsid w:val="00DE7F14"/>
    <w:rsid w:val="00DF049E"/>
    <w:rsid w:val="00DF0673"/>
    <w:rsid w:val="00DF1B61"/>
    <w:rsid w:val="00E065A8"/>
    <w:rsid w:val="00E13494"/>
    <w:rsid w:val="00E1489B"/>
    <w:rsid w:val="00E15822"/>
    <w:rsid w:val="00E1792A"/>
    <w:rsid w:val="00E216E6"/>
    <w:rsid w:val="00E27E29"/>
    <w:rsid w:val="00E32A19"/>
    <w:rsid w:val="00E37C82"/>
    <w:rsid w:val="00E479DA"/>
    <w:rsid w:val="00E55AE2"/>
    <w:rsid w:val="00E62E35"/>
    <w:rsid w:val="00E655CA"/>
    <w:rsid w:val="00E7196A"/>
    <w:rsid w:val="00E7576C"/>
    <w:rsid w:val="00E77497"/>
    <w:rsid w:val="00E83DE2"/>
    <w:rsid w:val="00E87583"/>
    <w:rsid w:val="00E87825"/>
    <w:rsid w:val="00E937BC"/>
    <w:rsid w:val="00EA6EFE"/>
    <w:rsid w:val="00EB2C12"/>
    <w:rsid w:val="00EB3505"/>
    <w:rsid w:val="00EC00F4"/>
    <w:rsid w:val="00EC08C6"/>
    <w:rsid w:val="00EC4EB6"/>
    <w:rsid w:val="00ED3C45"/>
    <w:rsid w:val="00ED5966"/>
    <w:rsid w:val="00EE6010"/>
    <w:rsid w:val="00EF495B"/>
    <w:rsid w:val="00EF4E7F"/>
    <w:rsid w:val="00EF4EA2"/>
    <w:rsid w:val="00F00C73"/>
    <w:rsid w:val="00F02D38"/>
    <w:rsid w:val="00F075DD"/>
    <w:rsid w:val="00F10CF4"/>
    <w:rsid w:val="00F1283F"/>
    <w:rsid w:val="00F14B6B"/>
    <w:rsid w:val="00F31C5F"/>
    <w:rsid w:val="00F35F34"/>
    <w:rsid w:val="00F40392"/>
    <w:rsid w:val="00F4098C"/>
    <w:rsid w:val="00F44584"/>
    <w:rsid w:val="00F464B2"/>
    <w:rsid w:val="00F53ADB"/>
    <w:rsid w:val="00F53F21"/>
    <w:rsid w:val="00F5728F"/>
    <w:rsid w:val="00F57802"/>
    <w:rsid w:val="00F625F3"/>
    <w:rsid w:val="00F6318C"/>
    <w:rsid w:val="00F72B58"/>
    <w:rsid w:val="00F76833"/>
    <w:rsid w:val="00F76C8C"/>
    <w:rsid w:val="00F80548"/>
    <w:rsid w:val="00F80C57"/>
    <w:rsid w:val="00F8516D"/>
    <w:rsid w:val="00F8709F"/>
    <w:rsid w:val="00FA1E83"/>
    <w:rsid w:val="00FA66B7"/>
    <w:rsid w:val="00FA724D"/>
    <w:rsid w:val="00FC4198"/>
    <w:rsid w:val="00FD054A"/>
    <w:rsid w:val="00FD168D"/>
    <w:rsid w:val="00FD29E7"/>
    <w:rsid w:val="00FE05FE"/>
    <w:rsid w:val="00FE16D2"/>
    <w:rsid w:val="00FE3ED2"/>
    <w:rsid w:val="00FE4268"/>
    <w:rsid w:val="00FF23D0"/>
    <w:rsid w:val="00FF63E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qFormat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customStyle="1" w:styleId="TableParagraph">
    <w:name w:val="Table Paragraph"/>
    <w:basedOn w:val="Normal"/>
    <w:uiPriority w:val="1"/>
    <w:qFormat/>
    <w:rsid w:val="00F8516D"/>
    <w:rPr>
      <w:color w:val="00000A"/>
      <w:sz w:val="22"/>
      <w:szCs w:val="22"/>
      <w:lang w:val="en-CA" w:eastAsia="en-CA" w:bidi="en-CA"/>
    </w:rPr>
  </w:style>
  <w:style w:type="table" w:customStyle="1" w:styleId="TableNormal1">
    <w:name w:val="Table Normal1"/>
    <w:uiPriority w:val="2"/>
    <w:semiHidden/>
    <w:unhideWhenUsed/>
    <w:qFormat/>
    <w:rsid w:val="00F8516D"/>
    <w:rPr>
      <w:rFonts w:asciiTheme="minorHAnsi" w:eastAsiaTheme="minorHAnsi" w:hAnsiTheme="minorHAnsi" w:cstheme="minorBidi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27344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8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4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874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01927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713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89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97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27877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83</TotalTime>
  <Pages>4</Pages>
  <Words>1098</Words>
  <Characters>6263</Characters>
  <Application>Microsoft Office Word</Application>
  <DocSecurity>0</DocSecurity>
  <Lines>52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7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Onur Ünver</cp:lastModifiedBy>
  <cp:revision>56</cp:revision>
  <cp:lastPrinted>2016-05-25T10:33:00Z</cp:lastPrinted>
  <dcterms:created xsi:type="dcterms:W3CDTF">2017-06-30T09:16:00Z</dcterms:created>
  <dcterms:modified xsi:type="dcterms:W3CDTF">2020-02-21T13:29:00Z</dcterms:modified>
</cp:coreProperties>
</file>